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6C4297" w14:textId="5E955BBA" w:rsidR="00895C19" w:rsidRPr="00130F34" w:rsidRDefault="00130F34" w:rsidP="007A01DF">
      <w:pPr>
        <w:pStyle w:val="Title"/>
        <w:tabs>
          <w:tab w:val="left" w:pos="1800"/>
        </w:tabs>
        <w:spacing w:before="0"/>
        <w:rPr>
          <w:rFonts w:ascii="Times New Roman" w:hAnsi="Times New Roman"/>
        </w:rPr>
      </w:pPr>
      <w:r w:rsidRPr="00130F34">
        <w:rPr>
          <w:rFonts w:ascii="Times New Roman" w:hAnsi="Times New Roman"/>
        </w:rPr>
        <w:t>Lab</w:t>
      </w:r>
      <w:r w:rsidR="001D2C5C">
        <w:rPr>
          <w:rFonts w:ascii="Times New Roman" w:hAnsi="Times New Roman"/>
        </w:rPr>
        <w:t xml:space="preserve"> </w:t>
      </w:r>
      <w:r w:rsidR="00F62C0C" w:rsidRPr="00130F34">
        <w:rPr>
          <w:rFonts w:ascii="Times New Roman" w:hAnsi="Times New Roman"/>
        </w:rPr>
        <w:t>#</w:t>
      </w:r>
      <w:r w:rsidR="001D2C5C">
        <w:rPr>
          <w:rFonts w:ascii="Times New Roman" w:hAnsi="Times New Roman"/>
        </w:rPr>
        <w:t xml:space="preserve"> </w:t>
      </w:r>
      <w:r w:rsidR="00D25ACF">
        <w:rPr>
          <w:rFonts w:ascii="Times New Roman" w:hAnsi="Times New Roman"/>
        </w:rPr>
        <w:t>1</w:t>
      </w:r>
      <w:r w:rsidRPr="00130F34">
        <w:rPr>
          <w:rFonts w:ascii="Times New Roman" w:hAnsi="Times New Roman"/>
        </w:rPr>
        <w:t xml:space="preserve">: </w:t>
      </w:r>
      <w:r w:rsidR="00C2373E">
        <w:rPr>
          <w:rFonts w:ascii="Times New Roman" w:hAnsi="Times New Roman"/>
        </w:rPr>
        <w:t>I</w:t>
      </w:r>
      <w:r w:rsidRPr="00130F34">
        <w:rPr>
          <w:rFonts w:ascii="Times New Roman" w:hAnsi="Times New Roman"/>
        </w:rPr>
        <w:t xml:space="preserve">ntroduction to </w:t>
      </w:r>
      <w:r w:rsidR="00C2373E">
        <w:rPr>
          <w:rFonts w:ascii="Times New Roman" w:hAnsi="Times New Roman"/>
        </w:rPr>
        <w:t>the B</w:t>
      </w:r>
      <w:r w:rsidR="00C2373E" w:rsidRPr="00130F34">
        <w:rPr>
          <w:rFonts w:ascii="Times New Roman" w:hAnsi="Times New Roman"/>
        </w:rPr>
        <w:t xml:space="preserve">asic </w:t>
      </w:r>
      <w:r w:rsidR="00C2373E">
        <w:rPr>
          <w:rFonts w:ascii="Times New Roman" w:hAnsi="Times New Roman"/>
        </w:rPr>
        <w:t>D</w:t>
      </w:r>
      <w:r w:rsidR="00C2373E" w:rsidRPr="00130F34">
        <w:rPr>
          <w:rFonts w:ascii="Times New Roman" w:hAnsi="Times New Roman"/>
        </w:rPr>
        <w:t xml:space="preserve">igital </w:t>
      </w:r>
      <w:r w:rsidR="00C2373E">
        <w:rPr>
          <w:rFonts w:ascii="Times New Roman" w:hAnsi="Times New Roman"/>
        </w:rPr>
        <w:t>B</w:t>
      </w:r>
      <w:r w:rsidR="00C2373E" w:rsidRPr="00130F34">
        <w:rPr>
          <w:rFonts w:ascii="Times New Roman" w:hAnsi="Times New Roman"/>
        </w:rPr>
        <w:t xml:space="preserve">aseband </w:t>
      </w:r>
      <w:r w:rsidR="00C2373E">
        <w:rPr>
          <w:rFonts w:ascii="Times New Roman" w:hAnsi="Times New Roman"/>
        </w:rPr>
        <w:t>C</w:t>
      </w:r>
      <w:r w:rsidR="00C2373E" w:rsidRPr="00130F34">
        <w:rPr>
          <w:rFonts w:ascii="Times New Roman" w:hAnsi="Times New Roman"/>
        </w:rPr>
        <w:t>ommunication</w:t>
      </w:r>
      <w:r w:rsidR="00C2373E">
        <w:rPr>
          <w:rFonts w:ascii="Times New Roman" w:hAnsi="Times New Roman"/>
        </w:rPr>
        <w:t xml:space="preserve"> Systems</w:t>
      </w:r>
      <w:r w:rsidR="00C2373E" w:rsidRPr="00130F34">
        <w:rPr>
          <w:rFonts w:ascii="Times New Roman" w:hAnsi="Times New Roman"/>
        </w:rPr>
        <w:t xml:space="preserve"> </w:t>
      </w:r>
      <w:r w:rsidRPr="00130F34">
        <w:rPr>
          <w:rFonts w:ascii="Times New Roman" w:hAnsi="Times New Roman"/>
        </w:rPr>
        <w:t xml:space="preserve">through </w:t>
      </w:r>
      <w:r w:rsidR="00C2373E">
        <w:rPr>
          <w:rFonts w:ascii="Times New Roman" w:hAnsi="Times New Roman"/>
        </w:rPr>
        <w:t>Numerical Implementation</w:t>
      </w:r>
    </w:p>
    <w:p w14:paraId="09438050" w14:textId="77777777" w:rsidR="00547397" w:rsidRDefault="00547397" w:rsidP="00DE2C9C">
      <w:pPr>
        <w:pStyle w:val="Heading1"/>
        <w:tabs>
          <w:tab w:val="left" w:pos="1800"/>
        </w:tabs>
        <w:spacing w:before="0"/>
        <w:jc w:val="both"/>
        <w:rPr>
          <w:rFonts w:ascii="Times New Roman" w:hAnsi="Times New Roman"/>
          <w:sz w:val="28"/>
          <w:szCs w:val="28"/>
          <w:u w:val="single"/>
        </w:rPr>
      </w:pPr>
    </w:p>
    <w:p w14:paraId="7D9E454A" w14:textId="77777777" w:rsidR="003753EC" w:rsidRPr="00DF0DE0" w:rsidRDefault="00F62C0C" w:rsidP="00DE2C9C">
      <w:pPr>
        <w:pStyle w:val="Heading1"/>
        <w:tabs>
          <w:tab w:val="left" w:pos="1800"/>
        </w:tabs>
        <w:spacing w:before="0"/>
        <w:jc w:val="both"/>
        <w:rPr>
          <w:rFonts w:ascii="Times New Roman" w:hAnsi="Times New Roman"/>
          <w:szCs w:val="28"/>
          <w:u w:val="single"/>
        </w:rPr>
      </w:pPr>
      <w:r w:rsidRPr="00DD6DF9">
        <w:rPr>
          <w:rFonts w:ascii="Times New Roman" w:hAnsi="Times New Roman"/>
          <w:szCs w:val="28"/>
          <w:u w:val="single"/>
        </w:rPr>
        <w:t>Objective</w:t>
      </w:r>
    </w:p>
    <w:p w14:paraId="3BD52BFB" w14:textId="77777777" w:rsidR="003753EC" w:rsidRPr="003753EC" w:rsidRDefault="003753EC" w:rsidP="00DE2C9C">
      <w:pPr>
        <w:jc w:val="both"/>
      </w:pPr>
    </w:p>
    <w:p w14:paraId="7C051F03" w14:textId="2C2472B1" w:rsidR="00F62C0C" w:rsidRPr="00130F34" w:rsidRDefault="00F62C0C" w:rsidP="00DE2C9C">
      <w:pPr>
        <w:spacing w:after="60" w:line="276" w:lineRule="auto"/>
        <w:ind w:firstLine="360"/>
        <w:jc w:val="both"/>
      </w:pPr>
      <w:r w:rsidRPr="00130F34">
        <w:t xml:space="preserve">The objective </w:t>
      </w:r>
      <w:r w:rsidR="0059080F">
        <w:t xml:space="preserve">of the </w:t>
      </w:r>
      <w:r w:rsidR="00662798">
        <w:t>lab</w:t>
      </w:r>
      <w:r w:rsidR="0059080F">
        <w:t xml:space="preserve"> </w:t>
      </w:r>
      <w:r w:rsidRPr="00130F34">
        <w:t xml:space="preserve">is to </w:t>
      </w:r>
      <w:r w:rsidR="000006EA">
        <w:t>introduce</w:t>
      </w:r>
      <w:r w:rsidR="000006EA" w:rsidRPr="00130F34">
        <w:t xml:space="preserve"> </w:t>
      </w:r>
      <w:r w:rsidR="00C2373E">
        <w:t>the</w:t>
      </w:r>
      <w:r w:rsidR="00C2373E" w:rsidRPr="00130F34">
        <w:t xml:space="preserve"> </w:t>
      </w:r>
      <w:r w:rsidRPr="00130F34">
        <w:t xml:space="preserve">basic digital </w:t>
      </w:r>
      <w:r w:rsidR="00C2373E">
        <w:t xml:space="preserve">baseband </w:t>
      </w:r>
      <w:r w:rsidRPr="00130F34">
        <w:t>communication system</w:t>
      </w:r>
      <w:r w:rsidR="00C2373E">
        <w:t>s</w:t>
      </w:r>
      <w:r w:rsidRPr="00130F34">
        <w:t xml:space="preserve"> through </w:t>
      </w:r>
      <w:r w:rsidR="00C2373E">
        <w:t>computer</w:t>
      </w:r>
      <w:r w:rsidR="0004488A">
        <w:t xml:space="preserve"> </w:t>
      </w:r>
      <w:r w:rsidRPr="00130F34">
        <w:t>simulation</w:t>
      </w:r>
      <w:r w:rsidR="00ED3D8C">
        <w:t>s</w:t>
      </w:r>
      <w:r w:rsidRPr="00130F34">
        <w:t>.  The students will be familiar with the following items:</w:t>
      </w:r>
    </w:p>
    <w:p w14:paraId="3490E89D" w14:textId="77777777" w:rsidR="00C91F60" w:rsidRDefault="00C91F60" w:rsidP="00DE2C9C">
      <w:pPr>
        <w:pStyle w:val="HTMLPreformatted"/>
        <w:numPr>
          <w:ilvl w:val="0"/>
          <w:numId w:val="1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ceiver design: </w:t>
      </w:r>
    </w:p>
    <w:p w14:paraId="3638B1DE" w14:textId="77777777" w:rsidR="00C2373E" w:rsidRDefault="00C2373E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ation and demodulation</w:t>
      </w:r>
      <w:r w:rsidR="005E081D">
        <w:rPr>
          <w:rFonts w:ascii="Times New Roman" w:hAnsi="Times New Roman" w:cs="Times New Roman"/>
          <w:sz w:val="24"/>
          <w:szCs w:val="24"/>
        </w:rPr>
        <w:t>.</w:t>
      </w:r>
    </w:p>
    <w:p w14:paraId="380C5B87" w14:textId="0D50AC2C" w:rsidR="00F62C0C" w:rsidRDefault="005E081D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se shaping and w</w:t>
      </w:r>
      <w:r w:rsidRPr="00130F34">
        <w:rPr>
          <w:rFonts w:ascii="Times New Roman" w:hAnsi="Times New Roman" w:cs="Times New Roman"/>
          <w:sz w:val="24"/>
          <w:szCs w:val="24"/>
        </w:rPr>
        <w:t xml:space="preserve">aveform </w:t>
      </w:r>
      <w:r w:rsidR="00F62C0C" w:rsidRPr="00130F34">
        <w:rPr>
          <w:rFonts w:ascii="Times New Roman" w:hAnsi="Times New Roman" w:cs="Times New Roman"/>
          <w:sz w:val="24"/>
          <w:szCs w:val="24"/>
        </w:rPr>
        <w:t>generation</w:t>
      </w:r>
      <w:r w:rsidR="000006EA">
        <w:rPr>
          <w:rFonts w:ascii="Times New Roman" w:hAnsi="Times New Roman" w:cs="Times New Roman"/>
          <w:sz w:val="24"/>
          <w:szCs w:val="24"/>
        </w:rPr>
        <w:t>.</w:t>
      </w:r>
    </w:p>
    <w:p w14:paraId="4D2027A1" w14:textId="77777777" w:rsidR="00C91F60" w:rsidRPr="00130F34" w:rsidRDefault="00C91F60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ch filtering. </w:t>
      </w:r>
    </w:p>
    <w:p w14:paraId="659D204E" w14:textId="77777777" w:rsidR="00F62C0C" w:rsidRPr="00130F34" w:rsidRDefault="00F62C0C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Signal detection</w:t>
      </w:r>
      <w:r w:rsidR="00C2373E">
        <w:rPr>
          <w:rFonts w:ascii="Times New Roman" w:hAnsi="Times New Roman" w:cs="Times New Roman"/>
          <w:sz w:val="24"/>
          <w:szCs w:val="24"/>
        </w:rPr>
        <w:t xml:space="preserve"> and estimation</w:t>
      </w:r>
      <w:r w:rsidR="000006EA">
        <w:rPr>
          <w:rFonts w:ascii="Times New Roman" w:hAnsi="Times New Roman" w:cs="Times New Roman"/>
          <w:sz w:val="24"/>
          <w:szCs w:val="24"/>
        </w:rPr>
        <w:t>.</w:t>
      </w:r>
    </w:p>
    <w:p w14:paraId="57ED41DA" w14:textId="0F60C2F9" w:rsidR="005E081D" w:rsidRDefault="005E081D" w:rsidP="00DE2C9C">
      <w:pPr>
        <w:pStyle w:val="HTMLPreformatted"/>
        <w:numPr>
          <w:ilvl w:val="0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ance evaluation o</w:t>
      </w:r>
      <w:r w:rsidRPr="00130F34">
        <w:rPr>
          <w:rFonts w:ascii="Times New Roman" w:hAnsi="Times New Roman" w:cs="Times New Roman"/>
          <w:sz w:val="24"/>
          <w:szCs w:val="24"/>
        </w:rPr>
        <w:t xml:space="preserve">f the </w:t>
      </w:r>
      <w:r>
        <w:rPr>
          <w:rFonts w:ascii="Times New Roman" w:hAnsi="Times New Roman" w:cs="Times New Roman"/>
          <w:sz w:val="24"/>
          <w:szCs w:val="24"/>
        </w:rPr>
        <w:t xml:space="preserve">communication </w:t>
      </w:r>
      <w:r w:rsidRPr="00130F34">
        <w:rPr>
          <w:rFonts w:ascii="Times New Roman" w:hAnsi="Times New Roman" w:cs="Times New Roman"/>
          <w:sz w:val="24"/>
          <w:szCs w:val="24"/>
        </w:rPr>
        <w:t>system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130F34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presence of </w:t>
      </w:r>
      <w:r w:rsidRPr="00130F34">
        <w:rPr>
          <w:rFonts w:ascii="Times New Roman" w:hAnsi="Times New Roman" w:cs="Times New Roman"/>
          <w:sz w:val="24"/>
          <w:szCs w:val="24"/>
        </w:rPr>
        <w:t>noise</w:t>
      </w:r>
      <w:r w:rsidR="001D2C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rough various measurement techniques and tools: </w:t>
      </w:r>
    </w:p>
    <w:p w14:paraId="44042927" w14:textId="5BD02E5C" w:rsidR="005E081D" w:rsidRDefault="00F62C0C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Bit-error-rate versus signal-to-noise-ratio</w:t>
      </w:r>
      <w:r w:rsidR="00C91F60">
        <w:rPr>
          <w:rFonts w:ascii="Times New Roman" w:hAnsi="Times New Roman" w:cs="Times New Roman"/>
          <w:sz w:val="24"/>
          <w:szCs w:val="24"/>
        </w:rPr>
        <w:t>.</w:t>
      </w:r>
    </w:p>
    <w:p w14:paraId="6EAB98A7" w14:textId="77777777" w:rsidR="005E081D" w:rsidRDefault="005E081D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pectrotempor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alysis</w:t>
      </w:r>
      <w:r w:rsidR="00C91F60">
        <w:rPr>
          <w:rFonts w:ascii="Times New Roman" w:hAnsi="Times New Roman" w:cs="Times New Roman"/>
          <w:sz w:val="24"/>
          <w:szCs w:val="24"/>
        </w:rPr>
        <w:t>.</w:t>
      </w:r>
    </w:p>
    <w:p w14:paraId="480C368E" w14:textId="68C7AA3E" w:rsidR="005E081D" w:rsidRDefault="005E081D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-Q c</w:t>
      </w:r>
      <w:r w:rsidR="00F62C0C" w:rsidRPr="00130F34">
        <w:rPr>
          <w:rFonts w:ascii="Times New Roman" w:hAnsi="Times New Roman" w:cs="Times New Roman"/>
          <w:sz w:val="24"/>
          <w:szCs w:val="24"/>
        </w:rPr>
        <w:t>onstellation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F62C0C" w:rsidRPr="00130F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-Q </w:t>
      </w:r>
      <w:r w:rsidR="00F62C0C" w:rsidRPr="00130F34">
        <w:rPr>
          <w:rFonts w:ascii="Times New Roman" w:hAnsi="Times New Roman" w:cs="Times New Roman"/>
          <w:sz w:val="24"/>
          <w:szCs w:val="24"/>
        </w:rPr>
        <w:t>polar plot</w:t>
      </w:r>
      <w:r>
        <w:rPr>
          <w:rFonts w:ascii="Times New Roman" w:hAnsi="Times New Roman" w:cs="Times New Roman"/>
          <w:sz w:val="24"/>
          <w:szCs w:val="24"/>
        </w:rPr>
        <w:t>s</w:t>
      </w:r>
      <w:r w:rsidR="00C91F60">
        <w:rPr>
          <w:rFonts w:ascii="Times New Roman" w:hAnsi="Times New Roman" w:cs="Times New Roman"/>
          <w:sz w:val="24"/>
          <w:szCs w:val="24"/>
        </w:rPr>
        <w:t>.</w:t>
      </w:r>
    </w:p>
    <w:p w14:paraId="1795B10B" w14:textId="4EDAFA11" w:rsidR="00F62C0C" w:rsidRDefault="005E081D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F62C0C" w:rsidRPr="00130F34">
        <w:rPr>
          <w:rFonts w:ascii="Times New Roman" w:hAnsi="Times New Roman" w:cs="Times New Roman"/>
          <w:sz w:val="24"/>
          <w:szCs w:val="24"/>
        </w:rPr>
        <w:t>ye diagram.</w:t>
      </w:r>
    </w:p>
    <w:p w14:paraId="64B5A319" w14:textId="77777777" w:rsidR="005E081D" w:rsidRPr="00130F34" w:rsidRDefault="005E081D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istical signal analysis. </w:t>
      </w:r>
    </w:p>
    <w:p w14:paraId="273EE773" w14:textId="77777777" w:rsidR="00C91F60" w:rsidRDefault="00C91F60" w:rsidP="00DE2C9C">
      <w:pPr>
        <w:pStyle w:val="HTMLPreformatted"/>
        <w:numPr>
          <w:ilvl w:val="0"/>
          <w:numId w:val="1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troduction to impairments: </w:t>
      </w:r>
    </w:p>
    <w:p w14:paraId="3341F9CD" w14:textId="77777777" w:rsidR="006D5481" w:rsidRDefault="006D5481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WGN</w:t>
      </w:r>
    </w:p>
    <w:p w14:paraId="0518EAD8" w14:textId="77777777" w:rsidR="00C91F60" w:rsidRDefault="00C91F60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ase offset</w:t>
      </w:r>
    </w:p>
    <w:p w14:paraId="27F60AE1" w14:textId="77777777" w:rsidR="00C91F60" w:rsidRDefault="00C91F60" w:rsidP="00DE2C9C">
      <w:pPr>
        <w:pStyle w:val="HTMLPreformatted"/>
        <w:numPr>
          <w:ilvl w:val="1"/>
          <w:numId w:val="1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quency offset</w:t>
      </w:r>
    </w:p>
    <w:p w14:paraId="250C2C3C" w14:textId="77777777" w:rsidR="00357840" w:rsidRDefault="00357840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/>
          <w:sz w:val="24"/>
          <w:szCs w:val="24"/>
        </w:rPr>
      </w:pPr>
    </w:p>
    <w:p w14:paraId="68A859B0" w14:textId="5D9A13A7" w:rsidR="00525F9D" w:rsidRPr="001D2C5C" w:rsidRDefault="009B066E" w:rsidP="00DE2C9C">
      <w:pPr>
        <w:pStyle w:val="Heading1"/>
        <w:jc w:val="both"/>
        <w:rPr>
          <w:u w:val="single"/>
        </w:rPr>
      </w:pPr>
      <w:r w:rsidRPr="001D2C5C">
        <w:rPr>
          <w:u w:val="single"/>
        </w:rPr>
        <w:t>Pre-lab</w:t>
      </w:r>
    </w:p>
    <w:p w14:paraId="45CB4D34" w14:textId="452F6F5D" w:rsidR="0012122C" w:rsidRDefault="00544094" w:rsidP="00DE2C9C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se the Gray mapping concept in QPSK modulation and Rectangular pulse shape</w:t>
      </w:r>
    </w:p>
    <w:p w14:paraId="1D85978C" w14:textId="44492989" w:rsidR="009B066E" w:rsidRPr="0004488A" w:rsidRDefault="009B066E" w:rsidP="00DE2C9C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88A">
        <w:rPr>
          <w:rFonts w:ascii="Times New Roman" w:hAnsi="Times New Roman" w:cs="Times New Roman"/>
          <w:sz w:val="24"/>
          <w:szCs w:val="24"/>
        </w:rPr>
        <w:t xml:space="preserve">Go to </w:t>
      </w:r>
      <w:r w:rsidR="00C91F60">
        <w:rPr>
          <w:rFonts w:ascii="Times New Roman" w:hAnsi="Times New Roman" w:cs="Times New Roman"/>
          <w:sz w:val="24"/>
          <w:szCs w:val="24"/>
        </w:rPr>
        <w:t>(</w:t>
      </w:r>
      <w:hyperlink r:id="rId8" w:history="1">
        <w:r w:rsidR="00C91F60" w:rsidRPr="00AD4AB1">
          <w:rPr>
            <w:rStyle w:val="Hyperlink"/>
            <w:rFonts w:ascii="Times New Roman" w:hAnsi="Times New Roman" w:cs="Times New Roman"/>
            <w:sz w:val="24"/>
            <w:szCs w:val="24"/>
          </w:rPr>
          <w:t>https://matlab.mathworks.com/</w:t>
        </w:r>
      </w:hyperlink>
      <w:r w:rsidR="00C91F60">
        <w:rPr>
          <w:rFonts w:ascii="Times New Roman" w:hAnsi="Times New Roman" w:cs="Times New Roman"/>
          <w:sz w:val="24"/>
          <w:szCs w:val="24"/>
        </w:rPr>
        <w:t xml:space="preserve">) </w:t>
      </w:r>
      <w:r w:rsidRPr="0004488A">
        <w:rPr>
          <w:rFonts w:ascii="Times New Roman" w:hAnsi="Times New Roman" w:cs="Times New Roman"/>
          <w:sz w:val="24"/>
          <w:szCs w:val="24"/>
        </w:rPr>
        <w:t xml:space="preserve">website and get familiar with </w:t>
      </w:r>
      <w:r w:rsidR="0004488A" w:rsidRPr="0004488A">
        <w:rPr>
          <w:rFonts w:ascii="Times New Roman" w:hAnsi="Times New Roman"/>
          <w:sz w:val="24"/>
          <w:szCs w:val="24"/>
        </w:rPr>
        <w:t>MATLAB</w:t>
      </w:r>
      <w:r w:rsidR="0004488A" w:rsidRPr="0004488A">
        <w:rPr>
          <w:rFonts w:ascii="Times New Roman" w:hAnsi="Times New Roman"/>
          <w:sz w:val="24"/>
          <w:szCs w:val="24"/>
          <w:vertAlign w:val="superscript"/>
        </w:rPr>
        <w:t>®</w:t>
      </w:r>
      <w:r w:rsidR="00843B75">
        <w:rPr>
          <w:rFonts w:ascii="Times New Roman" w:hAnsi="Times New Roman" w:cs="Times New Roman"/>
          <w:sz w:val="24"/>
          <w:szCs w:val="24"/>
        </w:rPr>
        <w:t xml:space="preserve"> using </w:t>
      </w:r>
      <w:r w:rsidRPr="0004488A">
        <w:rPr>
          <w:rFonts w:ascii="Times New Roman" w:hAnsi="Times New Roman" w:cs="Times New Roman"/>
          <w:sz w:val="24"/>
          <w:szCs w:val="24"/>
        </w:rPr>
        <w:t>the tutorials.</w:t>
      </w:r>
    </w:p>
    <w:p w14:paraId="29138AD6" w14:textId="77777777" w:rsidR="00357840" w:rsidRDefault="0004488A" w:rsidP="00DE2C9C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 w:line="276" w:lineRule="auto"/>
        <w:jc w:val="both"/>
        <w:rPr>
          <w:rFonts w:ascii="Times New Roman" w:hAnsi="Times New Roman"/>
          <w:sz w:val="24"/>
          <w:szCs w:val="24"/>
        </w:rPr>
      </w:pPr>
      <w:r w:rsidRPr="0004488A">
        <w:rPr>
          <w:rFonts w:ascii="Times New Roman" w:hAnsi="Times New Roman" w:cs="Times New Roman"/>
          <w:sz w:val="24"/>
          <w:szCs w:val="24"/>
        </w:rPr>
        <w:t xml:space="preserve">Run </w:t>
      </w:r>
      <w:r w:rsidRPr="0004488A">
        <w:rPr>
          <w:rFonts w:ascii="Times New Roman" w:hAnsi="Times New Roman"/>
          <w:sz w:val="24"/>
          <w:szCs w:val="24"/>
        </w:rPr>
        <w:t>MATLAB</w:t>
      </w:r>
      <w:r w:rsidRPr="0004488A">
        <w:rPr>
          <w:rFonts w:ascii="Times New Roman" w:hAnsi="Times New Roman"/>
          <w:sz w:val="24"/>
          <w:szCs w:val="24"/>
          <w:vertAlign w:val="superscript"/>
        </w:rPr>
        <w:t xml:space="preserve">® </w:t>
      </w:r>
      <w:r w:rsidR="009B066E" w:rsidRPr="0004488A">
        <w:rPr>
          <w:rFonts w:ascii="Times New Roman" w:hAnsi="Times New Roman" w:cs="Times New Roman"/>
          <w:sz w:val="24"/>
          <w:szCs w:val="24"/>
        </w:rPr>
        <w:t>and try to understand the following functions</w:t>
      </w:r>
      <w:r w:rsidR="00C91F60">
        <w:rPr>
          <w:rFonts w:ascii="Times New Roman" w:hAnsi="Times New Roman" w:cs="Times New Roman"/>
          <w:sz w:val="24"/>
          <w:szCs w:val="24"/>
        </w:rPr>
        <w:t>:</w:t>
      </w:r>
    </w:p>
    <w:p w14:paraId="77C595DA" w14:textId="18EF1CAF" w:rsidR="004E3664" w:rsidRPr="001D2C5C" w:rsidRDefault="00357840" w:rsidP="00DE2C9C">
      <w:pPr>
        <w:pStyle w:val="Heading1"/>
        <w:tabs>
          <w:tab w:val="left" w:pos="1800"/>
        </w:tabs>
        <w:spacing w:before="0" w:line="276" w:lineRule="auto"/>
        <w:jc w:val="both"/>
        <w:rPr>
          <w:b w:val="0"/>
          <w:bCs w:val="0"/>
          <w:szCs w:val="28"/>
          <w:u w:val="single"/>
        </w:rPr>
      </w:pP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randn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repmat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reshape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kron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upfirdn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conv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length, size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sqrt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plot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semilogy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abs, angle, sum, mean, subplot, </w:t>
      </w:r>
      <w:proofErr w:type="spellStart"/>
      <w:r w:rsidRPr="00544094">
        <w:rPr>
          <w:rFonts w:ascii="Times New Roman" w:hAnsi="Times New Roman" w:cs="Courier New"/>
          <w:b w:val="0"/>
          <w:i/>
          <w:sz w:val="24"/>
          <w:szCs w:val="24"/>
          <w:lang w:eastAsia="en-US"/>
        </w:rPr>
        <w:t>pwelch</w:t>
      </w:r>
      <w:proofErr w:type="spellEnd"/>
      <w:r w:rsidRPr="00544094">
        <w:rPr>
          <w:rFonts w:ascii="Times New Roman" w:hAnsi="Times New Roman" w:cs="Courier New"/>
          <w:b w:val="0"/>
          <w:i/>
          <w:sz w:val="24"/>
          <w:szCs w:val="24"/>
          <w:lang w:eastAsia="en-US"/>
        </w:rPr>
        <w:t xml:space="preserve">, </w:t>
      </w:r>
      <w:proofErr w:type="spellStart"/>
      <w:r w:rsidR="00AA75DE" w:rsidRPr="00544094">
        <w:rPr>
          <w:rFonts w:ascii="Times New Roman" w:hAnsi="Times New Roman"/>
          <w:b w:val="0"/>
          <w:i/>
          <w:sz w:val="24"/>
          <w:szCs w:val="24"/>
          <w:lang w:eastAsia="en-US"/>
        </w:rPr>
        <w:t>fft</w:t>
      </w:r>
      <w:proofErr w:type="spellEnd"/>
      <w:r w:rsidR="00AA75DE" w:rsidRPr="00544094">
        <w:rPr>
          <w:rFonts w:ascii="Times New Roman" w:hAnsi="Times New Roman"/>
          <w:b w:val="0"/>
          <w:i/>
          <w:sz w:val="24"/>
          <w:szCs w:val="24"/>
          <w:lang w:eastAsia="en-US"/>
        </w:rPr>
        <w:t xml:space="preserve">, </w:t>
      </w:r>
      <w:proofErr w:type="spellStart"/>
      <w:r w:rsidRPr="00544094">
        <w:rPr>
          <w:rFonts w:ascii="Times New Roman" w:hAnsi="Times New Roman" w:cs="Courier New"/>
          <w:b w:val="0"/>
          <w:i/>
          <w:sz w:val="24"/>
          <w:szCs w:val="24"/>
          <w:lang w:eastAsia="en-US"/>
        </w:rPr>
        <w:t>fftshift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scatterplot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eyediagram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real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imag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 xml:space="preserve">, </w:t>
      </w:r>
      <w:proofErr w:type="spellStart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hist</w:t>
      </w:r>
      <w:proofErr w:type="spellEnd"/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,</w:t>
      </w:r>
      <w:r w:rsidRPr="001D2C5C">
        <w:rPr>
          <w:rFonts w:ascii="Times New Roman" w:hAnsi="Times New Roman" w:cs="Courier New"/>
          <w:i/>
          <w:sz w:val="24"/>
          <w:szCs w:val="24"/>
          <w:lang w:eastAsia="en-US"/>
        </w:rPr>
        <w:t xml:space="preserve"> </w:t>
      </w:r>
      <w:r w:rsidR="001D2C5C" w:rsidRPr="001D2C5C">
        <w:rPr>
          <w:rFonts w:ascii="Times New Roman" w:hAnsi="Times New Roman" w:cs="Courier New"/>
          <w:b w:val="0"/>
          <w:bCs w:val="0"/>
          <w:i/>
          <w:sz w:val="24"/>
          <w:szCs w:val="24"/>
          <w:lang w:eastAsia="en-US"/>
        </w:rPr>
        <w:t>and</w:t>
      </w:r>
      <w:r w:rsidR="00AA75DE" w:rsidRPr="001D2C5C">
        <w:rPr>
          <w:rFonts w:cs="Courier New"/>
          <w:b w:val="0"/>
          <w:i/>
          <w:lang w:eastAsia="en-US"/>
        </w:rPr>
        <w:t xml:space="preserve"> </w:t>
      </w:r>
      <w:r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t>hist3</w:t>
      </w:r>
      <w:r w:rsidR="00AA75DE" w:rsidRPr="001D2C5C">
        <w:rPr>
          <w:rFonts w:cs="Courier New"/>
          <w:b w:val="0"/>
          <w:bCs w:val="0"/>
          <w:i/>
          <w:lang w:eastAsia="en-US"/>
        </w:rPr>
        <w:t>.</w:t>
      </w:r>
      <w:r w:rsidR="00130F34" w:rsidRPr="001D2C5C">
        <w:rPr>
          <w:rFonts w:ascii="Times New Roman" w:hAnsi="Times New Roman"/>
          <w:b w:val="0"/>
          <w:bCs w:val="0"/>
          <w:i/>
          <w:kern w:val="0"/>
          <w:sz w:val="24"/>
          <w:szCs w:val="24"/>
          <w:lang w:eastAsia="en-US"/>
        </w:rPr>
        <w:br w:type="page"/>
      </w:r>
      <w:r w:rsidR="004E3664" w:rsidRPr="001D2C5C">
        <w:rPr>
          <w:u w:val="single"/>
        </w:rPr>
        <w:lastRenderedPageBreak/>
        <w:t>Procedure</w:t>
      </w:r>
    </w:p>
    <w:p w14:paraId="7212B757" w14:textId="77777777" w:rsidR="009B2A51" w:rsidRPr="009B2A51" w:rsidRDefault="009B2A51" w:rsidP="00DE2C9C">
      <w:pPr>
        <w:ind w:right="720"/>
        <w:jc w:val="both"/>
      </w:pPr>
    </w:p>
    <w:p w14:paraId="53107B37" w14:textId="77777777" w:rsidR="004E3664" w:rsidRDefault="004E3664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b/>
          <w:i/>
          <w:sz w:val="24"/>
          <w:szCs w:val="24"/>
        </w:rPr>
        <w:t>Use the code:</w:t>
      </w: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b/>
          <w:i/>
          <w:sz w:val="24"/>
          <w:szCs w:val="24"/>
        </w:rPr>
        <w:t>Lab1_Basic_digital_comm_setup.m</w:t>
      </w:r>
    </w:p>
    <w:p w14:paraId="3A53DB80" w14:textId="77777777" w:rsidR="003753EC" w:rsidRPr="003753EC" w:rsidRDefault="003753EC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3E189444" w14:textId="77777777" w:rsidR="00862A6A" w:rsidRPr="003753EC" w:rsidRDefault="00547397" w:rsidP="00DE2C9C">
      <w:pPr>
        <w:pStyle w:val="HTMLPreformatted"/>
        <w:numPr>
          <w:ilvl w:val="0"/>
          <w:numId w:val="6"/>
        </w:numPr>
        <w:tabs>
          <w:tab w:val="clear" w:pos="916"/>
          <w:tab w:val="clear" w:pos="1140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240"/>
        <w:ind w:left="360" w:right="720" w:firstLine="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b/>
          <w:i/>
          <w:sz w:val="24"/>
          <w:szCs w:val="24"/>
        </w:rPr>
        <w:t>MODULATION</w:t>
      </w:r>
    </w:p>
    <w:p w14:paraId="4FFCDB94" w14:textId="77777777" w:rsidR="00F62472" w:rsidRDefault="00862A6A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QPSK is a type of phase modulation where every two bit</w:t>
      </w:r>
      <w:r w:rsidR="00DF3CC1" w:rsidRPr="00130F34">
        <w:rPr>
          <w:rFonts w:ascii="Times New Roman" w:hAnsi="Times New Roman" w:cs="Times New Roman"/>
          <w:sz w:val="24"/>
          <w:szCs w:val="24"/>
        </w:rPr>
        <w:t>s are</w:t>
      </w:r>
      <w:r w:rsidRPr="00130F34">
        <w:rPr>
          <w:rFonts w:ascii="Times New Roman" w:hAnsi="Times New Roman" w:cs="Times New Roman"/>
          <w:sz w:val="24"/>
          <w:szCs w:val="24"/>
        </w:rPr>
        <w:t xml:space="preserve"> represented by one symbol</w:t>
      </w:r>
      <w:r w:rsidR="005D58DE" w:rsidRPr="00130F34">
        <w:rPr>
          <w:rFonts w:ascii="Times New Roman" w:hAnsi="Times New Roman" w:cs="Times New Roman"/>
          <w:sz w:val="24"/>
          <w:szCs w:val="24"/>
        </w:rPr>
        <w:t>.</w:t>
      </w:r>
      <w:r w:rsidR="009721EA" w:rsidRPr="00130F34">
        <w:rPr>
          <w:rFonts w:ascii="Times New Roman" w:hAnsi="Times New Roman" w:cs="Times New Roman"/>
          <w:sz w:val="24"/>
          <w:szCs w:val="24"/>
        </w:rPr>
        <w:t xml:space="preserve"> Two </w:t>
      </w:r>
      <w:r w:rsidR="003753EC" w:rsidRPr="00130F34">
        <w:rPr>
          <w:rFonts w:ascii="Times New Roman" w:hAnsi="Times New Roman" w:cs="Times New Roman"/>
          <w:sz w:val="24"/>
          <w:szCs w:val="24"/>
        </w:rPr>
        <w:t>of the</w:t>
      </w:r>
      <w:r w:rsidR="00DF3CC1" w:rsidRPr="00130F34">
        <w:rPr>
          <w:rFonts w:ascii="Times New Roman" w:hAnsi="Times New Roman" w:cs="Times New Roman"/>
          <w:sz w:val="24"/>
          <w:szCs w:val="24"/>
        </w:rPr>
        <w:t xml:space="preserve"> most </w:t>
      </w:r>
      <w:r w:rsidR="009721EA" w:rsidRPr="00130F34">
        <w:rPr>
          <w:rFonts w:ascii="Times New Roman" w:hAnsi="Times New Roman" w:cs="Times New Roman"/>
          <w:sz w:val="24"/>
          <w:szCs w:val="24"/>
        </w:rPr>
        <w:t>common QPSK constellations are shown below.</w:t>
      </w:r>
    </w:p>
    <w:p w14:paraId="3280A5AB" w14:textId="11C7D853" w:rsidR="00862A6A" w:rsidRPr="00130F34" w:rsidRDefault="00862A6A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C604FFD" w14:textId="56B6C2B6" w:rsidR="00862A6A" w:rsidRPr="00130F34" w:rsidRDefault="00F62472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noProof/>
          <w:lang w:val="tr-TR" w:eastAsia="tr-TR"/>
        </w:rPr>
        <mc:AlternateContent>
          <mc:Choice Requires="wpg">
            <w:drawing>
              <wp:inline distT="0" distB="0" distL="0" distR="0" wp14:anchorId="76983B72" wp14:editId="492D6E70">
                <wp:extent cx="3693160" cy="1849120"/>
                <wp:effectExtent l="38100" t="0" r="2540" b="0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3160" cy="1849120"/>
                          <a:chOff x="0" y="0"/>
                          <a:chExt cx="3693355" cy="1849315"/>
                        </a:xfrm>
                      </wpg:grpSpPr>
                      <wpg:grpSp>
                        <wpg:cNvPr id="20" name="Group 20"/>
                        <wpg:cNvGrpSpPr/>
                        <wpg:grpSpPr>
                          <a:xfrm>
                            <a:off x="2131255" y="56270"/>
                            <a:ext cx="1562100" cy="1780960"/>
                            <a:chOff x="0" y="-7034"/>
                            <a:chExt cx="1562100" cy="1780960"/>
                          </a:xfrm>
                        </wpg:grpSpPr>
                        <pic:pic xmlns:pic="http://schemas.openxmlformats.org/drawingml/2006/picture">
                          <pic:nvPicPr>
                            <pic:cNvPr id="19" name="Picture 19" descr="qpsk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-7034"/>
                              <a:ext cx="1562100" cy="1521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" name="Text Box 3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9828" y="1507226"/>
                              <a:ext cx="784225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104FF48" w14:textId="77777777" w:rsidR="003033F1" w:rsidRPr="003033F1" w:rsidRDefault="003033F1" w:rsidP="003033F1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3033F1">
                                  <w:rPr>
                                    <w:b/>
                                    <w:bCs/>
                                  </w:rPr>
                                  <w:t xml:space="preserve">Figure </w:t>
                                </w:r>
                                <w:r>
                                  <w:rPr>
                                    <w:b/>
                                    <w:bCs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spAutoFit/>
                          </wps:bodyPr>
                        </wps:wsp>
                      </wpg:grpSp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1897380" cy="1849315"/>
                            <a:chOff x="0" y="0"/>
                            <a:chExt cx="1897380" cy="1849315"/>
                          </a:xfrm>
                        </wpg:grpSpPr>
                        <wps:wsp>
                          <wps:cNvPr id="3" name="Text Box 3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92369" y="1582615"/>
                              <a:ext cx="784225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89D492" w14:textId="77777777" w:rsidR="003033F1" w:rsidRPr="003033F1" w:rsidRDefault="003033F1" w:rsidP="003033F1">
                                <w:pPr>
                                  <w:rPr>
                                    <w:b/>
                                    <w:bCs/>
                                  </w:rPr>
                                </w:pPr>
                                <w:r w:rsidRPr="003033F1">
                                  <w:rPr>
                                    <w:b/>
                                    <w:bCs/>
                                  </w:rPr>
                                  <w:t>Figure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spAutoFit/>
                          </wps:bodyPr>
                        </wps:wsp>
                        <wpg:grpSp>
                          <wpg:cNvPr id="4" name="Group 40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1897380" cy="1565910"/>
                              <a:chOff x="1245" y="4394"/>
                              <a:chExt cx="2790" cy="2218"/>
                            </a:xfrm>
                          </wpg:grpSpPr>
                          <wps:wsp>
                            <wps:cNvPr id="5" name="Oval 2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911" y="5503"/>
                                <a:ext cx="255" cy="2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  <a:extLst>
                                <a:ext uri="{91240B29-F687-4F45-9708-019B960494DF}">
                                  <a14:hiddenLine xmlns:a14="http://schemas.microsoft.com/office/drawing/2010/main" w="38100">
                                    <a:solidFill>
                                      <a:srgbClr val="F2F2F2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6" name="Group 39"/>
                            <wpg:cNvGrpSpPr>
                              <a:grpSpLocks/>
                            </wpg:cNvGrpSpPr>
                            <wpg:grpSpPr bwMode="auto">
                              <a:xfrm>
                                <a:off x="1245" y="4394"/>
                                <a:ext cx="2790" cy="2218"/>
                                <a:chOff x="1245" y="4394"/>
                                <a:chExt cx="2790" cy="2218"/>
                              </a:xfrm>
                            </wpg:grpSpPr>
                            <wps:wsp>
                              <wps:cNvPr id="7" name="AutoShape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245" y="4723"/>
                                  <a:ext cx="2437" cy="1785"/>
                                </a:xfrm>
                                <a:custGeom>
                                  <a:avLst/>
                                  <a:gdLst>
                                    <a:gd name="G0" fmla="+- 10720 0 0"/>
                                    <a:gd name="G1" fmla="+- 10720 0 0"/>
                                    <a:gd name="G2" fmla="+- 4513 0 0"/>
                                    <a:gd name="G3" fmla="+- 21600 0 10720"/>
                                    <a:gd name="G4" fmla="+- 21600 0 10720"/>
                                    <a:gd name="G5" fmla="+- 21600 0 4513"/>
                                    <a:gd name="G6" fmla="+- 10720 0 10800"/>
                                    <a:gd name="G7" fmla="+- 10720 0 10800"/>
                                    <a:gd name="G8" fmla="*/ G7 4513 G6"/>
                                    <a:gd name="G9" fmla="+- 21600 0 G8"/>
                                    <a:gd name="T0" fmla="*/ G8 w 21600"/>
                                    <a:gd name="T1" fmla="*/ G1 h 21600"/>
                                    <a:gd name="T2" fmla="*/ G9 w 21600"/>
                                    <a:gd name="T3" fmla="*/ G4 h 21600"/>
                                  </a:gdLst>
                                  <a:ahLst/>
                                  <a:cxnLst>
                                    <a:cxn ang="0">
                                      <a:pos x="r" y="vc"/>
                                    </a:cxn>
                                    <a:cxn ang="5400000">
                                      <a:pos x="hc" y="b"/>
                                    </a:cxn>
                                    <a:cxn ang="10800000">
                                      <a:pos x="l" y="vc"/>
                                    </a:cxn>
                                    <a:cxn ang="16200000">
                                      <a:pos x="hc" y="t"/>
                                    </a:cxn>
                                  </a:cxnLst>
                                  <a:rect l="T0" t="T1" r="T2" b="T3"/>
                                  <a:pathLst>
                                    <a:path w="21600" h="21600">
                                      <a:moveTo>
                                        <a:pt x="10800" y="0"/>
                                      </a:moveTo>
                                      <a:lnTo>
                                        <a:pt x="10720" y="4513"/>
                                      </a:lnTo>
                                      <a:lnTo>
                                        <a:pt x="10720" y="4513"/>
                                      </a:lnTo>
                                      <a:lnTo>
                                        <a:pt x="10720" y="10720"/>
                                      </a:lnTo>
                                      <a:lnTo>
                                        <a:pt x="4513" y="10720"/>
                                      </a:lnTo>
                                      <a:lnTo>
                                        <a:pt x="4513" y="10720"/>
                                      </a:lnTo>
                                      <a:lnTo>
                                        <a:pt x="0" y="10800"/>
                                      </a:lnTo>
                                      <a:lnTo>
                                        <a:pt x="4513" y="10880"/>
                                      </a:lnTo>
                                      <a:lnTo>
                                        <a:pt x="4513" y="10880"/>
                                      </a:lnTo>
                                      <a:lnTo>
                                        <a:pt x="10720" y="10880"/>
                                      </a:lnTo>
                                      <a:lnTo>
                                        <a:pt x="10720" y="17087"/>
                                      </a:lnTo>
                                      <a:lnTo>
                                        <a:pt x="10720" y="17087"/>
                                      </a:lnTo>
                                      <a:lnTo>
                                        <a:pt x="10800" y="21600"/>
                                      </a:lnTo>
                                      <a:lnTo>
                                        <a:pt x="10880" y="17087"/>
                                      </a:lnTo>
                                      <a:lnTo>
                                        <a:pt x="10880" y="17087"/>
                                      </a:lnTo>
                                      <a:lnTo>
                                        <a:pt x="10880" y="10880"/>
                                      </a:lnTo>
                                      <a:lnTo>
                                        <a:pt x="17087" y="10880"/>
                                      </a:lnTo>
                                      <a:lnTo>
                                        <a:pt x="17087" y="10880"/>
                                      </a:lnTo>
                                      <a:lnTo>
                                        <a:pt x="21600" y="10800"/>
                                      </a:lnTo>
                                      <a:lnTo>
                                        <a:pt x="17087" y="10720"/>
                                      </a:lnTo>
                                      <a:lnTo>
                                        <a:pt x="17087" y="10720"/>
                                      </a:lnTo>
                                      <a:lnTo>
                                        <a:pt x="10880" y="10720"/>
                                      </a:lnTo>
                                      <a:lnTo>
                                        <a:pt x="10880" y="4513"/>
                                      </a:lnTo>
                                      <a:lnTo>
                                        <a:pt x="10880" y="451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" name="Oval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862" y="5038"/>
                                  <a:ext cx="1203" cy="114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Oval 2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356" y="6058"/>
                                  <a:ext cx="262" cy="22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38100">
                                      <a:solidFill>
                                        <a:srgbClr val="F2F2F2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Oval 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723" y="5503"/>
                                  <a:ext cx="262" cy="22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38100">
                                      <a:solidFill>
                                        <a:srgbClr val="F2F2F2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Oval 2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356" y="4933"/>
                                  <a:ext cx="262" cy="22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ffectLst>
                                  <a:outerShdw dist="28398" dir="3806097" algn="ctr" rotWithShape="0">
                                    <a:srgbClr val="7F7F7F">
                                      <a:alpha val="50000"/>
                                    </a:srgbClr>
                                  </a:outerShdw>
                                </a:effectLst>
                                <a:extLst>
                                  <a:ext uri="{91240B29-F687-4F45-9708-019B960494DF}">
                                    <a14:hiddenLine xmlns:a14="http://schemas.microsoft.com/office/drawing/2010/main" w="38100">
                                      <a:solidFill>
                                        <a:srgbClr val="F2F2F2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Text Box 2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219" y="4394"/>
                                  <a:ext cx="488" cy="3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8DB8722" w14:textId="77777777" w:rsidR="00193B28" w:rsidRPr="00193B28" w:rsidRDefault="00193B28" w:rsidP="00193B28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193B28">
                                      <w:rPr>
                                        <w:sz w:val="20"/>
                                        <w:szCs w:val="20"/>
                                      </w:rPr>
                                      <w:t>Q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Text Box 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667" y="5428"/>
                                  <a:ext cx="368" cy="3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B33CAF9" w14:textId="77777777" w:rsidR="00193B28" w:rsidRPr="00193B28" w:rsidRDefault="00193B28" w:rsidP="00193B28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I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" name="Text Box 2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081" y="5308"/>
                                  <a:ext cx="570" cy="3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F4A151" w14:textId="77777777" w:rsidR="00193B28" w:rsidRPr="00193B28" w:rsidRDefault="00193B28" w:rsidP="00193B28">
                                    <w:pP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93B28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0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Text Box 2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340" y="6223"/>
                                  <a:ext cx="571" cy="3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6E7FF1" w14:textId="77777777" w:rsidR="00193B28" w:rsidRPr="00193B28" w:rsidRDefault="00EF336E" w:rsidP="00193B28">
                                    <w:pP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Text Box 3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245" y="5114"/>
                                  <a:ext cx="571" cy="3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2B3EF8" w14:textId="77777777" w:rsidR="00EF336E" w:rsidRPr="00193B28" w:rsidRDefault="00EF336E" w:rsidP="00193B28">
                                    <w:pP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11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" name="Text Box 3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707" y="4649"/>
                                  <a:ext cx="571" cy="38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E85612E" w14:textId="77777777" w:rsidR="00EF336E" w:rsidRPr="00193B28" w:rsidRDefault="00EF336E" w:rsidP="00193B28">
                                    <w:pP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1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6983B72" id="Group 21" o:spid="_x0000_s1026" style="width:290.8pt;height:145.6pt;mso-position-horizontal-relative:char;mso-position-vertical-relative:line" coordsize="36933,184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">
                <v:group id="Group 20" o:spid="_x0000_s1027" style="position:absolute;left:21312;top:562;width:15621;height:17810" coordorigin=",-70" coordsize="15621,17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28" type="#_x0000_t75" alt="qpsk" style="position:absolute;top:-70;width:15621;height:152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">
                    <v:imagedata r:id="rId10" o:title="qpsk"/>
                    <v:path arrowok="t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7" o:spid="_x0000_s1029" type="#_x0000_t202" style="position:absolute;left:3798;top:15072;width:784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" stroked="f">
                    <v:textbox style="mso-fit-shape-to-text:t">
                      <w:txbxContent>
                        <w:p w14:paraId="2104FF48" w14:textId="77777777" w:rsidR="003033F1" w:rsidRPr="003033F1" w:rsidRDefault="003033F1" w:rsidP="003033F1">
                          <w:pPr>
                            <w:rPr>
                              <w:b/>
                              <w:bCs/>
                            </w:rPr>
                          </w:pPr>
                          <w:r w:rsidRPr="003033F1">
                            <w:rPr>
                              <w:b/>
                              <w:bCs/>
                            </w:rPr>
                            <w:t xml:space="preserve">Figure </w:t>
                          </w:r>
                          <w:r>
                            <w:rPr>
                              <w:b/>
                              <w:bCs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group id="Group 18" o:spid="_x0000_s1030" style="position:absolute;width:18973;height:18493" coordsize="18973,18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Text Box 35" o:spid="_x0000_s1031" type="#_x0000_t202" style="position:absolute;left:4923;top:15826;width:784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uzuwgAAANoAAAAPAAAAZHJzL2Rvd25yZXYueG1sRI9fa8Iw&#10;FMXfB/sO4Q58W1Md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BpMuzuwgAAANoAAAAPAAAA&#10;AAAAAAAAAAAAAAcCAABkcnMvZG93bnJldi54bWxQSwUGAAAAAAMAAwC3AAAA9gIAAAAA&#10;" stroked="f">
                    <v:textbox style="mso-fit-shape-to-text:t">
                      <w:txbxContent>
                        <w:p w14:paraId="5089D492" w14:textId="77777777" w:rsidR="003033F1" w:rsidRPr="003033F1" w:rsidRDefault="003033F1" w:rsidP="003033F1">
                          <w:pPr>
                            <w:rPr>
                              <w:b/>
                              <w:bCs/>
                            </w:rPr>
                          </w:pPr>
                          <w:r w:rsidRPr="003033F1">
                            <w:rPr>
                              <w:b/>
                              <w:bCs/>
                            </w:rPr>
                            <w:t>Figure 1</w:t>
                          </w:r>
                        </w:p>
                      </w:txbxContent>
                    </v:textbox>
                  </v:shape>
                  <v:group id="Group 40" o:spid="_x0000_s1032" style="position:absolute;width:18973;height:15659" coordorigin="1245,4394" coordsize="2790,2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oval id="Oval 22" o:spid="_x0000_s1033" style="position:absolute;left:2911;top:5503;width:255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" fillcolor="black" stroked="f" strokecolor="#f2f2f2" strokeweight="3pt">
                      <v:shadow on="t" color="#7f7f7f" opacity=".5" offset="1pt"/>
                    </v:oval>
                    <v:group id="Group 39" o:spid="_x0000_s1034" style="position:absolute;left:1245;top:4394;width:2790;height:2218" coordorigin="1245,4394" coordsize="2790,2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<v:shape id="AutoShape 20" o:spid="_x0000_s1035" style="position:absolute;left:1245;top:4723;width:2437;height:1785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" path="m10800,r-80,4513l10720,4513r,6207l4513,10720r,l,10800r4513,80l4513,10880r6207,l10720,17087r,l10800,21600r80,-4513l10880,17087r,-6207l17087,10880r,l21600,10800r-4513,-80l17087,10720r-6207,l10880,4513r,l10800,xe">
                        <v:stroke joinstyle="miter"/>
                        <v:path o:connecttype="custom" o:connectlocs="2437,893;1219,1785;0,893;1219,0" o:connectangles="0,90,180,270" textboxrect="4511,10721,17089,10879"/>
                      </v:shape>
                      <v:oval id="Oval 21" o:spid="_x0000_s1036" style="position:absolute;left:1862;top:5038;width:1203;height:1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" filled="f" strokeweight="1pt"/>
                      <v:oval id="Oval 23" o:spid="_x0000_s1037" style="position:absolute;left:2356;top:6058;width:262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" fillcolor="black" stroked="f" strokecolor="#f2f2f2" strokeweight="3pt">
                        <v:shadow on="t" color="#7f7f7f" opacity=".5" offset="1pt"/>
                      </v:oval>
                      <v:oval id="Oval 24" o:spid="_x0000_s1038" style="position:absolute;left:1723;top:5503;width:262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" fillcolor="black" stroked="f" strokecolor="#f2f2f2" strokeweight="3pt">
                        <v:shadow on="t" color="#7f7f7f" opacity=".5" offset="1pt"/>
                      </v:oval>
                      <v:oval id="Oval 25" o:spid="_x0000_s1039" style="position:absolute;left:2356;top:4933;width:262;height: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" fillcolor="black" stroked="f" strokecolor="#f2f2f2" strokeweight="3pt">
                        <v:shadow on="t" color="#7f7f7f" opacity=".5" offset="1pt"/>
                      </v:oval>
                      <v:shape id="Text Box 26" o:spid="_x0000_s1040" type="#_x0000_t202" style="position:absolute;left:2219;top:4394;width:488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      <v:textbox>
                          <w:txbxContent>
                            <w:p w14:paraId="48DB8722" w14:textId="77777777" w:rsidR="00193B28" w:rsidRPr="00193B28" w:rsidRDefault="00193B28" w:rsidP="00193B2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193B28">
                                <w:rPr>
                                  <w:sz w:val="20"/>
                                  <w:szCs w:val="20"/>
                                </w:rPr>
                                <w:t>Q</w:t>
                              </w:r>
                            </w:p>
                          </w:txbxContent>
                        </v:textbox>
                      </v:shape>
                      <v:shape id="Text Box 27" o:spid="_x0000_s1041" type="#_x0000_t202" style="position:absolute;left:3667;top:5428;width:368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    <v:textbox>
                          <w:txbxContent>
                            <w:p w14:paraId="1B33CAF9" w14:textId="77777777" w:rsidR="00193B28" w:rsidRPr="00193B28" w:rsidRDefault="00193B28" w:rsidP="00193B28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I</w:t>
                              </w:r>
                            </w:p>
                          </w:txbxContent>
                        </v:textbox>
                      </v:shape>
                      <v:shape id="Text Box 28" o:spid="_x0000_s1042" type="#_x0000_t202" style="position:absolute;left:3081;top:5308;width:570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      <v:textbox>
                          <w:txbxContent>
                            <w:p w14:paraId="3AF4A151" w14:textId="77777777" w:rsidR="00193B28" w:rsidRPr="00193B28" w:rsidRDefault="00193B28" w:rsidP="00193B28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93B28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00</w:t>
                              </w:r>
                            </w:p>
                          </w:txbxContent>
                        </v:textbox>
                      </v:shape>
                      <v:shape id="Text Box 29" o:spid="_x0000_s1043" type="#_x0000_t202" style="position:absolute;left:2340;top:6223;width:571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    <v:textbox>
                          <w:txbxContent>
                            <w:p w14:paraId="2E6E7FF1" w14:textId="77777777" w:rsidR="00193B28" w:rsidRPr="00193B28" w:rsidRDefault="00EF336E" w:rsidP="00193B28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10</w:t>
                              </w:r>
                            </w:p>
                          </w:txbxContent>
                        </v:textbox>
                      </v:shape>
                      <v:shape id="Text Box 30" o:spid="_x0000_s1044" type="#_x0000_t202" style="position:absolute;left:1245;top:5114;width:571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      <v:textbox>
                          <w:txbxContent>
                            <w:p w14:paraId="0A2B3EF8" w14:textId="77777777" w:rsidR="00EF336E" w:rsidRPr="00193B28" w:rsidRDefault="00EF336E" w:rsidP="00193B28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11</w:t>
                              </w:r>
                            </w:p>
                          </w:txbxContent>
                        </v:textbox>
                      </v:shape>
                      <v:shape id="Text Box 31" o:spid="_x0000_s1045" type="#_x0000_t202" style="position:absolute;left:2707;top:4649;width:571;height: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      <v:textbox>
                          <w:txbxContent>
                            <w:p w14:paraId="0E85612E" w14:textId="77777777" w:rsidR="00EF336E" w:rsidRPr="00193B28" w:rsidRDefault="00EF336E" w:rsidP="00193B28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10</w:t>
                              </w:r>
                            </w:p>
                          </w:txbxContent>
                        </v:textbox>
                      </v:shape>
                    </v:group>
                  </v:group>
                </v:group>
                <w10:anchorlock/>
              </v:group>
            </w:pict>
          </mc:Fallback>
        </mc:AlternateContent>
      </w:r>
    </w:p>
    <w:p w14:paraId="65E95F98" w14:textId="77777777" w:rsidR="00862A6A" w:rsidRPr="00130F34" w:rsidRDefault="00862A6A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4C8908CD" w14:textId="239CC380" w:rsidR="008D7E3E" w:rsidRPr="00130F34" w:rsidRDefault="00F62472" w:rsidP="00DE2C9C">
      <w:pPr>
        <w:spacing w:after="60"/>
        <w:ind w:right="720"/>
        <w:jc w:val="both"/>
      </w:pPr>
      <w:r>
        <w:tab/>
      </w:r>
      <w:r w:rsidR="009721EA" w:rsidRPr="00130F34">
        <w:t>T</w:t>
      </w:r>
      <w:r w:rsidR="008D7E3E" w:rsidRPr="00130F34">
        <w:t xml:space="preserve">hese are not the only possible constellations for </w:t>
      </w:r>
      <w:r w:rsidR="00974972">
        <w:t>QPSK,</w:t>
      </w:r>
      <w:r w:rsidR="008D7E3E" w:rsidRPr="00130F34">
        <w:t xml:space="preserve"> </w:t>
      </w:r>
      <w:r w:rsidR="00974972">
        <w:t>but</w:t>
      </w:r>
      <w:r w:rsidR="008D7E3E" w:rsidRPr="00130F34">
        <w:t xml:space="preserve"> the most common</w:t>
      </w:r>
      <w:r w:rsidR="00DB3228">
        <w:t xml:space="preserve"> ones which are deployed in </w:t>
      </w:r>
      <w:r w:rsidR="00DD43AC">
        <w:t>practice</w:t>
      </w:r>
      <w:r w:rsidR="008D7E3E" w:rsidRPr="00130F34">
        <w:t>.</w:t>
      </w:r>
    </w:p>
    <w:p w14:paraId="40238554" w14:textId="77777777" w:rsidR="009721EA" w:rsidRPr="00130F34" w:rsidRDefault="009721EA" w:rsidP="00DE2C9C">
      <w:pPr>
        <w:spacing w:after="60"/>
        <w:ind w:right="720"/>
        <w:jc w:val="both"/>
      </w:pPr>
    </w:p>
    <w:p w14:paraId="2DBEADBA" w14:textId="77777777" w:rsidR="004C20FF" w:rsidRPr="004D6469" w:rsidRDefault="004C20FF" w:rsidP="00DE2C9C">
      <w:pPr>
        <w:pStyle w:val="HTMLPreformatted"/>
        <w:numPr>
          <w:ilvl w:val="0"/>
          <w:numId w:val="2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I</w:t>
      </w:r>
      <w:r w:rsidR="008D7E3E" w:rsidRPr="00130F34">
        <w:rPr>
          <w:rFonts w:ascii="Times New Roman" w:hAnsi="Times New Roman" w:cs="Times New Roman"/>
          <w:sz w:val="24"/>
          <w:szCs w:val="24"/>
        </w:rPr>
        <w:t xml:space="preserve">dentify </w:t>
      </w:r>
      <w:r w:rsidRPr="00130F34">
        <w:rPr>
          <w:rFonts w:ascii="Times New Roman" w:hAnsi="Times New Roman" w:cs="Times New Roman"/>
          <w:sz w:val="24"/>
          <w:szCs w:val="24"/>
        </w:rPr>
        <w:t>the modulation part of the code</w:t>
      </w:r>
      <w:r w:rsidR="00974972">
        <w:rPr>
          <w:rFonts w:ascii="Times New Roman" w:hAnsi="Times New Roman" w:cs="Times New Roman"/>
          <w:sz w:val="24"/>
          <w:szCs w:val="24"/>
        </w:rPr>
        <w:t>.</w:t>
      </w: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570879" w:rsidRPr="00570879">
        <w:rPr>
          <w:rFonts w:ascii="Times New Roman" w:hAnsi="Times New Roman" w:cs="Times New Roman"/>
          <w:sz w:val="24"/>
          <w:szCs w:val="24"/>
        </w:rPr>
        <w:t>Understand how the modulation/mapping is performed.</w:t>
      </w:r>
    </w:p>
    <w:p w14:paraId="071B739E" w14:textId="77777777" w:rsidR="004D6469" w:rsidRPr="00130F34" w:rsidRDefault="004D6469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32F2CF8" w14:textId="77777777" w:rsidR="004C20FF" w:rsidRPr="00974972" w:rsidRDefault="004C20FF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Observe </w:t>
      </w:r>
      <w:r w:rsidR="008D7E3E" w:rsidRPr="00130F34">
        <w:rPr>
          <w:rFonts w:ascii="Times New Roman" w:hAnsi="Times New Roman" w:cs="Times New Roman"/>
          <w:sz w:val="24"/>
          <w:szCs w:val="24"/>
        </w:rPr>
        <w:t>the</w:t>
      </w:r>
      <w:r w:rsidR="00B6556B" w:rsidRPr="00130F34">
        <w:rPr>
          <w:rFonts w:ascii="Times New Roman" w:hAnsi="Times New Roman" w:cs="Times New Roman"/>
          <w:sz w:val="24"/>
          <w:szCs w:val="24"/>
        </w:rPr>
        <w:t xml:space="preserve"> constellation</w:t>
      </w:r>
      <w:r w:rsidR="00BF6211" w:rsidRPr="00130F34">
        <w:rPr>
          <w:rFonts w:ascii="Times New Roman" w:hAnsi="Times New Roman" w:cs="Times New Roman"/>
          <w:sz w:val="24"/>
          <w:szCs w:val="24"/>
        </w:rPr>
        <w:t xml:space="preserve"> diagram</w:t>
      </w:r>
      <w:r w:rsidR="00B6556B" w:rsidRPr="00130F34">
        <w:rPr>
          <w:rFonts w:ascii="Times New Roman" w:hAnsi="Times New Roman" w:cs="Times New Roman"/>
          <w:sz w:val="24"/>
          <w:szCs w:val="24"/>
        </w:rPr>
        <w:t>.</w:t>
      </w:r>
    </w:p>
    <w:p w14:paraId="03DD0542" w14:textId="77777777" w:rsidR="00974972" w:rsidRPr="003753EC" w:rsidRDefault="00974972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1F5C50" w14:textId="77777777" w:rsidR="00B6556B" w:rsidRPr="009B2A51" w:rsidRDefault="006C3ED6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For </w:t>
      </w:r>
      <w:r w:rsidR="006F5882" w:rsidRPr="00130F34">
        <w:rPr>
          <w:rFonts w:ascii="Times New Roman" w:hAnsi="Times New Roman" w:cs="Times New Roman"/>
          <w:sz w:val="24"/>
          <w:szCs w:val="24"/>
        </w:rPr>
        <w:t>the first 6 symbols, compute</w:t>
      </w:r>
      <w:r w:rsidR="008D7E3E" w:rsidRPr="00130F34">
        <w:rPr>
          <w:rFonts w:ascii="Times New Roman" w:hAnsi="Times New Roman" w:cs="Times New Roman"/>
          <w:sz w:val="24"/>
          <w:szCs w:val="24"/>
        </w:rPr>
        <w:t xml:space="preserve"> th</w:t>
      </w:r>
      <w:r w:rsidR="006F5882" w:rsidRPr="00130F34">
        <w:rPr>
          <w:rFonts w:ascii="Times New Roman" w:hAnsi="Times New Roman" w:cs="Times New Roman"/>
          <w:sz w:val="24"/>
          <w:szCs w:val="24"/>
        </w:rPr>
        <w:t>e real and imaginary</w:t>
      </w:r>
      <w:r w:rsidRPr="00130F34">
        <w:rPr>
          <w:rFonts w:ascii="Times New Roman" w:hAnsi="Times New Roman" w:cs="Times New Roman"/>
          <w:sz w:val="24"/>
          <w:szCs w:val="24"/>
        </w:rPr>
        <w:t xml:space="preserve"> parts as well as magnitude and phase</w:t>
      </w:r>
      <w:r w:rsidR="00DD43AC">
        <w:rPr>
          <w:rFonts w:ascii="Times New Roman" w:hAnsi="Times New Roman" w:cs="Times New Roman"/>
          <w:sz w:val="24"/>
          <w:szCs w:val="24"/>
        </w:rPr>
        <w:t xml:space="preserve"> (please, explain the unit of the phase)</w:t>
      </w:r>
      <w:r w:rsidRPr="00130F34">
        <w:rPr>
          <w:rFonts w:ascii="Times New Roman" w:hAnsi="Times New Roman" w:cs="Times New Roman"/>
          <w:sz w:val="24"/>
          <w:szCs w:val="24"/>
        </w:rPr>
        <w:t>.</w:t>
      </w:r>
      <w:r w:rsidR="00DD43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2550C4" w14:textId="77777777" w:rsidR="00C46FC4" w:rsidRPr="00130F34" w:rsidRDefault="00C46FC4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19831AB" w14:textId="77777777" w:rsidR="00500F0F" w:rsidRPr="009B2A51" w:rsidRDefault="00662798" w:rsidP="00DE2C9C">
      <w:pPr>
        <w:pStyle w:val="HTMLPreformatted"/>
        <w:numPr>
          <w:ilvl w:val="0"/>
          <w:numId w:val="6"/>
        </w:numPr>
        <w:tabs>
          <w:tab w:val="clear" w:pos="916"/>
          <w:tab w:val="clear" w:pos="1140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240"/>
        <w:ind w:left="360" w:right="720" w:firstLine="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PULSE-SHAPING (BASEBAND </w:t>
      </w:r>
      <w:r w:rsidR="00547397" w:rsidRPr="00130F34">
        <w:rPr>
          <w:rFonts w:ascii="Times New Roman" w:hAnsi="Times New Roman" w:cs="Times New Roman"/>
          <w:b/>
          <w:i/>
          <w:sz w:val="24"/>
          <w:szCs w:val="24"/>
        </w:rPr>
        <w:t>FILTER</w:t>
      </w:r>
      <w:r>
        <w:rPr>
          <w:rFonts w:ascii="Times New Roman" w:hAnsi="Times New Roman" w:cs="Times New Roman"/>
          <w:b/>
          <w:i/>
          <w:sz w:val="24"/>
          <w:szCs w:val="24"/>
        </w:rPr>
        <w:t>ING)</w:t>
      </w:r>
    </w:p>
    <w:p w14:paraId="66B62504" w14:textId="37169B32" w:rsidR="00500F0F" w:rsidRPr="00130F34" w:rsidRDefault="00500F0F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In digital communications, pulse shaping filter</w:t>
      </w:r>
      <w:r w:rsidR="00876665">
        <w:rPr>
          <w:rFonts w:ascii="Times New Roman" w:hAnsi="Times New Roman" w:cs="Times New Roman"/>
          <w:sz w:val="24"/>
          <w:szCs w:val="24"/>
        </w:rPr>
        <w:t>s</w:t>
      </w: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876665">
        <w:rPr>
          <w:rFonts w:ascii="Times New Roman" w:hAnsi="Times New Roman" w:cs="Times New Roman"/>
          <w:sz w:val="24"/>
          <w:szCs w:val="24"/>
        </w:rPr>
        <w:t>are</w:t>
      </w:r>
      <w:r w:rsidR="00876665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 xml:space="preserve">used to </w:t>
      </w:r>
      <w:r w:rsidR="00570879">
        <w:rPr>
          <w:rFonts w:ascii="Times New Roman" w:hAnsi="Times New Roman" w:cs="Times New Roman"/>
          <w:sz w:val="24"/>
          <w:szCs w:val="24"/>
        </w:rPr>
        <w:t>generate</w:t>
      </w:r>
      <w:r w:rsidR="00570879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 xml:space="preserve">the waveform of the transmitted </w:t>
      </w:r>
      <w:r w:rsidR="00570879">
        <w:rPr>
          <w:rFonts w:ascii="Times New Roman" w:hAnsi="Times New Roman" w:cs="Times New Roman"/>
          <w:sz w:val="24"/>
          <w:szCs w:val="24"/>
        </w:rPr>
        <w:t>signal</w:t>
      </w:r>
      <w:r w:rsidRPr="00130F34">
        <w:rPr>
          <w:rFonts w:ascii="Times New Roman" w:hAnsi="Times New Roman" w:cs="Times New Roman"/>
          <w:sz w:val="24"/>
          <w:szCs w:val="24"/>
        </w:rPr>
        <w:t>. By pulse shaping, the trans</w:t>
      </w:r>
      <w:r w:rsidR="00974972">
        <w:rPr>
          <w:rFonts w:ascii="Times New Roman" w:hAnsi="Times New Roman" w:cs="Times New Roman"/>
          <w:sz w:val="24"/>
          <w:szCs w:val="24"/>
        </w:rPr>
        <w:t>mission bandwidth and the inter-</w:t>
      </w:r>
      <w:r w:rsidRPr="00130F34">
        <w:rPr>
          <w:rFonts w:ascii="Times New Roman" w:hAnsi="Times New Roman" w:cs="Times New Roman"/>
          <w:sz w:val="24"/>
          <w:szCs w:val="24"/>
        </w:rPr>
        <w:t>symbol interference is kept under control. Ro</w:t>
      </w:r>
      <w:r w:rsidR="00974972">
        <w:rPr>
          <w:rFonts w:ascii="Times New Roman" w:hAnsi="Times New Roman" w:cs="Times New Roman"/>
          <w:sz w:val="24"/>
          <w:szCs w:val="24"/>
        </w:rPr>
        <w:t>ot-raised cosine, Gaussian</w:t>
      </w:r>
      <w:r w:rsidR="007A01DF">
        <w:rPr>
          <w:rFonts w:ascii="Times New Roman" w:hAnsi="Times New Roman" w:cs="Times New Roman"/>
          <w:sz w:val="24"/>
          <w:szCs w:val="24"/>
        </w:rPr>
        <w:t xml:space="preserve">, and rectangular </w:t>
      </w:r>
      <w:r w:rsidRPr="00130F34">
        <w:rPr>
          <w:rFonts w:ascii="Times New Roman" w:hAnsi="Times New Roman" w:cs="Times New Roman"/>
          <w:sz w:val="24"/>
          <w:szCs w:val="24"/>
        </w:rPr>
        <w:t xml:space="preserve">are some of the filter types </w:t>
      </w:r>
      <w:r w:rsidR="00570879">
        <w:rPr>
          <w:rFonts w:ascii="Times New Roman" w:hAnsi="Times New Roman" w:cs="Times New Roman"/>
          <w:sz w:val="24"/>
          <w:szCs w:val="24"/>
        </w:rPr>
        <w:t>commonly</w:t>
      </w:r>
      <w:r w:rsidR="00570879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>used in digital communications for pulse shaping. Th</w:t>
      </w:r>
      <w:r w:rsidR="00974972">
        <w:rPr>
          <w:rFonts w:ascii="Times New Roman" w:hAnsi="Times New Roman" w:cs="Times New Roman"/>
          <w:sz w:val="24"/>
          <w:szCs w:val="24"/>
        </w:rPr>
        <w:t>ese terms</w:t>
      </w:r>
      <w:r w:rsidRPr="00130F34">
        <w:rPr>
          <w:rFonts w:ascii="Times New Roman" w:hAnsi="Times New Roman" w:cs="Times New Roman"/>
          <w:sz w:val="24"/>
          <w:szCs w:val="24"/>
        </w:rPr>
        <w:t xml:space="preserve"> will be </w:t>
      </w:r>
      <w:r w:rsidR="00DB3228">
        <w:rPr>
          <w:rFonts w:ascii="Times New Roman" w:hAnsi="Times New Roman" w:cs="Times New Roman"/>
          <w:sz w:val="24"/>
          <w:szCs w:val="24"/>
        </w:rPr>
        <w:t>explained further</w:t>
      </w:r>
      <w:r w:rsidR="00DB3228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7A01DF">
        <w:rPr>
          <w:rFonts w:ascii="Times New Roman" w:hAnsi="Times New Roman" w:cs="Times New Roman"/>
          <w:sz w:val="24"/>
          <w:szCs w:val="24"/>
        </w:rPr>
        <w:t>in the subsequent</w:t>
      </w:r>
      <w:r w:rsidRPr="00130F34">
        <w:rPr>
          <w:rFonts w:ascii="Times New Roman" w:hAnsi="Times New Roman" w:cs="Times New Roman"/>
          <w:sz w:val="24"/>
          <w:szCs w:val="24"/>
        </w:rPr>
        <w:t xml:space="preserve"> experiments.</w:t>
      </w:r>
      <w:r w:rsidR="003E347C" w:rsidRPr="00130F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B6F79F" w14:textId="77777777" w:rsidR="00500F0F" w:rsidRPr="00130F34" w:rsidRDefault="00500F0F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DE4E28D" w14:textId="6255882D" w:rsidR="00974972" w:rsidRPr="00E8280D" w:rsidRDefault="00500F0F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Identify </w:t>
      </w:r>
      <w:r w:rsidR="00876665">
        <w:rPr>
          <w:rFonts w:ascii="Times New Roman" w:hAnsi="Times New Roman" w:cs="Times New Roman"/>
          <w:sz w:val="24"/>
          <w:szCs w:val="24"/>
        </w:rPr>
        <w:t xml:space="preserve">the </w:t>
      </w:r>
      <w:r w:rsidRPr="00130F34">
        <w:rPr>
          <w:rFonts w:ascii="Times New Roman" w:hAnsi="Times New Roman" w:cs="Times New Roman"/>
          <w:sz w:val="24"/>
          <w:szCs w:val="24"/>
        </w:rPr>
        <w:t xml:space="preserve">part of </w:t>
      </w:r>
      <w:r w:rsidR="003E347C" w:rsidRPr="00130F34">
        <w:rPr>
          <w:rFonts w:ascii="Times New Roman" w:hAnsi="Times New Roman" w:cs="Times New Roman"/>
          <w:sz w:val="24"/>
          <w:szCs w:val="24"/>
        </w:rPr>
        <w:t xml:space="preserve">the code where the filtering </w:t>
      </w:r>
      <w:r w:rsidRPr="00130F34">
        <w:rPr>
          <w:rFonts w:ascii="Times New Roman" w:hAnsi="Times New Roman" w:cs="Times New Roman"/>
          <w:sz w:val="24"/>
          <w:szCs w:val="24"/>
        </w:rPr>
        <w:t>is performed</w:t>
      </w:r>
      <w:r w:rsidR="00393DE5" w:rsidRPr="00130F34">
        <w:rPr>
          <w:rFonts w:ascii="Times New Roman" w:hAnsi="Times New Roman" w:cs="Times New Roman"/>
          <w:sz w:val="24"/>
          <w:szCs w:val="24"/>
        </w:rPr>
        <w:t>.</w:t>
      </w:r>
    </w:p>
    <w:p w14:paraId="00D41D62" w14:textId="77777777" w:rsidR="007F107A" w:rsidRPr="0004488A" w:rsidRDefault="00393DE5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4488A">
        <w:rPr>
          <w:rFonts w:ascii="Times New Roman" w:hAnsi="Times New Roman" w:cs="Times New Roman"/>
          <w:sz w:val="24"/>
          <w:szCs w:val="24"/>
        </w:rPr>
        <w:t>Understand how pulse shaping</w:t>
      </w:r>
      <w:r w:rsidR="00500F0F" w:rsidRPr="0004488A">
        <w:rPr>
          <w:rFonts w:ascii="Times New Roman" w:hAnsi="Times New Roman" w:cs="Times New Roman"/>
          <w:sz w:val="24"/>
          <w:szCs w:val="24"/>
        </w:rPr>
        <w:t xml:space="preserve"> is realized using </w:t>
      </w:r>
      <w:r w:rsidR="0004488A" w:rsidRPr="0004488A">
        <w:rPr>
          <w:rFonts w:ascii="Times New Roman" w:hAnsi="Times New Roman"/>
          <w:sz w:val="24"/>
          <w:szCs w:val="24"/>
        </w:rPr>
        <w:t>MATLAB</w:t>
      </w:r>
      <w:r w:rsidR="0004488A" w:rsidRPr="0004488A">
        <w:rPr>
          <w:rFonts w:ascii="Times New Roman" w:hAnsi="Times New Roman"/>
          <w:sz w:val="24"/>
          <w:szCs w:val="24"/>
          <w:vertAlign w:val="superscript"/>
        </w:rPr>
        <w:t>®</w:t>
      </w:r>
      <w:r w:rsidR="0004488A" w:rsidRPr="0004488A">
        <w:rPr>
          <w:rFonts w:ascii="Times New Roman" w:hAnsi="Times New Roman"/>
          <w:sz w:val="24"/>
          <w:szCs w:val="24"/>
        </w:rPr>
        <w:t xml:space="preserve"> </w:t>
      </w:r>
      <w:r w:rsidR="00500F0F" w:rsidRPr="0004488A">
        <w:rPr>
          <w:rFonts w:ascii="Times New Roman" w:hAnsi="Times New Roman" w:cs="Times New Roman"/>
          <w:sz w:val="24"/>
          <w:szCs w:val="24"/>
        </w:rPr>
        <w:t>functions</w:t>
      </w:r>
      <w:r w:rsidRPr="0004488A">
        <w:rPr>
          <w:rFonts w:ascii="Times New Roman" w:hAnsi="Times New Roman" w:cs="Times New Roman"/>
          <w:sz w:val="24"/>
          <w:szCs w:val="24"/>
        </w:rPr>
        <w:t>.</w:t>
      </w:r>
    </w:p>
    <w:p w14:paraId="6477EA47" w14:textId="77777777" w:rsidR="00974972" w:rsidRPr="009B2A51" w:rsidRDefault="00974972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763900A" w14:textId="77777777" w:rsidR="00310725" w:rsidRPr="009B2A51" w:rsidRDefault="005577CA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Plot the real and imaginary parts of the first </w:t>
      </w:r>
      <w:r w:rsidR="007B0006" w:rsidRPr="00130F34">
        <w:rPr>
          <w:rFonts w:ascii="Times New Roman" w:hAnsi="Times New Roman" w:cs="Times New Roman"/>
          <w:sz w:val="24"/>
          <w:szCs w:val="24"/>
        </w:rPr>
        <w:t>6</w:t>
      </w:r>
      <w:r w:rsidRPr="00130F34">
        <w:rPr>
          <w:rFonts w:ascii="Times New Roman" w:hAnsi="Times New Roman" w:cs="Times New Roman"/>
          <w:sz w:val="24"/>
          <w:szCs w:val="24"/>
        </w:rPr>
        <w:t xml:space="preserve"> symbols and the corresponding transmitted signals</w:t>
      </w:r>
      <w:r w:rsidR="00C23C8C" w:rsidRPr="00130F34">
        <w:rPr>
          <w:rFonts w:ascii="Times New Roman" w:hAnsi="Times New Roman" w:cs="Times New Roman"/>
          <w:sz w:val="24"/>
          <w:szCs w:val="24"/>
        </w:rPr>
        <w:t xml:space="preserve"> (i.e.</w:t>
      </w:r>
      <w:r w:rsidR="00974972">
        <w:rPr>
          <w:rFonts w:ascii="Times New Roman" w:hAnsi="Times New Roman" w:cs="Times New Roman"/>
          <w:sz w:val="24"/>
          <w:szCs w:val="24"/>
        </w:rPr>
        <w:t>,</w:t>
      </w:r>
      <w:r w:rsidR="00C23C8C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876665">
        <w:rPr>
          <w:rFonts w:ascii="Times New Roman" w:hAnsi="Times New Roman" w:cs="Times New Roman"/>
          <w:sz w:val="24"/>
          <w:szCs w:val="24"/>
        </w:rPr>
        <w:t xml:space="preserve">the </w:t>
      </w:r>
      <w:r w:rsidR="00C23C8C" w:rsidRPr="00130F34">
        <w:rPr>
          <w:rFonts w:ascii="Times New Roman" w:hAnsi="Times New Roman" w:cs="Times New Roman"/>
          <w:sz w:val="24"/>
          <w:szCs w:val="24"/>
        </w:rPr>
        <w:t>output of the filter)</w:t>
      </w:r>
      <w:r w:rsidRPr="00130F34">
        <w:rPr>
          <w:rFonts w:ascii="Times New Roman" w:hAnsi="Times New Roman" w:cs="Times New Roman"/>
          <w:sz w:val="24"/>
          <w:szCs w:val="24"/>
        </w:rPr>
        <w:t xml:space="preserve">. </w:t>
      </w:r>
      <w:r w:rsidR="00570879">
        <w:rPr>
          <w:rFonts w:ascii="Times New Roman" w:hAnsi="Times New Roman" w:cs="Times New Roman"/>
          <w:sz w:val="24"/>
          <w:szCs w:val="24"/>
        </w:rPr>
        <w:t>Comment on the filter type that is used in transmission.</w:t>
      </w:r>
    </w:p>
    <w:p w14:paraId="7199CAAA" w14:textId="77777777" w:rsidR="00310725" w:rsidRPr="00130F34" w:rsidRDefault="00310725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3400BF57" w14:textId="77777777" w:rsidR="00310725" w:rsidRPr="009B2A51" w:rsidRDefault="00547397" w:rsidP="00DE2C9C">
      <w:pPr>
        <w:pStyle w:val="HTMLPreformatted"/>
        <w:numPr>
          <w:ilvl w:val="0"/>
          <w:numId w:val="6"/>
        </w:numPr>
        <w:tabs>
          <w:tab w:val="clear" w:pos="916"/>
          <w:tab w:val="clear" w:pos="1140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240"/>
        <w:ind w:left="360" w:right="720" w:firstLine="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b/>
          <w:i/>
          <w:sz w:val="24"/>
          <w:szCs w:val="24"/>
        </w:rPr>
        <w:t>NOISE GENERATION</w:t>
      </w:r>
      <w:r w:rsidRPr="009B2A51">
        <w:rPr>
          <w:rFonts w:ascii="Times New Roman" w:hAnsi="Times New Roman" w:cs="Times New Roman"/>
          <w:b/>
          <w:i/>
          <w:sz w:val="24"/>
          <w:szCs w:val="24"/>
        </w:rPr>
        <w:tab/>
      </w:r>
    </w:p>
    <w:p w14:paraId="1BB92F85" w14:textId="77777777" w:rsidR="00527013" w:rsidRPr="00130F34" w:rsidRDefault="00310725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Noise is an unwanted effect in any kind of communication system which distorts the orig</w:t>
      </w:r>
      <w:r w:rsidR="00527013" w:rsidRPr="00130F34">
        <w:rPr>
          <w:rFonts w:ascii="Times New Roman" w:hAnsi="Times New Roman" w:cs="Times New Roman"/>
          <w:sz w:val="24"/>
          <w:szCs w:val="24"/>
        </w:rPr>
        <w:t xml:space="preserve">inal </w:t>
      </w:r>
      <w:r w:rsidR="005577CA" w:rsidRPr="00130F34">
        <w:rPr>
          <w:rFonts w:ascii="Times New Roman" w:hAnsi="Times New Roman" w:cs="Times New Roman"/>
          <w:sz w:val="24"/>
          <w:szCs w:val="24"/>
        </w:rPr>
        <w:t xml:space="preserve">signal. </w:t>
      </w:r>
      <w:r w:rsidR="00974972">
        <w:rPr>
          <w:rFonts w:ascii="Times New Roman" w:hAnsi="Times New Roman" w:cs="Times New Roman"/>
          <w:sz w:val="24"/>
          <w:szCs w:val="24"/>
        </w:rPr>
        <w:t>N</w:t>
      </w:r>
      <w:r w:rsidR="005577CA" w:rsidRPr="00130F34">
        <w:rPr>
          <w:rFonts w:ascii="Times New Roman" w:hAnsi="Times New Roman" w:cs="Times New Roman"/>
          <w:sz w:val="24"/>
          <w:szCs w:val="24"/>
        </w:rPr>
        <w:t xml:space="preserve">oise in communication systems is usually modeled </w:t>
      </w:r>
      <w:r w:rsidR="0008205F" w:rsidRPr="00130F34">
        <w:rPr>
          <w:rFonts w:ascii="Times New Roman" w:hAnsi="Times New Roman" w:cs="Times New Roman"/>
          <w:sz w:val="24"/>
          <w:szCs w:val="24"/>
        </w:rPr>
        <w:t xml:space="preserve">by </w:t>
      </w:r>
      <w:r w:rsidR="00876665">
        <w:rPr>
          <w:rFonts w:ascii="Times New Roman" w:hAnsi="Times New Roman" w:cs="Times New Roman"/>
          <w:sz w:val="24"/>
          <w:szCs w:val="24"/>
        </w:rPr>
        <w:t xml:space="preserve">the </w:t>
      </w:r>
      <w:r w:rsidR="0008205F" w:rsidRPr="00130F34">
        <w:rPr>
          <w:rFonts w:ascii="Times New Roman" w:hAnsi="Times New Roman" w:cs="Times New Roman"/>
          <w:sz w:val="24"/>
          <w:szCs w:val="24"/>
        </w:rPr>
        <w:t>Gaussian distribu</w:t>
      </w:r>
      <w:r w:rsidR="00974972">
        <w:rPr>
          <w:rFonts w:ascii="Times New Roman" w:hAnsi="Times New Roman" w:cs="Times New Roman"/>
          <w:sz w:val="24"/>
          <w:szCs w:val="24"/>
        </w:rPr>
        <w:t>ted random process</w:t>
      </w:r>
      <w:r w:rsidR="005577CA" w:rsidRPr="00130F34">
        <w:rPr>
          <w:rFonts w:ascii="Times New Roman" w:hAnsi="Times New Roman" w:cs="Times New Roman"/>
          <w:sz w:val="24"/>
          <w:szCs w:val="24"/>
        </w:rPr>
        <w:t>.</w:t>
      </w:r>
    </w:p>
    <w:p w14:paraId="2A60BCA9" w14:textId="77777777" w:rsidR="00527013" w:rsidRPr="00130F34" w:rsidRDefault="005270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C3273D6" w14:textId="77777777" w:rsidR="00DC2AEB" w:rsidRDefault="00527013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Identify the part of the code where noise is generated and added to the original signal</w:t>
      </w:r>
      <w:r w:rsidR="00974972">
        <w:rPr>
          <w:rFonts w:ascii="Times New Roman" w:hAnsi="Times New Roman" w:cs="Times New Roman"/>
          <w:sz w:val="24"/>
          <w:szCs w:val="24"/>
        </w:rPr>
        <w:t>.</w:t>
      </w:r>
    </w:p>
    <w:p w14:paraId="1692CDC8" w14:textId="77777777" w:rsidR="00974972" w:rsidRPr="009B2A51" w:rsidRDefault="00974972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18ED40DC" w14:textId="30E10E9B" w:rsidR="00DC2AEB" w:rsidRDefault="00527013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Compute the power of the noise and the </w:t>
      </w:r>
      <w:r w:rsidR="006D2DA1">
        <w:rPr>
          <w:rFonts w:ascii="Times New Roman" w:hAnsi="Times New Roman" w:cs="Times New Roman"/>
          <w:sz w:val="24"/>
          <w:szCs w:val="24"/>
        </w:rPr>
        <w:t>received</w:t>
      </w:r>
      <w:r w:rsidR="00FF5A59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>signal. Find</w:t>
      </w:r>
      <w:r w:rsidR="00135698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876665">
        <w:rPr>
          <w:rFonts w:ascii="Times New Roman" w:hAnsi="Times New Roman" w:cs="Times New Roman"/>
          <w:sz w:val="24"/>
          <w:szCs w:val="24"/>
        </w:rPr>
        <w:t xml:space="preserve">the </w:t>
      </w:r>
      <w:r w:rsidR="00974972">
        <w:rPr>
          <w:rFonts w:ascii="Times New Roman" w:hAnsi="Times New Roman" w:cs="Times New Roman"/>
          <w:sz w:val="24"/>
          <w:szCs w:val="24"/>
        </w:rPr>
        <w:t>signal to noise ratio (</w:t>
      </w:r>
      <w:r w:rsidR="00135698" w:rsidRPr="00130F34">
        <w:rPr>
          <w:rFonts w:ascii="Times New Roman" w:hAnsi="Times New Roman" w:cs="Times New Roman"/>
          <w:sz w:val="24"/>
          <w:szCs w:val="24"/>
        </w:rPr>
        <w:t>SNR</w:t>
      </w:r>
      <w:r w:rsidR="00974972">
        <w:rPr>
          <w:rFonts w:ascii="Times New Roman" w:hAnsi="Times New Roman" w:cs="Times New Roman"/>
          <w:sz w:val="24"/>
          <w:szCs w:val="24"/>
        </w:rPr>
        <w:t>)</w:t>
      </w:r>
      <w:r w:rsidR="00135698" w:rsidRPr="00130F34">
        <w:rPr>
          <w:rFonts w:ascii="Times New Roman" w:hAnsi="Times New Roman" w:cs="Times New Roman"/>
          <w:sz w:val="24"/>
          <w:szCs w:val="24"/>
        </w:rPr>
        <w:t>, compare it with the desired</w:t>
      </w:r>
      <w:r w:rsidRPr="00130F34">
        <w:rPr>
          <w:rFonts w:ascii="Times New Roman" w:hAnsi="Times New Roman" w:cs="Times New Roman"/>
          <w:sz w:val="24"/>
          <w:szCs w:val="24"/>
        </w:rPr>
        <w:t xml:space="preserve"> value and </w:t>
      </w:r>
      <w:r w:rsidR="00FF5A59">
        <w:rPr>
          <w:rFonts w:ascii="Times New Roman" w:hAnsi="Times New Roman" w:cs="Times New Roman"/>
          <w:sz w:val="24"/>
          <w:szCs w:val="24"/>
        </w:rPr>
        <w:t>check</w:t>
      </w:r>
      <w:r w:rsidR="00FF5A59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>if they are the same</w:t>
      </w:r>
      <w:r w:rsidR="00FF5A59">
        <w:rPr>
          <w:rFonts w:ascii="Times New Roman" w:hAnsi="Times New Roman" w:cs="Times New Roman"/>
          <w:sz w:val="24"/>
          <w:szCs w:val="24"/>
        </w:rPr>
        <w:t xml:space="preserve"> or not</w:t>
      </w:r>
      <w:r w:rsidRPr="00130F34">
        <w:rPr>
          <w:rFonts w:ascii="Times New Roman" w:hAnsi="Times New Roman" w:cs="Times New Roman"/>
          <w:sz w:val="24"/>
          <w:szCs w:val="24"/>
        </w:rPr>
        <w:t>.</w:t>
      </w:r>
      <w:r w:rsidR="00FF5A59">
        <w:rPr>
          <w:rFonts w:ascii="Times New Roman" w:hAnsi="Times New Roman" w:cs="Times New Roman"/>
          <w:sz w:val="24"/>
          <w:szCs w:val="24"/>
        </w:rPr>
        <w:t xml:space="preserve"> What is the reason </w:t>
      </w:r>
      <w:r w:rsidR="00876665">
        <w:rPr>
          <w:rFonts w:ascii="Times New Roman" w:hAnsi="Times New Roman" w:cs="Times New Roman"/>
          <w:sz w:val="24"/>
          <w:szCs w:val="24"/>
        </w:rPr>
        <w:t xml:space="preserve">for </w:t>
      </w:r>
      <w:r w:rsidR="00FF5A59">
        <w:rPr>
          <w:rFonts w:ascii="Times New Roman" w:hAnsi="Times New Roman" w:cs="Times New Roman"/>
          <w:sz w:val="24"/>
          <w:szCs w:val="24"/>
        </w:rPr>
        <w:t>this behavior?</w:t>
      </w:r>
    </w:p>
    <w:p w14:paraId="60DDEB2C" w14:textId="77777777" w:rsidR="00261413" w:rsidRPr="009B2A51" w:rsidRDefault="002614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3C93DA1D" w14:textId="1034F42A" w:rsidR="00DC2AEB" w:rsidRDefault="00A41243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Use </w:t>
      </w:r>
      <w:proofErr w:type="gramStart"/>
      <w:r w:rsidRPr="00570879">
        <w:rPr>
          <w:rFonts w:ascii="Times New Roman" w:hAnsi="Times New Roman" w:cs="Times New Roman"/>
          <w:i/>
          <w:sz w:val="24"/>
          <w:szCs w:val="24"/>
        </w:rPr>
        <w:t>hist</w:t>
      </w:r>
      <w:r w:rsidR="00EB723B">
        <w:rPr>
          <w:rFonts w:ascii="Times New Roman" w:hAnsi="Times New Roman" w:cs="Times New Roman"/>
          <w:i/>
          <w:sz w:val="24"/>
          <w:szCs w:val="24"/>
        </w:rPr>
        <w:t>ogram</w:t>
      </w:r>
      <w:r w:rsidRPr="00570879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570879">
        <w:rPr>
          <w:rFonts w:ascii="Times New Roman" w:hAnsi="Times New Roman" w:cs="Times New Roman"/>
          <w:i/>
          <w:sz w:val="24"/>
          <w:szCs w:val="24"/>
        </w:rPr>
        <w:t>)</w:t>
      </w:r>
      <w:r w:rsidRPr="00130F34">
        <w:rPr>
          <w:rFonts w:ascii="Times New Roman" w:hAnsi="Times New Roman" w:cs="Times New Roman"/>
          <w:sz w:val="24"/>
          <w:szCs w:val="24"/>
        </w:rPr>
        <w:t xml:space="preserve"> command to p</w:t>
      </w:r>
      <w:r w:rsidR="000808B5" w:rsidRPr="00130F34">
        <w:rPr>
          <w:rFonts w:ascii="Times New Roman" w:hAnsi="Times New Roman" w:cs="Times New Roman"/>
          <w:sz w:val="24"/>
          <w:szCs w:val="24"/>
        </w:rPr>
        <w:t>lot an estimate of the</w:t>
      </w:r>
      <w:r w:rsidRPr="00130F34">
        <w:rPr>
          <w:rFonts w:ascii="Times New Roman" w:hAnsi="Times New Roman" w:cs="Times New Roman"/>
          <w:sz w:val="24"/>
          <w:szCs w:val="24"/>
        </w:rPr>
        <w:t xml:space="preserve"> probability density function</w:t>
      </w:r>
      <w:r w:rsidR="00261413">
        <w:rPr>
          <w:rFonts w:ascii="Times New Roman" w:hAnsi="Times New Roman" w:cs="Times New Roman"/>
          <w:sz w:val="24"/>
          <w:szCs w:val="24"/>
        </w:rPr>
        <w:t xml:space="preserve"> (pdf)</w:t>
      </w:r>
      <w:r w:rsidRPr="00130F34">
        <w:rPr>
          <w:rFonts w:ascii="Times New Roman" w:hAnsi="Times New Roman" w:cs="Times New Roman"/>
          <w:sz w:val="24"/>
          <w:szCs w:val="24"/>
        </w:rPr>
        <w:t xml:space="preserve"> of the</w:t>
      </w:r>
      <w:r w:rsidR="00135698" w:rsidRPr="00130F34">
        <w:rPr>
          <w:rFonts w:ascii="Times New Roman" w:hAnsi="Times New Roman" w:cs="Times New Roman"/>
          <w:sz w:val="24"/>
          <w:szCs w:val="24"/>
        </w:rPr>
        <w:t xml:space="preserve"> real and imaginary parts of the noise</w:t>
      </w:r>
      <w:r w:rsidRPr="00130F34">
        <w:rPr>
          <w:rFonts w:ascii="Times New Roman" w:hAnsi="Times New Roman" w:cs="Times New Roman"/>
          <w:sz w:val="24"/>
          <w:szCs w:val="24"/>
        </w:rPr>
        <w:t xml:space="preserve">. </w:t>
      </w:r>
      <w:r w:rsidR="00A71A37" w:rsidRPr="00130F34">
        <w:rPr>
          <w:rFonts w:ascii="Times New Roman" w:hAnsi="Times New Roman" w:cs="Times New Roman"/>
          <w:sz w:val="24"/>
          <w:szCs w:val="24"/>
        </w:rPr>
        <w:t>Briefly c</w:t>
      </w:r>
      <w:r w:rsidRPr="00130F34">
        <w:rPr>
          <w:rFonts w:ascii="Times New Roman" w:hAnsi="Times New Roman" w:cs="Times New Roman"/>
          <w:sz w:val="24"/>
          <w:szCs w:val="24"/>
        </w:rPr>
        <w:t>omment on the probability density function</w:t>
      </w:r>
      <w:r w:rsidR="00570879">
        <w:rPr>
          <w:rFonts w:ascii="Times New Roman" w:hAnsi="Times New Roman" w:cs="Times New Roman"/>
          <w:sz w:val="24"/>
          <w:szCs w:val="24"/>
        </w:rPr>
        <w:t xml:space="preserve"> (PDF)</w:t>
      </w:r>
      <w:r w:rsidR="007928D4" w:rsidRPr="00130F34">
        <w:rPr>
          <w:rFonts w:ascii="Times New Roman" w:hAnsi="Times New Roman" w:cs="Times New Roman"/>
          <w:sz w:val="24"/>
          <w:szCs w:val="24"/>
        </w:rPr>
        <w:t>.</w:t>
      </w:r>
      <w:r w:rsidR="00261413">
        <w:rPr>
          <w:rFonts w:ascii="Times New Roman" w:hAnsi="Times New Roman" w:cs="Times New Roman"/>
          <w:sz w:val="24"/>
          <w:szCs w:val="24"/>
        </w:rPr>
        <w:t xml:space="preserve"> What </w:t>
      </w:r>
      <w:r w:rsidR="00DD6DF9">
        <w:rPr>
          <w:rFonts w:ascii="Times New Roman" w:hAnsi="Times New Roman" w:cs="Times New Roman"/>
          <w:sz w:val="24"/>
          <w:szCs w:val="24"/>
        </w:rPr>
        <w:t>does a value</w:t>
      </w:r>
      <w:r w:rsidR="00261413">
        <w:rPr>
          <w:rFonts w:ascii="Times New Roman" w:hAnsi="Times New Roman" w:cs="Times New Roman"/>
          <w:sz w:val="24"/>
          <w:szCs w:val="24"/>
        </w:rPr>
        <w:t xml:space="preserve"> on the y-axis tell you about the noise?</w:t>
      </w:r>
    </w:p>
    <w:p w14:paraId="0F23704B" w14:textId="77777777" w:rsidR="00261413" w:rsidRPr="009B2A51" w:rsidRDefault="002614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5D9793FC" w14:textId="4897EEDC" w:rsidR="00DC2AEB" w:rsidRDefault="00D727AF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Use </w:t>
      </w:r>
      <w:r w:rsidRPr="00570879">
        <w:rPr>
          <w:rFonts w:ascii="Times New Roman" w:hAnsi="Times New Roman" w:cs="Times New Roman"/>
          <w:i/>
          <w:sz w:val="24"/>
          <w:szCs w:val="24"/>
        </w:rPr>
        <w:t>hist3()</w:t>
      </w:r>
      <w:r w:rsidR="009F65F6" w:rsidRPr="00130F34">
        <w:rPr>
          <w:rFonts w:ascii="Times New Roman" w:hAnsi="Times New Roman" w:cs="Times New Roman"/>
          <w:sz w:val="24"/>
          <w:szCs w:val="24"/>
        </w:rPr>
        <w:t xml:space="preserve"> command</w:t>
      </w:r>
      <w:r w:rsidRPr="00130F34">
        <w:rPr>
          <w:rFonts w:ascii="Times New Roman" w:hAnsi="Times New Roman" w:cs="Times New Roman"/>
          <w:sz w:val="24"/>
          <w:szCs w:val="24"/>
        </w:rPr>
        <w:t xml:space="preserve"> to plot the joint </w:t>
      </w:r>
      <w:r w:rsidR="00570879">
        <w:rPr>
          <w:rFonts w:ascii="Times New Roman" w:hAnsi="Times New Roman" w:cs="Times New Roman"/>
          <w:sz w:val="24"/>
          <w:szCs w:val="24"/>
        </w:rPr>
        <w:t>PDF</w:t>
      </w:r>
      <w:r w:rsidR="00570879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 xml:space="preserve">of the complex noise vector (i.e. both real and imaginary parts of the noise). </w:t>
      </w:r>
      <w:r w:rsidR="006B637D">
        <w:rPr>
          <w:rFonts w:ascii="Times New Roman" w:hAnsi="Times New Roman" w:cs="Times New Roman"/>
          <w:sz w:val="24"/>
          <w:szCs w:val="24"/>
        </w:rPr>
        <w:t>Please,</w:t>
      </w:r>
      <w:r w:rsidRPr="00130F34">
        <w:rPr>
          <w:rFonts w:ascii="Times New Roman" w:hAnsi="Times New Roman" w:cs="Times New Roman"/>
          <w:sz w:val="24"/>
          <w:szCs w:val="24"/>
        </w:rPr>
        <w:t xml:space="preserve"> interpret the plot</w:t>
      </w:r>
      <w:r w:rsidR="006B637D">
        <w:rPr>
          <w:rFonts w:ascii="Times New Roman" w:hAnsi="Times New Roman" w:cs="Times New Roman"/>
          <w:sz w:val="24"/>
          <w:szCs w:val="24"/>
        </w:rPr>
        <w:t>.</w:t>
      </w:r>
    </w:p>
    <w:p w14:paraId="1B1500DE" w14:textId="77777777" w:rsidR="00261413" w:rsidRPr="009B2A51" w:rsidRDefault="002614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0FCF01B8" w14:textId="07B355B4" w:rsidR="000808B5" w:rsidRDefault="000808B5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proofErr w:type="gramStart"/>
      <w:r w:rsidRPr="00570879">
        <w:rPr>
          <w:rFonts w:ascii="Times New Roman" w:hAnsi="Times New Roman" w:cs="Times New Roman"/>
          <w:i/>
          <w:sz w:val="24"/>
          <w:szCs w:val="24"/>
        </w:rPr>
        <w:t>xcorr</w:t>
      </w:r>
      <w:proofErr w:type="spellEnd"/>
      <w:r w:rsidRPr="00570879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570879">
        <w:rPr>
          <w:rFonts w:ascii="Times New Roman" w:hAnsi="Times New Roman" w:cs="Times New Roman"/>
          <w:i/>
          <w:sz w:val="24"/>
          <w:szCs w:val="24"/>
        </w:rPr>
        <w:t>)</w:t>
      </w:r>
      <w:r w:rsidRPr="00130F34">
        <w:rPr>
          <w:rFonts w:ascii="Times New Roman" w:hAnsi="Times New Roman" w:cs="Times New Roman"/>
          <w:sz w:val="24"/>
          <w:szCs w:val="24"/>
        </w:rPr>
        <w:t xml:space="preserve"> command to p</w:t>
      </w:r>
      <w:r w:rsidR="00A41243" w:rsidRPr="00130F34">
        <w:rPr>
          <w:rFonts w:ascii="Times New Roman" w:hAnsi="Times New Roman" w:cs="Times New Roman"/>
          <w:sz w:val="24"/>
          <w:szCs w:val="24"/>
        </w:rPr>
        <w:t>lo</w:t>
      </w:r>
      <w:r w:rsidRPr="00130F34">
        <w:rPr>
          <w:rFonts w:ascii="Times New Roman" w:hAnsi="Times New Roman" w:cs="Times New Roman"/>
          <w:sz w:val="24"/>
          <w:szCs w:val="24"/>
        </w:rPr>
        <w:t>t the correlation of noise</w:t>
      </w:r>
      <w:r w:rsidR="009F09BE" w:rsidRPr="00130F34">
        <w:rPr>
          <w:rFonts w:ascii="Times New Roman" w:hAnsi="Times New Roman" w:cs="Times New Roman"/>
          <w:sz w:val="24"/>
          <w:szCs w:val="24"/>
        </w:rPr>
        <w:t xml:space="preserve">. </w:t>
      </w:r>
      <w:r w:rsidR="00A71A37" w:rsidRPr="00130F34">
        <w:rPr>
          <w:rFonts w:ascii="Times New Roman" w:hAnsi="Times New Roman" w:cs="Times New Roman"/>
          <w:sz w:val="24"/>
          <w:szCs w:val="24"/>
        </w:rPr>
        <w:t>Briefly c</w:t>
      </w:r>
      <w:r w:rsidR="009F09BE" w:rsidRPr="00130F34">
        <w:rPr>
          <w:rFonts w:ascii="Times New Roman" w:hAnsi="Times New Roman" w:cs="Times New Roman"/>
          <w:sz w:val="24"/>
          <w:szCs w:val="24"/>
        </w:rPr>
        <w:t>omment on the correlation</w:t>
      </w:r>
      <w:r w:rsidR="006B637D">
        <w:rPr>
          <w:rFonts w:ascii="Times New Roman" w:hAnsi="Times New Roman" w:cs="Times New Roman"/>
          <w:sz w:val="24"/>
          <w:szCs w:val="24"/>
        </w:rPr>
        <w:t xml:space="preserve"> of noise samples</w:t>
      </w:r>
      <w:r w:rsidR="009F09BE" w:rsidRPr="00130F34">
        <w:rPr>
          <w:rFonts w:ascii="Times New Roman" w:hAnsi="Times New Roman" w:cs="Times New Roman"/>
          <w:sz w:val="24"/>
          <w:szCs w:val="24"/>
        </w:rPr>
        <w:t xml:space="preserve">. </w:t>
      </w:r>
      <w:r w:rsidR="006B637D">
        <w:rPr>
          <w:rFonts w:ascii="Times New Roman" w:hAnsi="Times New Roman" w:cs="Times New Roman"/>
          <w:sz w:val="24"/>
          <w:szCs w:val="24"/>
        </w:rPr>
        <w:t xml:space="preserve">What does the correlation tell you about </w:t>
      </w:r>
      <w:r w:rsidR="009F09BE" w:rsidRPr="00130F34">
        <w:rPr>
          <w:rFonts w:ascii="Times New Roman" w:hAnsi="Times New Roman" w:cs="Times New Roman"/>
          <w:sz w:val="24"/>
          <w:szCs w:val="24"/>
        </w:rPr>
        <w:t>the noise spectrum?</w:t>
      </w:r>
    </w:p>
    <w:p w14:paraId="1381A4BF" w14:textId="77777777" w:rsidR="00261413" w:rsidRPr="009B2A51" w:rsidRDefault="002614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6F99F000" w14:textId="77777777" w:rsidR="00FE6F22" w:rsidRPr="001D2C5C" w:rsidRDefault="000808B5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Compute mean and variance of the noise by using </w:t>
      </w:r>
      <w:proofErr w:type="gramStart"/>
      <w:r w:rsidRPr="00570879">
        <w:rPr>
          <w:rFonts w:ascii="Times New Roman" w:hAnsi="Times New Roman" w:cs="Times New Roman"/>
          <w:i/>
          <w:sz w:val="24"/>
          <w:szCs w:val="24"/>
        </w:rPr>
        <w:t>mean(</w:t>
      </w:r>
      <w:proofErr w:type="gramEnd"/>
      <w:r w:rsidRPr="00570879">
        <w:rPr>
          <w:rFonts w:ascii="Times New Roman" w:hAnsi="Times New Roman" w:cs="Times New Roman"/>
          <w:i/>
          <w:sz w:val="24"/>
          <w:szCs w:val="24"/>
        </w:rPr>
        <w:t>)</w:t>
      </w:r>
      <w:r w:rsidRPr="00130F3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70879">
        <w:rPr>
          <w:rFonts w:ascii="Times New Roman" w:hAnsi="Times New Roman" w:cs="Times New Roman"/>
          <w:i/>
          <w:sz w:val="24"/>
          <w:szCs w:val="24"/>
        </w:rPr>
        <w:t>var</w:t>
      </w:r>
      <w:proofErr w:type="spellEnd"/>
      <w:r w:rsidRPr="00570879">
        <w:rPr>
          <w:rFonts w:ascii="Times New Roman" w:hAnsi="Times New Roman" w:cs="Times New Roman"/>
          <w:i/>
          <w:sz w:val="24"/>
          <w:szCs w:val="24"/>
        </w:rPr>
        <w:t>()</w:t>
      </w:r>
      <w:r w:rsidRPr="00130F34">
        <w:rPr>
          <w:rFonts w:ascii="Times New Roman" w:hAnsi="Times New Roman" w:cs="Times New Roman"/>
          <w:sz w:val="24"/>
          <w:szCs w:val="24"/>
        </w:rPr>
        <w:t xml:space="preserve"> commands and </w:t>
      </w:r>
      <w:r w:rsidR="00DC5B89" w:rsidRPr="00130F34">
        <w:rPr>
          <w:rFonts w:ascii="Times New Roman" w:hAnsi="Times New Roman" w:cs="Times New Roman"/>
          <w:sz w:val="24"/>
          <w:szCs w:val="24"/>
        </w:rPr>
        <w:t>compare your results with part Q3</w:t>
      </w:r>
      <w:r w:rsidR="0008205F" w:rsidRPr="00130F34">
        <w:rPr>
          <w:rFonts w:ascii="Times New Roman" w:hAnsi="Times New Roman" w:cs="Times New Roman"/>
          <w:sz w:val="24"/>
          <w:szCs w:val="24"/>
        </w:rPr>
        <w:t xml:space="preserve"> and </w:t>
      </w:r>
      <w:r w:rsidR="00DC5B89" w:rsidRPr="00130F34">
        <w:rPr>
          <w:rFonts w:ascii="Times New Roman" w:hAnsi="Times New Roman" w:cs="Times New Roman"/>
          <w:sz w:val="24"/>
          <w:szCs w:val="24"/>
        </w:rPr>
        <w:t>Q4</w:t>
      </w:r>
      <w:r w:rsidR="003753EC">
        <w:rPr>
          <w:rFonts w:ascii="Times New Roman" w:hAnsi="Times New Roman" w:cs="Times New Roman"/>
          <w:sz w:val="24"/>
          <w:szCs w:val="24"/>
        </w:rPr>
        <w:t>.</w:t>
      </w:r>
    </w:p>
    <w:p w14:paraId="77109EBA" w14:textId="77777777" w:rsidR="009B2A51" w:rsidRDefault="009B2A51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53A63703" w14:textId="77777777" w:rsidR="002B5FD5" w:rsidRPr="003753EC" w:rsidRDefault="00547397" w:rsidP="00DE2C9C">
      <w:pPr>
        <w:pStyle w:val="HTMLPreformatted"/>
        <w:numPr>
          <w:ilvl w:val="0"/>
          <w:numId w:val="6"/>
        </w:numPr>
        <w:tabs>
          <w:tab w:val="clear" w:pos="916"/>
          <w:tab w:val="clear" w:pos="1140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240"/>
        <w:ind w:left="360" w:right="720" w:firstLine="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b/>
          <w:i/>
          <w:sz w:val="24"/>
          <w:szCs w:val="24"/>
        </w:rPr>
        <w:t>ANALYSIS OF THE RECEIVED SIGNAL</w:t>
      </w:r>
    </w:p>
    <w:p w14:paraId="2A99483B" w14:textId="0ADF3522" w:rsidR="00AB2EFA" w:rsidRPr="00130F34" w:rsidRDefault="00F13F14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Signal analysis </w:t>
      </w:r>
      <w:r w:rsidR="006B637D">
        <w:rPr>
          <w:rFonts w:ascii="Times New Roman" w:hAnsi="Times New Roman" w:cs="Times New Roman"/>
          <w:sz w:val="24"/>
          <w:szCs w:val="24"/>
        </w:rPr>
        <w:t xml:space="preserve">can be performed in </w:t>
      </w:r>
      <w:r w:rsidRPr="00130F34">
        <w:rPr>
          <w:rFonts w:ascii="Times New Roman" w:hAnsi="Times New Roman" w:cs="Times New Roman"/>
          <w:sz w:val="24"/>
          <w:szCs w:val="24"/>
        </w:rPr>
        <w:t xml:space="preserve">time, frequency, modulation </w:t>
      </w:r>
      <w:r w:rsidR="00AB2EFA" w:rsidRPr="00130F34">
        <w:rPr>
          <w:rFonts w:ascii="Times New Roman" w:hAnsi="Times New Roman" w:cs="Times New Roman"/>
          <w:sz w:val="24"/>
          <w:szCs w:val="24"/>
        </w:rPr>
        <w:t xml:space="preserve">and code domains. </w:t>
      </w:r>
      <w:r w:rsidR="00253939">
        <w:rPr>
          <w:rFonts w:ascii="Times New Roman" w:hAnsi="Times New Roman" w:cs="Times New Roman"/>
          <w:sz w:val="24"/>
          <w:szCs w:val="24"/>
        </w:rPr>
        <w:t>For example</w:t>
      </w:r>
      <w:r w:rsidR="00FE6F22">
        <w:rPr>
          <w:rFonts w:ascii="Times New Roman" w:hAnsi="Times New Roman" w:cs="Times New Roman"/>
          <w:sz w:val="24"/>
          <w:szCs w:val="24"/>
        </w:rPr>
        <w:t>, frequency</w:t>
      </w:r>
      <w:r w:rsidR="006B637D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4D53B3" w:rsidRPr="00130F34">
        <w:rPr>
          <w:rFonts w:ascii="Times New Roman" w:hAnsi="Times New Roman" w:cs="Times New Roman"/>
          <w:sz w:val="24"/>
          <w:szCs w:val="24"/>
        </w:rPr>
        <w:t>analysis can be done through</w:t>
      </w:r>
      <w:r w:rsidR="00261413">
        <w:rPr>
          <w:rFonts w:ascii="Times New Roman" w:hAnsi="Times New Roman" w:cs="Times New Roman"/>
          <w:sz w:val="24"/>
          <w:szCs w:val="24"/>
        </w:rPr>
        <w:t xml:space="preserve"> Fourier t</w:t>
      </w:r>
      <w:r w:rsidRPr="00130F34">
        <w:rPr>
          <w:rFonts w:ascii="Times New Roman" w:hAnsi="Times New Roman" w:cs="Times New Roman"/>
          <w:sz w:val="24"/>
          <w:szCs w:val="24"/>
        </w:rPr>
        <w:t>ransform</w:t>
      </w:r>
      <w:r w:rsidR="004D53B3" w:rsidRPr="00130F34">
        <w:rPr>
          <w:rFonts w:ascii="Times New Roman" w:hAnsi="Times New Roman" w:cs="Times New Roman"/>
          <w:sz w:val="24"/>
          <w:szCs w:val="24"/>
        </w:rPr>
        <w:t xml:space="preserve"> for deterministic signals and through some other sp</w:t>
      </w:r>
      <w:r w:rsidR="009B2A51">
        <w:rPr>
          <w:rFonts w:ascii="Times New Roman" w:hAnsi="Times New Roman" w:cs="Times New Roman"/>
          <w:sz w:val="24"/>
          <w:szCs w:val="24"/>
        </w:rPr>
        <w:t>ectrum estimation methods like W</w:t>
      </w:r>
      <w:r w:rsidR="004D53B3" w:rsidRPr="00130F34">
        <w:rPr>
          <w:rFonts w:ascii="Times New Roman" w:hAnsi="Times New Roman" w:cs="Times New Roman"/>
          <w:sz w:val="24"/>
          <w:szCs w:val="24"/>
        </w:rPr>
        <w:t>elch for random signals.</w:t>
      </w:r>
      <w:r w:rsidR="00AB2EFA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253939">
        <w:rPr>
          <w:rFonts w:ascii="Times New Roman" w:hAnsi="Times New Roman" w:cs="Times New Roman"/>
          <w:sz w:val="24"/>
          <w:szCs w:val="24"/>
        </w:rPr>
        <w:t>Moreover, p</w:t>
      </w:r>
      <w:r w:rsidR="00253939" w:rsidRPr="00130F34">
        <w:rPr>
          <w:rFonts w:ascii="Times New Roman" w:hAnsi="Times New Roman" w:cs="Times New Roman"/>
          <w:sz w:val="24"/>
          <w:szCs w:val="24"/>
        </w:rPr>
        <w:t xml:space="preserve">lotting </w:t>
      </w:r>
      <w:r w:rsidR="00AB2EFA" w:rsidRPr="00130F34">
        <w:rPr>
          <w:rFonts w:ascii="Times New Roman" w:hAnsi="Times New Roman" w:cs="Times New Roman"/>
          <w:sz w:val="24"/>
          <w:szCs w:val="24"/>
        </w:rPr>
        <w:t>constellation, polar, and eye diagrams</w:t>
      </w:r>
      <w:r w:rsidR="00253939">
        <w:rPr>
          <w:rFonts w:ascii="Times New Roman" w:hAnsi="Times New Roman" w:cs="Times New Roman"/>
          <w:sz w:val="24"/>
          <w:szCs w:val="24"/>
        </w:rPr>
        <w:t xml:space="preserve"> provide modulation analysis</w:t>
      </w:r>
      <w:r w:rsidR="00AB2EFA" w:rsidRPr="00130F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74C69D" w14:textId="77777777" w:rsidR="00326778" w:rsidRPr="00130F34" w:rsidRDefault="00326778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9B8D40F" w14:textId="30061705" w:rsidR="00261413" w:rsidRPr="00E8280D" w:rsidRDefault="002B5FD5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Identify the part where the frequency spectrum of the signal </w:t>
      </w:r>
      <w:r w:rsidR="00326778" w:rsidRPr="00130F34">
        <w:rPr>
          <w:rFonts w:ascii="Times New Roman" w:hAnsi="Times New Roman" w:cs="Times New Roman"/>
          <w:sz w:val="24"/>
          <w:szCs w:val="24"/>
        </w:rPr>
        <w:t xml:space="preserve">is plotted. </w:t>
      </w:r>
    </w:p>
    <w:p w14:paraId="72AC277A" w14:textId="4DA16475" w:rsidR="009E440B" w:rsidRDefault="00326778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lastRenderedPageBreak/>
        <w:t xml:space="preserve">Identify main and side lobes and comment on them. </w:t>
      </w:r>
      <w:r w:rsidR="00253939">
        <w:rPr>
          <w:rFonts w:ascii="Times New Roman" w:hAnsi="Times New Roman" w:cs="Times New Roman"/>
          <w:sz w:val="24"/>
          <w:szCs w:val="24"/>
        </w:rPr>
        <w:t xml:space="preserve">What is the reason </w:t>
      </w:r>
      <w:r w:rsidR="00876665">
        <w:rPr>
          <w:rFonts w:ascii="Times New Roman" w:hAnsi="Times New Roman" w:cs="Times New Roman"/>
          <w:sz w:val="24"/>
          <w:szCs w:val="24"/>
        </w:rPr>
        <w:t xml:space="preserve">for </w:t>
      </w:r>
      <w:r w:rsidR="00253939">
        <w:rPr>
          <w:rFonts w:ascii="Times New Roman" w:hAnsi="Times New Roman" w:cs="Times New Roman"/>
          <w:sz w:val="24"/>
          <w:szCs w:val="24"/>
        </w:rPr>
        <w:t xml:space="preserve">observing </w:t>
      </w:r>
      <w:proofErr w:type="spellStart"/>
      <w:r w:rsidR="00253939">
        <w:rPr>
          <w:rFonts w:ascii="Times New Roman" w:hAnsi="Times New Roman" w:cs="Times New Roman"/>
          <w:sz w:val="24"/>
          <w:szCs w:val="24"/>
        </w:rPr>
        <w:t>sidelobes</w:t>
      </w:r>
      <w:proofErr w:type="spellEnd"/>
      <w:r w:rsidR="00253939">
        <w:rPr>
          <w:rFonts w:ascii="Times New Roman" w:hAnsi="Times New Roman" w:cs="Times New Roman"/>
          <w:sz w:val="24"/>
          <w:szCs w:val="24"/>
        </w:rPr>
        <w:t>?</w:t>
      </w:r>
    </w:p>
    <w:p w14:paraId="51735FF7" w14:textId="77777777" w:rsidR="00261413" w:rsidRPr="009B2A51" w:rsidRDefault="002614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52356F41" w14:textId="77777777" w:rsidR="00261413" w:rsidRDefault="0047672B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What is the </w:t>
      </w:r>
      <w:r w:rsidR="00A41243" w:rsidRPr="00130F34">
        <w:rPr>
          <w:rFonts w:ascii="Times New Roman" w:hAnsi="Times New Roman" w:cs="Times New Roman"/>
          <w:sz w:val="24"/>
          <w:szCs w:val="24"/>
        </w:rPr>
        <w:t>null-to-null</w:t>
      </w:r>
      <w:r w:rsidR="00AB2C23" w:rsidRPr="00130F34">
        <w:rPr>
          <w:rFonts w:ascii="Times New Roman" w:hAnsi="Times New Roman" w:cs="Times New Roman"/>
          <w:sz w:val="24"/>
          <w:szCs w:val="24"/>
        </w:rPr>
        <w:t xml:space="preserve"> bandwidth of the signal?</w:t>
      </w:r>
      <w:r w:rsidR="00261413">
        <w:rPr>
          <w:rFonts w:ascii="Times New Roman" w:hAnsi="Times New Roman" w:cs="Times New Roman"/>
          <w:sz w:val="24"/>
          <w:szCs w:val="24"/>
        </w:rPr>
        <w:t xml:space="preserve"> How is it related to symbol duration?</w:t>
      </w:r>
    </w:p>
    <w:p w14:paraId="66F9F95C" w14:textId="77777777" w:rsidR="009E440B" w:rsidRPr="009B2A51" w:rsidRDefault="001B17B5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E03C14" w14:textId="77777777" w:rsidR="009E440B" w:rsidRDefault="00261413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</w:t>
      </w:r>
      <w:r w:rsidRPr="00130F34">
        <w:rPr>
          <w:rFonts w:ascii="Times New Roman" w:hAnsi="Times New Roman" w:cs="Times New Roman"/>
          <w:sz w:val="24"/>
          <w:szCs w:val="24"/>
        </w:rPr>
        <w:t xml:space="preserve"> parameters can change the signal bandwidth</w:t>
      </w:r>
      <w:r w:rsidR="00BB7251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7251">
        <w:rPr>
          <w:rFonts w:ascii="Times New Roman" w:hAnsi="Times New Roman" w:cs="Times New Roman"/>
          <w:sz w:val="24"/>
          <w:szCs w:val="24"/>
        </w:rPr>
        <w:t>Which</w:t>
      </w:r>
      <w:r w:rsidR="00BB7251" w:rsidRPr="00130F34">
        <w:rPr>
          <w:rFonts w:ascii="Times New Roman" w:hAnsi="Times New Roman" w:cs="Times New Roman"/>
          <w:sz w:val="24"/>
          <w:szCs w:val="24"/>
        </w:rPr>
        <w:t xml:space="preserve"> parameters can change </w:t>
      </w:r>
      <w:r>
        <w:rPr>
          <w:rFonts w:ascii="Times New Roman" w:hAnsi="Times New Roman" w:cs="Times New Roman"/>
          <w:sz w:val="24"/>
          <w:szCs w:val="24"/>
        </w:rPr>
        <w:t>h</w:t>
      </w:r>
      <w:r w:rsidR="00A41243" w:rsidRPr="00130F34">
        <w:rPr>
          <w:rFonts w:ascii="Times New Roman" w:hAnsi="Times New Roman" w:cs="Times New Roman"/>
          <w:sz w:val="24"/>
          <w:szCs w:val="24"/>
        </w:rPr>
        <w:t>ow the bandwidth</w:t>
      </w:r>
      <w:r w:rsidR="001B17B5" w:rsidRPr="00130F34">
        <w:rPr>
          <w:rFonts w:ascii="Times New Roman" w:hAnsi="Times New Roman" w:cs="Times New Roman"/>
          <w:sz w:val="24"/>
          <w:szCs w:val="24"/>
        </w:rPr>
        <w:t xml:space="preserve"> could be used more efficiently?</w:t>
      </w:r>
    </w:p>
    <w:p w14:paraId="1B6D9632" w14:textId="77777777" w:rsidR="00261413" w:rsidRPr="009B2A51" w:rsidRDefault="00261413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5627C837" w14:textId="77777777" w:rsidR="00AB2C23" w:rsidRDefault="00420955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Plot</w:t>
      </w:r>
      <w:r w:rsidR="002B5FD5" w:rsidRPr="00130F34">
        <w:rPr>
          <w:rFonts w:ascii="Times New Roman" w:hAnsi="Times New Roman" w:cs="Times New Roman"/>
          <w:sz w:val="24"/>
          <w:szCs w:val="24"/>
        </w:rPr>
        <w:t xml:space="preserve"> real and imaginary parts</w:t>
      </w:r>
      <w:r w:rsidR="00AB2C23" w:rsidRPr="00130F34">
        <w:rPr>
          <w:rFonts w:ascii="Times New Roman" w:hAnsi="Times New Roman" w:cs="Times New Roman"/>
          <w:sz w:val="24"/>
          <w:szCs w:val="24"/>
        </w:rPr>
        <w:t xml:space="preserve"> of the first 6 symbols</w:t>
      </w:r>
      <w:r w:rsidR="002B5FD5" w:rsidRPr="00130F34">
        <w:rPr>
          <w:rFonts w:ascii="Times New Roman" w:hAnsi="Times New Roman" w:cs="Times New Roman"/>
          <w:sz w:val="24"/>
          <w:szCs w:val="24"/>
        </w:rPr>
        <w:t xml:space="preserve"> of the </w:t>
      </w:r>
      <w:r w:rsidR="003F77F7" w:rsidRPr="00130F34">
        <w:rPr>
          <w:rFonts w:ascii="Times New Roman" w:hAnsi="Times New Roman" w:cs="Times New Roman"/>
          <w:sz w:val="24"/>
          <w:szCs w:val="24"/>
        </w:rPr>
        <w:t xml:space="preserve">received </w:t>
      </w:r>
      <w:r w:rsidRPr="00130F34">
        <w:rPr>
          <w:rFonts w:ascii="Times New Roman" w:hAnsi="Times New Roman" w:cs="Times New Roman"/>
          <w:sz w:val="24"/>
          <w:szCs w:val="24"/>
        </w:rPr>
        <w:t xml:space="preserve">signal </w:t>
      </w:r>
      <w:r w:rsidR="00D727AF" w:rsidRPr="00130F34">
        <w:rPr>
          <w:rFonts w:ascii="Times New Roman" w:hAnsi="Times New Roman" w:cs="Times New Roman"/>
          <w:sz w:val="24"/>
          <w:szCs w:val="24"/>
        </w:rPr>
        <w:t xml:space="preserve">and </w:t>
      </w:r>
      <w:r w:rsidR="00AB2C23" w:rsidRPr="00130F34">
        <w:rPr>
          <w:rFonts w:ascii="Times New Roman" w:hAnsi="Times New Roman" w:cs="Times New Roman"/>
          <w:sz w:val="24"/>
          <w:szCs w:val="24"/>
        </w:rPr>
        <w:t xml:space="preserve">compare it with </w:t>
      </w:r>
      <w:r w:rsidR="00791BED">
        <w:rPr>
          <w:rFonts w:ascii="Times New Roman" w:hAnsi="Times New Roman" w:cs="Times New Roman"/>
          <w:sz w:val="24"/>
          <w:szCs w:val="24"/>
        </w:rPr>
        <w:t xml:space="preserve">the results </w:t>
      </w:r>
      <w:r w:rsidR="00261413">
        <w:rPr>
          <w:rFonts w:ascii="Times New Roman" w:hAnsi="Times New Roman" w:cs="Times New Roman"/>
          <w:sz w:val="24"/>
          <w:szCs w:val="24"/>
        </w:rPr>
        <w:t xml:space="preserve">of </w:t>
      </w:r>
      <w:r w:rsidR="00AB2C23" w:rsidRPr="00130F34">
        <w:rPr>
          <w:rFonts w:ascii="Times New Roman" w:hAnsi="Times New Roman" w:cs="Times New Roman"/>
          <w:sz w:val="24"/>
          <w:szCs w:val="24"/>
        </w:rPr>
        <w:t>Q2</w:t>
      </w:r>
      <w:r w:rsidRPr="00130F34">
        <w:rPr>
          <w:rFonts w:ascii="Times New Roman" w:hAnsi="Times New Roman" w:cs="Times New Roman"/>
          <w:sz w:val="24"/>
          <w:szCs w:val="24"/>
        </w:rPr>
        <w:t>.</w:t>
      </w:r>
    </w:p>
    <w:p w14:paraId="4F38CDD5" w14:textId="77777777" w:rsidR="00791BED" w:rsidRPr="009B2A51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513D34C7" w14:textId="77777777" w:rsidR="00AB2C23" w:rsidRDefault="00A41243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Identify the part</w:t>
      </w:r>
      <w:r w:rsidR="00D727AF" w:rsidRPr="00130F34">
        <w:rPr>
          <w:rFonts w:ascii="Times New Roman" w:hAnsi="Times New Roman" w:cs="Times New Roman"/>
          <w:sz w:val="24"/>
          <w:szCs w:val="24"/>
        </w:rPr>
        <w:t xml:space="preserve"> of the code</w:t>
      </w:r>
      <w:r w:rsidRPr="00130F34">
        <w:rPr>
          <w:rFonts w:ascii="Times New Roman" w:hAnsi="Times New Roman" w:cs="Times New Roman"/>
          <w:sz w:val="24"/>
          <w:szCs w:val="24"/>
        </w:rPr>
        <w:t xml:space="preserve"> where the constellation diagram </w:t>
      </w:r>
      <w:r w:rsidR="00D727AF" w:rsidRPr="00130F34">
        <w:rPr>
          <w:rFonts w:ascii="Times New Roman" w:hAnsi="Times New Roman" w:cs="Times New Roman"/>
          <w:sz w:val="24"/>
          <w:szCs w:val="24"/>
        </w:rPr>
        <w:t xml:space="preserve">of the received signal </w:t>
      </w:r>
      <w:r w:rsidRPr="00130F34">
        <w:rPr>
          <w:rFonts w:ascii="Times New Roman" w:hAnsi="Times New Roman" w:cs="Times New Roman"/>
          <w:sz w:val="24"/>
          <w:szCs w:val="24"/>
        </w:rPr>
        <w:t>is plotted.</w:t>
      </w:r>
      <w:r w:rsidR="00FE6F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1E8C50" w14:textId="77777777" w:rsidR="00791BED" w:rsidRPr="009B2A51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12F9A09F" w14:textId="2E635DD5" w:rsidR="00791BED" w:rsidRPr="00FC1233" w:rsidRDefault="008C4791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Briefly i</w:t>
      </w:r>
      <w:r w:rsidR="00D727AF" w:rsidRPr="00130F34">
        <w:rPr>
          <w:rFonts w:ascii="Times New Roman" w:hAnsi="Times New Roman" w:cs="Times New Roman"/>
          <w:sz w:val="24"/>
          <w:szCs w:val="24"/>
        </w:rPr>
        <w:t>nterpret</w:t>
      </w:r>
      <w:r w:rsidR="0012042A" w:rsidRPr="00130F34">
        <w:rPr>
          <w:rFonts w:ascii="Times New Roman" w:hAnsi="Times New Roman" w:cs="Times New Roman"/>
          <w:sz w:val="24"/>
          <w:szCs w:val="24"/>
        </w:rPr>
        <w:t xml:space="preserve"> the effect of the noise </w:t>
      </w:r>
      <w:r w:rsidR="00A41243" w:rsidRPr="00130F34">
        <w:rPr>
          <w:rFonts w:ascii="Times New Roman" w:hAnsi="Times New Roman" w:cs="Times New Roman"/>
          <w:sz w:val="24"/>
          <w:szCs w:val="24"/>
        </w:rPr>
        <w:t>on the constellation</w:t>
      </w:r>
      <w:r w:rsidR="0012042A" w:rsidRPr="00130F34">
        <w:rPr>
          <w:rFonts w:ascii="Times New Roman" w:hAnsi="Times New Roman" w:cs="Times New Roman"/>
          <w:sz w:val="24"/>
          <w:szCs w:val="24"/>
        </w:rPr>
        <w:t xml:space="preserve"> diagram</w:t>
      </w:r>
      <w:r w:rsidR="00E83A91" w:rsidRPr="00130F34">
        <w:rPr>
          <w:rFonts w:ascii="Times New Roman" w:hAnsi="Times New Roman" w:cs="Times New Roman"/>
          <w:sz w:val="24"/>
          <w:szCs w:val="24"/>
        </w:rPr>
        <w:t>.</w:t>
      </w:r>
      <w:r w:rsidR="004F1CAD">
        <w:rPr>
          <w:rFonts w:ascii="Times New Roman" w:hAnsi="Times New Roman" w:cs="Times New Roman"/>
          <w:sz w:val="24"/>
          <w:szCs w:val="24"/>
        </w:rPr>
        <w:t xml:space="preserve"> </w:t>
      </w:r>
      <w:r w:rsidR="00876665">
        <w:rPr>
          <w:rFonts w:ascii="Times New Roman" w:hAnsi="Times New Roman" w:cs="Times New Roman"/>
          <w:sz w:val="24"/>
          <w:szCs w:val="24"/>
        </w:rPr>
        <w:t>C</w:t>
      </w:r>
      <w:r w:rsidR="004F1CAD">
        <w:rPr>
          <w:rFonts w:ascii="Times New Roman" w:hAnsi="Times New Roman" w:cs="Times New Roman"/>
          <w:sz w:val="24"/>
          <w:szCs w:val="24"/>
        </w:rPr>
        <w:t>omment on noise power and modulation order relationship</w:t>
      </w:r>
      <w:r w:rsidR="00734DE4">
        <w:rPr>
          <w:rFonts w:ascii="Times New Roman" w:hAnsi="Times New Roman" w:cs="Times New Roman"/>
          <w:sz w:val="24"/>
          <w:szCs w:val="24"/>
        </w:rPr>
        <w:t>.</w:t>
      </w:r>
    </w:p>
    <w:p w14:paraId="0D93B926" w14:textId="77777777" w:rsidR="00791BED" w:rsidRPr="009B2A51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7732A1EC" w14:textId="77777777" w:rsidR="00AB2C23" w:rsidRDefault="002B5FD5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Identify the part</w:t>
      </w:r>
      <w:r w:rsidR="00222281" w:rsidRPr="00130F34">
        <w:rPr>
          <w:rFonts w:ascii="Times New Roman" w:hAnsi="Times New Roman" w:cs="Times New Roman"/>
          <w:sz w:val="24"/>
          <w:szCs w:val="24"/>
        </w:rPr>
        <w:t xml:space="preserve"> of the code</w:t>
      </w:r>
      <w:r w:rsidRPr="00130F34">
        <w:rPr>
          <w:rFonts w:ascii="Times New Roman" w:hAnsi="Times New Roman" w:cs="Times New Roman"/>
          <w:sz w:val="24"/>
          <w:szCs w:val="24"/>
        </w:rPr>
        <w:t xml:space="preserve"> where the polar diagram is plotted.</w:t>
      </w:r>
      <w:r w:rsidR="00AB2C23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>Observe how the tran</w:t>
      </w:r>
      <w:r w:rsidR="00222281" w:rsidRPr="00130F34">
        <w:rPr>
          <w:rFonts w:ascii="Times New Roman" w:hAnsi="Times New Roman" w:cs="Times New Roman"/>
          <w:sz w:val="24"/>
          <w:szCs w:val="24"/>
        </w:rPr>
        <w:t>sition between the symbols takes</w:t>
      </w:r>
      <w:r w:rsidRPr="00130F34">
        <w:rPr>
          <w:rFonts w:ascii="Times New Roman" w:hAnsi="Times New Roman" w:cs="Times New Roman"/>
          <w:sz w:val="24"/>
          <w:szCs w:val="24"/>
        </w:rPr>
        <w:t xml:space="preserve"> place. </w:t>
      </w:r>
    </w:p>
    <w:p w14:paraId="6C7AC0A2" w14:textId="77777777" w:rsidR="00791BED" w:rsidRPr="003753EC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3C3D0841" w14:textId="77777777" w:rsidR="0047672B" w:rsidRDefault="008C4791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Briefly c</w:t>
      </w:r>
      <w:r w:rsidR="002B5FD5" w:rsidRPr="00130F34">
        <w:rPr>
          <w:rFonts w:ascii="Times New Roman" w:hAnsi="Times New Roman" w:cs="Times New Roman"/>
          <w:sz w:val="24"/>
          <w:szCs w:val="24"/>
        </w:rPr>
        <w:t xml:space="preserve">omment on the </w:t>
      </w:r>
      <w:r w:rsidR="004F1CAD">
        <w:rPr>
          <w:rFonts w:ascii="Times New Roman" w:hAnsi="Times New Roman" w:cs="Times New Roman"/>
          <w:sz w:val="24"/>
          <w:szCs w:val="24"/>
        </w:rPr>
        <w:t>polar diagram</w:t>
      </w:r>
      <w:r w:rsidR="002B5FD5" w:rsidRPr="00130F34">
        <w:rPr>
          <w:rFonts w:ascii="Times New Roman" w:hAnsi="Times New Roman" w:cs="Times New Roman"/>
          <w:sz w:val="24"/>
          <w:szCs w:val="24"/>
        </w:rPr>
        <w:t xml:space="preserve">. </w:t>
      </w:r>
      <w:r w:rsidR="008F092D" w:rsidRPr="00130F34">
        <w:rPr>
          <w:rFonts w:ascii="Times New Roman" w:hAnsi="Times New Roman" w:cs="Times New Roman"/>
          <w:sz w:val="24"/>
          <w:szCs w:val="24"/>
        </w:rPr>
        <w:t>W</w:t>
      </w:r>
      <w:r w:rsidR="00434318" w:rsidRPr="00130F34">
        <w:rPr>
          <w:rFonts w:ascii="Times New Roman" w:hAnsi="Times New Roman" w:cs="Times New Roman"/>
          <w:sz w:val="24"/>
          <w:szCs w:val="24"/>
        </w:rPr>
        <w:t xml:space="preserve">hat factors affect </w:t>
      </w:r>
      <w:r w:rsidR="008F092D" w:rsidRPr="00130F34">
        <w:rPr>
          <w:rFonts w:ascii="Times New Roman" w:hAnsi="Times New Roman" w:cs="Times New Roman"/>
          <w:sz w:val="24"/>
          <w:szCs w:val="24"/>
        </w:rPr>
        <w:t>the transitions</w:t>
      </w:r>
      <w:r w:rsidR="00B231E7" w:rsidRPr="00130F34">
        <w:rPr>
          <w:rFonts w:ascii="Times New Roman" w:hAnsi="Times New Roman" w:cs="Times New Roman"/>
          <w:sz w:val="24"/>
          <w:szCs w:val="24"/>
        </w:rPr>
        <w:t xml:space="preserve"> between symbols</w:t>
      </w:r>
      <w:r w:rsidR="008F092D" w:rsidRPr="00130F34">
        <w:rPr>
          <w:rFonts w:ascii="Times New Roman" w:hAnsi="Times New Roman" w:cs="Times New Roman"/>
          <w:sz w:val="24"/>
          <w:szCs w:val="24"/>
        </w:rPr>
        <w:t>?</w:t>
      </w:r>
    </w:p>
    <w:p w14:paraId="0C7273C4" w14:textId="77777777" w:rsidR="00791BED" w:rsidRPr="00130F34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1DCFEAFD" w14:textId="77777777" w:rsidR="00AB2C23" w:rsidRDefault="002B5FD5" w:rsidP="00DE2C9C">
      <w:pPr>
        <w:pStyle w:val="HTMLPreformatted"/>
        <w:numPr>
          <w:ilvl w:val="0"/>
          <w:numId w:val="2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Identify the part wh</w:t>
      </w:r>
      <w:r w:rsidR="00791BED">
        <w:rPr>
          <w:rFonts w:ascii="Times New Roman" w:hAnsi="Times New Roman" w:cs="Times New Roman"/>
          <w:sz w:val="24"/>
          <w:szCs w:val="24"/>
        </w:rPr>
        <w:t>ere the eye diagram is plotted.</w:t>
      </w:r>
    </w:p>
    <w:p w14:paraId="4C76BC02" w14:textId="77777777" w:rsidR="00791BED" w:rsidRPr="003753EC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0217793D" w14:textId="77777777" w:rsidR="00AB2C23" w:rsidRDefault="008C4791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Briefly c</w:t>
      </w:r>
      <w:r w:rsidR="002B5FD5" w:rsidRPr="00130F34">
        <w:rPr>
          <w:rFonts w:ascii="Times New Roman" w:hAnsi="Times New Roman" w:cs="Times New Roman"/>
          <w:sz w:val="24"/>
          <w:szCs w:val="24"/>
        </w:rPr>
        <w:t xml:space="preserve">omment on the </w:t>
      </w:r>
      <w:r w:rsidR="004F1CAD">
        <w:rPr>
          <w:rFonts w:ascii="Times New Roman" w:hAnsi="Times New Roman" w:cs="Times New Roman"/>
          <w:sz w:val="24"/>
          <w:szCs w:val="24"/>
        </w:rPr>
        <w:t xml:space="preserve">eye </w:t>
      </w:r>
      <w:r w:rsidR="002B5FD5" w:rsidRPr="00130F34">
        <w:rPr>
          <w:rFonts w:ascii="Times New Roman" w:hAnsi="Times New Roman" w:cs="Times New Roman"/>
          <w:sz w:val="24"/>
          <w:szCs w:val="24"/>
        </w:rPr>
        <w:t>diagram</w:t>
      </w:r>
      <w:r w:rsidR="00791BED">
        <w:rPr>
          <w:rFonts w:ascii="Times New Roman" w:hAnsi="Times New Roman" w:cs="Times New Roman"/>
          <w:sz w:val="24"/>
          <w:szCs w:val="24"/>
        </w:rPr>
        <w:t>.</w:t>
      </w:r>
    </w:p>
    <w:p w14:paraId="5992CAD6" w14:textId="77777777" w:rsidR="00791BED" w:rsidRPr="00130F34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6F7C5DFE" w14:textId="6943CC4C" w:rsidR="00A41243" w:rsidRPr="00130F34" w:rsidRDefault="00A41243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For the SNR values </w:t>
      </w:r>
      <w:r w:rsidR="00791BED">
        <w:rPr>
          <w:rFonts w:ascii="Times New Roman" w:hAnsi="Times New Roman" w:cs="Times New Roman"/>
          <w:sz w:val="24"/>
          <w:szCs w:val="24"/>
        </w:rPr>
        <w:t xml:space="preserve">of </w:t>
      </w:r>
      <w:r w:rsidR="00B231E7" w:rsidRPr="00130F34">
        <w:rPr>
          <w:rFonts w:ascii="Times New Roman" w:hAnsi="Times New Roman" w:cs="Times New Roman"/>
          <w:sz w:val="24"/>
          <w:szCs w:val="24"/>
        </w:rPr>
        <w:t>[</w:t>
      </w:r>
      <w:r w:rsidR="00AA75DE">
        <w:rPr>
          <w:rFonts w:ascii="Times New Roman" w:hAnsi="Times New Roman" w:cs="Times New Roman"/>
          <w:sz w:val="24"/>
          <w:szCs w:val="24"/>
        </w:rPr>
        <w:t>0, 3,</w:t>
      </w:r>
      <w:r w:rsidR="00AA75DE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AA75DE">
        <w:rPr>
          <w:rFonts w:ascii="Times New Roman" w:hAnsi="Times New Roman" w:cs="Times New Roman"/>
          <w:sz w:val="24"/>
          <w:szCs w:val="24"/>
        </w:rPr>
        <w:t>5, 10</w:t>
      </w:r>
      <w:r w:rsidR="00B231E7" w:rsidRPr="00130F34">
        <w:rPr>
          <w:rFonts w:ascii="Times New Roman" w:hAnsi="Times New Roman" w:cs="Times New Roman"/>
          <w:sz w:val="24"/>
          <w:szCs w:val="24"/>
        </w:rPr>
        <w:t>]</w:t>
      </w:r>
      <w:r w:rsidR="00791BED">
        <w:rPr>
          <w:rFonts w:ascii="Times New Roman" w:hAnsi="Times New Roman" w:cs="Times New Roman"/>
          <w:sz w:val="24"/>
          <w:szCs w:val="24"/>
        </w:rPr>
        <w:t>,</w:t>
      </w:r>
      <w:r w:rsidR="00B231E7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>obtain constellation, eye</w:t>
      </w:r>
      <w:r w:rsidR="00791BED">
        <w:rPr>
          <w:rFonts w:ascii="Times New Roman" w:hAnsi="Times New Roman" w:cs="Times New Roman"/>
          <w:sz w:val="24"/>
          <w:szCs w:val="24"/>
        </w:rPr>
        <w:t>,</w:t>
      </w:r>
      <w:r w:rsidR="009E440B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B231E7" w:rsidRPr="00130F34">
        <w:rPr>
          <w:rFonts w:ascii="Times New Roman" w:hAnsi="Times New Roman" w:cs="Times New Roman"/>
          <w:sz w:val="24"/>
          <w:szCs w:val="24"/>
        </w:rPr>
        <w:t xml:space="preserve">and polar </w:t>
      </w:r>
      <w:r w:rsidRPr="00130F34">
        <w:rPr>
          <w:rFonts w:ascii="Times New Roman" w:hAnsi="Times New Roman" w:cs="Times New Roman"/>
          <w:sz w:val="24"/>
          <w:szCs w:val="24"/>
        </w:rPr>
        <w:t>diagram</w:t>
      </w:r>
      <w:r w:rsidR="00B231E7" w:rsidRPr="00130F34">
        <w:rPr>
          <w:rFonts w:ascii="Times New Roman" w:hAnsi="Times New Roman" w:cs="Times New Roman"/>
          <w:sz w:val="24"/>
          <w:szCs w:val="24"/>
        </w:rPr>
        <w:t>s</w:t>
      </w:r>
      <w:r w:rsidR="00791BED">
        <w:rPr>
          <w:rFonts w:ascii="Times New Roman" w:hAnsi="Times New Roman" w:cs="Times New Roman"/>
          <w:sz w:val="24"/>
          <w:szCs w:val="24"/>
        </w:rPr>
        <w:t>, power spectrum, and</w:t>
      </w:r>
      <w:r w:rsidRPr="00130F34">
        <w:rPr>
          <w:rFonts w:ascii="Times New Roman" w:hAnsi="Times New Roman" w:cs="Times New Roman"/>
          <w:sz w:val="24"/>
          <w:szCs w:val="24"/>
        </w:rPr>
        <w:t xml:space="preserve"> time (real and imaginary part) </w:t>
      </w:r>
      <w:r w:rsidR="00791BED">
        <w:rPr>
          <w:rFonts w:ascii="Times New Roman" w:hAnsi="Times New Roman" w:cs="Times New Roman"/>
          <w:sz w:val="24"/>
          <w:szCs w:val="24"/>
        </w:rPr>
        <w:t>domain signal plots</w:t>
      </w:r>
      <w:r w:rsidRPr="00130F34">
        <w:rPr>
          <w:rFonts w:ascii="Times New Roman" w:hAnsi="Times New Roman" w:cs="Times New Roman"/>
          <w:sz w:val="24"/>
          <w:szCs w:val="24"/>
        </w:rPr>
        <w:t xml:space="preserve">. </w:t>
      </w:r>
      <w:r w:rsidR="004F1CAD">
        <w:rPr>
          <w:rFonts w:ascii="Times New Roman" w:hAnsi="Times New Roman" w:cs="Times New Roman"/>
          <w:sz w:val="24"/>
          <w:szCs w:val="24"/>
        </w:rPr>
        <w:t>Make a brief comment on the plots considering the change in SNR.</w:t>
      </w:r>
    </w:p>
    <w:p w14:paraId="112EB97C" w14:textId="77777777" w:rsidR="003033F1" w:rsidRPr="00130F34" w:rsidRDefault="003033F1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488E8637" w14:textId="77777777" w:rsidR="002B5FD5" w:rsidRPr="00DF0DE0" w:rsidRDefault="00547397" w:rsidP="00DE2C9C">
      <w:pPr>
        <w:pStyle w:val="HTMLPreformatted"/>
        <w:numPr>
          <w:ilvl w:val="0"/>
          <w:numId w:val="6"/>
        </w:numPr>
        <w:tabs>
          <w:tab w:val="clear" w:pos="916"/>
          <w:tab w:val="clear" w:pos="1140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240"/>
        <w:ind w:left="360" w:right="720" w:firstLine="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b/>
          <w:i/>
          <w:sz w:val="24"/>
          <w:szCs w:val="24"/>
        </w:rPr>
        <w:t>DETECTING THE SIGNAL</w:t>
      </w:r>
    </w:p>
    <w:p w14:paraId="1EBFC05A" w14:textId="69017B04" w:rsidR="00423B1C" w:rsidRDefault="002B5FD5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Develop </w:t>
      </w:r>
      <w:r w:rsidR="00A41243" w:rsidRPr="00130F34">
        <w:rPr>
          <w:rFonts w:ascii="Times New Roman" w:hAnsi="Times New Roman" w:cs="Times New Roman"/>
          <w:sz w:val="24"/>
          <w:szCs w:val="24"/>
        </w:rPr>
        <w:t xml:space="preserve">a detector </w:t>
      </w:r>
      <w:r w:rsidR="004F1CAD">
        <w:rPr>
          <w:rFonts w:ascii="Times New Roman" w:hAnsi="Times New Roman" w:cs="Times New Roman"/>
          <w:sz w:val="24"/>
          <w:szCs w:val="24"/>
        </w:rPr>
        <w:t xml:space="preserve">algorithm </w:t>
      </w:r>
      <w:r w:rsidR="00194E2E">
        <w:rPr>
          <w:rFonts w:ascii="Times New Roman" w:hAnsi="Times New Roman" w:cs="Times New Roman"/>
          <w:sz w:val="24"/>
          <w:szCs w:val="24"/>
        </w:rPr>
        <w:t xml:space="preserve">for the received noisy signal </w:t>
      </w:r>
      <w:r w:rsidR="00A41243" w:rsidRPr="00130F34">
        <w:rPr>
          <w:rFonts w:ascii="Times New Roman" w:hAnsi="Times New Roman" w:cs="Times New Roman"/>
          <w:sz w:val="24"/>
          <w:szCs w:val="24"/>
        </w:rPr>
        <w:t>and calculate BER</w:t>
      </w:r>
      <w:r w:rsidR="00791BED">
        <w:rPr>
          <w:rFonts w:ascii="Times New Roman" w:hAnsi="Times New Roman" w:cs="Times New Roman"/>
          <w:sz w:val="24"/>
          <w:szCs w:val="24"/>
        </w:rPr>
        <w:t>.</w:t>
      </w:r>
    </w:p>
    <w:p w14:paraId="3D430467" w14:textId="77777777" w:rsidR="00791BED" w:rsidRPr="00130F34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4F0CB6BD" w14:textId="021ABA16" w:rsidR="00423B1C" w:rsidRDefault="00A41243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Obtain BER </w:t>
      </w:r>
      <w:r w:rsidR="00E8280D">
        <w:rPr>
          <w:rFonts w:ascii="Times New Roman" w:hAnsi="Times New Roman" w:cs="Times New Roman"/>
          <w:sz w:val="24"/>
          <w:szCs w:val="24"/>
        </w:rPr>
        <w:t>vs</w:t>
      </w:r>
      <w:r w:rsidR="00A01301">
        <w:rPr>
          <w:rFonts w:ascii="Times New Roman" w:hAnsi="Times New Roman" w:cs="Times New Roman"/>
          <w:sz w:val="24"/>
          <w:szCs w:val="24"/>
        </w:rPr>
        <w:t>.</w:t>
      </w:r>
      <w:r w:rsidR="00E8280D"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Pr="00130F34">
        <w:rPr>
          <w:rFonts w:ascii="Times New Roman" w:hAnsi="Times New Roman" w:cs="Times New Roman"/>
          <w:sz w:val="24"/>
          <w:szCs w:val="24"/>
        </w:rPr>
        <w:t xml:space="preserve">SNR curve for </w:t>
      </w:r>
      <w:r w:rsidR="00A01301">
        <w:rPr>
          <w:rFonts w:ascii="Times New Roman" w:hAnsi="Times New Roman" w:cs="Times New Roman"/>
          <w:sz w:val="24"/>
          <w:szCs w:val="24"/>
        </w:rPr>
        <w:t>the following</w:t>
      </w:r>
      <w:r w:rsidRPr="00130F34">
        <w:rPr>
          <w:rFonts w:ascii="Times New Roman" w:hAnsi="Times New Roman" w:cs="Times New Roman"/>
          <w:sz w:val="24"/>
          <w:szCs w:val="24"/>
        </w:rPr>
        <w:t xml:space="preserve"> SNR values</w:t>
      </w:r>
      <w:r w:rsidR="00E8280D">
        <w:rPr>
          <w:rFonts w:ascii="Times New Roman" w:hAnsi="Times New Roman" w:cs="Times New Roman"/>
          <w:sz w:val="24"/>
          <w:szCs w:val="24"/>
        </w:rPr>
        <w:t xml:space="preserve">: </w:t>
      </w:r>
      <w:r w:rsidR="00791BED">
        <w:rPr>
          <w:rFonts w:ascii="Times New Roman" w:hAnsi="Times New Roman" w:cs="Times New Roman"/>
          <w:sz w:val="24"/>
          <w:szCs w:val="24"/>
        </w:rPr>
        <w:t>[0</w:t>
      </w:r>
      <w:r w:rsidR="00E8280D">
        <w:rPr>
          <w:rFonts w:ascii="Times New Roman" w:hAnsi="Times New Roman" w:cs="Times New Roman"/>
          <w:sz w:val="24"/>
          <w:szCs w:val="24"/>
        </w:rPr>
        <w:t>,</w:t>
      </w:r>
      <w:r w:rsidR="00791BED">
        <w:rPr>
          <w:rFonts w:ascii="Times New Roman" w:hAnsi="Times New Roman" w:cs="Times New Roman"/>
          <w:sz w:val="24"/>
          <w:szCs w:val="24"/>
        </w:rPr>
        <w:t xml:space="preserve"> </w:t>
      </w:r>
      <w:r w:rsidR="00AA75DE">
        <w:rPr>
          <w:rFonts w:ascii="Times New Roman" w:hAnsi="Times New Roman" w:cs="Times New Roman"/>
          <w:sz w:val="24"/>
          <w:szCs w:val="24"/>
        </w:rPr>
        <w:t>3</w:t>
      </w:r>
      <w:r w:rsidR="00E8280D">
        <w:rPr>
          <w:rFonts w:ascii="Times New Roman" w:hAnsi="Times New Roman" w:cs="Times New Roman"/>
          <w:sz w:val="24"/>
          <w:szCs w:val="24"/>
        </w:rPr>
        <w:t>,</w:t>
      </w: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AA75DE">
        <w:rPr>
          <w:rFonts w:ascii="Times New Roman" w:hAnsi="Times New Roman" w:cs="Times New Roman"/>
          <w:sz w:val="24"/>
          <w:szCs w:val="24"/>
        </w:rPr>
        <w:t>5, 10</w:t>
      </w:r>
      <w:r w:rsidRPr="00130F34">
        <w:rPr>
          <w:rFonts w:ascii="Times New Roman" w:hAnsi="Times New Roman" w:cs="Times New Roman"/>
          <w:sz w:val="24"/>
          <w:szCs w:val="24"/>
        </w:rPr>
        <w:t xml:space="preserve">] </w:t>
      </w:r>
      <w:proofErr w:type="spellStart"/>
      <w:r w:rsidR="00E8280D">
        <w:rPr>
          <w:rFonts w:ascii="Times New Roman" w:hAnsi="Times New Roman" w:cs="Times New Roman"/>
          <w:sz w:val="24"/>
          <w:szCs w:val="24"/>
        </w:rPr>
        <w:t>dB.</w:t>
      </w:r>
      <w:proofErr w:type="spellEnd"/>
      <w:r w:rsidR="00A01301">
        <w:rPr>
          <w:rFonts w:ascii="Times New Roman" w:hAnsi="Times New Roman" w:cs="Times New Roman"/>
          <w:sz w:val="24"/>
          <w:szCs w:val="24"/>
        </w:rPr>
        <w:t xml:space="preserve"> Also, b</w:t>
      </w:r>
      <w:r w:rsidR="003D74C0" w:rsidRPr="00130F34">
        <w:rPr>
          <w:rFonts w:ascii="Times New Roman" w:hAnsi="Times New Roman" w:cs="Times New Roman"/>
          <w:sz w:val="24"/>
          <w:szCs w:val="24"/>
        </w:rPr>
        <w:t>riefly c</w:t>
      </w:r>
      <w:r w:rsidRPr="00130F34">
        <w:rPr>
          <w:rFonts w:ascii="Times New Roman" w:hAnsi="Times New Roman" w:cs="Times New Roman"/>
          <w:sz w:val="24"/>
          <w:szCs w:val="24"/>
        </w:rPr>
        <w:t>omment on the plot</w:t>
      </w:r>
      <w:r w:rsidR="00A01301">
        <w:rPr>
          <w:rFonts w:ascii="Times New Roman" w:hAnsi="Times New Roman" w:cs="Times New Roman"/>
          <w:sz w:val="24"/>
          <w:szCs w:val="24"/>
        </w:rPr>
        <w:t>s</w:t>
      </w:r>
      <w:r w:rsidRPr="00130F34">
        <w:rPr>
          <w:rFonts w:ascii="Times New Roman" w:hAnsi="Times New Roman" w:cs="Times New Roman"/>
          <w:sz w:val="24"/>
          <w:szCs w:val="24"/>
        </w:rPr>
        <w:t>.</w:t>
      </w:r>
    </w:p>
    <w:p w14:paraId="35CB49E7" w14:textId="77777777" w:rsidR="00791BED" w:rsidRPr="00130F34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52DEE335" w14:textId="77777777" w:rsidR="00A41243" w:rsidRPr="00130F34" w:rsidRDefault="00A41243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lastRenderedPageBreak/>
        <w:t xml:space="preserve">Write a simple routine to calculate </w:t>
      </w:r>
      <w:r w:rsidR="00876665">
        <w:rPr>
          <w:rFonts w:ascii="Times New Roman" w:hAnsi="Times New Roman" w:cs="Times New Roman"/>
          <w:sz w:val="24"/>
          <w:szCs w:val="24"/>
        </w:rPr>
        <w:t xml:space="preserve">the </w:t>
      </w:r>
      <w:r w:rsidRPr="00130F34">
        <w:rPr>
          <w:rFonts w:ascii="Times New Roman" w:hAnsi="Times New Roman" w:cs="Times New Roman"/>
          <w:sz w:val="24"/>
          <w:szCs w:val="24"/>
        </w:rPr>
        <w:t xml:space="preserve">symbol error rate and obtain SER versus SNR, then compare </w:t>
      </w:r>
      <w:r w:rsidR="00423B1C" w:rsidRPr="00130F34">
        <w:rPr>
          <w:rFonts w:ascii="Times New Roman" w:hAnsi="Times New Roman" w:cs="Times New Roman"/>
          <w:sz w:val="24"/>
          <w:szCs w:val="24"/>
        </w:rPr>
        <w:t xml:space="preserve">it with BER versus SNR. </w:t>
      </w:r>
      <w:r w:rsidR="00053886" w:rsidRPr="00130F34">
        <w:rPr>
          <w:rFonts w:ascii="Times New Roman" w:hAnsi="Times New Roman" w:cs="Times New Roman"/>
          <w:sz w:val="24"/>
          <w:szCs w:val="24"/>
        </w:rPr>
        <w:t xml:space="preserve">Briefly </w:t>
      </w:r>
      <w:r w:rsidR="003E59C6" w:rsidRPr="00130F34">
        <w:rPr>
          <w:rFonts w:ascii="Times New Roman" w:hAnsi="Times New Roman" w:cs="Times New Roman"/>
          <w:sz w:val="24"/>
          <w:szCs w:val="24"/>
        </w:rPr>
        <w:t>c</w:t>
      </w:r>
      <w:r w:rsidR="00423B1C" w:rsidRPr="00130F34">
        <w:rPr>
          <w:rFonts w:ascii="Times New Roman" w:hAnsi="Times New Roman" w:cs="Times New Roman"/>
          <w:sz w:val="24"/>
          <w:szCs w:val="24"/>
        </w:rPr>
        <w:t>omment on your findings.</w:t>
      </w:r>
    </w:p>
    <w:p w14:paraId="4BBF3C40" w14:textId="23D44D33" w:rsidR="002D5F21" w:rsidRDefault="002D5F21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22A275B8" w14:textId="16E5E602" w:rsidR="00544094" w:rsidRPr="00544094" w:rsidRDefault="00544094" w:rsidP="00544094">
      <w:pPr>
        <w:pStyle w:val="HTMLPreformatted"/>
        <w:numPr>
          <w:ilvl w:val="0"/>
          <w:numId w:val="6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44094">
        <w:rPr>
          <w:rFonts w:ascii="Times New Roman" w:hAnsi="Times New Roman" w:cs="Times New Roman"/>
          <w:b/>
          <w:i/>
          <w:sz w:val="24"/>
          <w:szCs w:val="24"/>
        </w:rPr>
        <w:t>FREQUENCY OFFSET</w:t>
      </w:r>
    </w:p>
    <w:p w14:paraId="2E5658F5" w14:textId="68820217" w:rsidR="00544094" w:rsidRDefault="00544094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This section introduces the frequency offset on the received signal. Any frequency misalignment between transmitter and receiver </w:t>
      </w:r>
      <w:r>
        <w:rPr>
          <w:rFonts w:ascii="Times New Roman" w:hAnsi="Times New Roman" w:cs="Times New Roman"/>
          <w:sz w:val="24"/>
          <w:szCs w:val="24"/>
        </w:rPr>
        <w:t>affects</w:t>
      </w:r>
      <w:r w:rsidRPr="00130F34">
        <w:rPr>
          <w:rFonts w:ascii="Times New Roman" w:hAnsi="Times New Roman" w:cs="Times New Roman"/>
          <w:sz w:val="24"/>
          <w:szCs w:val="24"/>
        </w:rPr>
        <w:t xml:space="preserve"> signal spectrum, constellation, and polar diagram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E971148" w14:textId="77777777" w:rsidR="00544094" w:rsidRDefault="00544094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02772E7B" w14:textId="1D49B4BA" w:rsidR="002D5F21" w:rsidRPr="00130F34" w:rsidRDefault="002D5F21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 w:firstLine="36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b/>
          <w:i/>
          <w:sz w:val="24"/>
          <w:szCs w:val="24"/>
        </w:rPr>
        <w:t>Use the code: Lab1_Freq</w:t>
      </w:r>
      <w:r w:rsidR="00807C05">
        <w:rPr>
          <w:rFonts w:ascii="Times New Roman" w:hAnsi="Times New Roman" w:cs="Times New Roman"/>
          <w:b/>
          <w:i/>
          <w:sz w:val="24"/>
          <w:szCs w:val="24"/>
        </w:rPr>
        <w:t>uencyO</w:t>
      </w:r>
      <w:r w:rsidRPr="00130F34">
        <w:rPr>
          <w:rFonts w:ascii="Times New Roman" w:hAnsi="Times New Roman" w:cs="Times New Roman"/>
          <w:b/>
          <w:i/>
          <w:sz w:val="24"/>
          <w:szCs w:val="24"/>
        </w:rPr>
        <w:t>ffset.m</w:t>
      </w:r>
    </w:p>
    <w:p w14:paraId="750F6483" w14:textId="73FE8BF2" w:rsidR="009B2A51" w:rsidRPr="00130F34" w:rsidRDefault="002D5F21" w:rsidP="0054409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8FDAD1" w14:textId="32644909" w:rsidR="00866621" w:rsidRPr="00791BED" w:rsidRDefault="002D5F21" w:rsidP="00544094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For an SNR value of 100 dB, run the script and observe the plots for a carrier frequency of</w:t>
      </w:r>
      <w:r w:rsidR="004621FC">
        <w:rPr>
          <w:rFonts w:ascii="Times New Roman" w:hAnsi="Times New Roman" w:cs="Times New Roman"/>
          <w:sz w:val="24"/>
          <w:szCs w:val="24"/>
        </w:rPr>
        <w:t xml:space="preserve"> 25</w:t>
      </w:r>
      <w:r w:rsidRPr="00130F34">
        <w:rPr>
          <w:rFonts w:ascii="Times New Roman" w:hAnsi="Times New Roman" w:cs="Times New Roman"/>
          <w:sz w:val="24"/>
          <w:szCs w:val="24"/>
        </w:rPr>
        <w:t xml:space="preserve"> Hz.</w:t>
      </w:r>
    </w:p>
    <w:p w14:paraId="2BCA6D0D" w14:textId="77777777" w:rsidR="00791BED" w:rsidRPr="009B2A51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360" w:right="720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0FC65F7F" w14:textId="566183C1" w:rsidR="00B20BD3" w:rsidRDefault="002D5F21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Compare it with 0 Hz carrier frequency. </w:t>
      </w:r>
      <w:r w:rsidR="00663AE9" w:rsidRPr="00130F34">
        <w:rPr>
          <w:rFonts w:ascii="Times New Roman" w:hAnsi="Times New Roman" w:cs="Times New Roman"/>
          <w:sz w:val="24"/>
          <w:szCs w:val="24"/>
        </w:rPr>
        <w:t xml:space="preserve">Comment on the </w:t>
      </w:r>
      <w:r w:rsidRPr="00130F34">
        <w:rPr>
          <w:rFonts w:ascii="Times New Roman" w:hAnsi="Times New Roman" w:cs="Times New Roman"/>
          <w:sz w:val="24"/>
          <w:szCs w:val="24"/>
        </w:rPr>
        <w:t>constellation</w:t>
      </w:r>
      <w:r w:rsidR="00821BFD" w:rsidRPr="00130F34">
        <w:rPr>
          <w:rFonts w:ascii="Times New Roman" w:hAnsi="Times New Roman" w:cs="Times New Roman"/>
          <w:sz w:val="24"/>
          <w:szCs w:val="24"/>
        </w:rPr>
        <w:t>, polar and eye</w:t>
      </w: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663AE9" w:rsidRPr="00130F34">
        <w:rPr>
          <w:rFonts w:ascii="Times New Roman" w:hAnsi="Times New Roman" w:cs="Times New Roman"/>
          <w:sz w:val="24"/>
          <w:szCs w:val="24"/>
        </w:rPr>
        <w:t>diagram</w:t>
      </w:r>
      <w:r w:rsidRPr="00130F34">
        <w:rPr>
          <w:rFonts w:ascii="Times New Roman" w:hAnsi="Times New Roman" w:cs="Times New Roman"/>
          <w:sz w:val="24"/>
          <w:szCs w:val="24"/>
        </w:rPr>
        <w:t xml:space="preserve"> </w:t>
      </w:r>
      <w:r w:rsidR="00663AE9" w:rsidRPr="00130F34">
        <w:rPr>
          <w:rFonts w:ascii="Times New Roman" w:hAnsi="Times New Roman" w:cs="Times New Roman"/>
          <w:sz w:val="24"/>
          <w:szCs w:val="24"/>
        </w:rPr>
        <w:t>as well as spectrum</w:t>
      </w:r>
      <w:r w:rsidRPr="00130F34">
        <w:rPr>
          <w:rFonts w:ascii="Times New Roman" w:hAnsi="Times New Roman" w:cs="Times New Roman"/>
          <w:sz w:val="24"/>
          <w:szCs w:val="24"/>
        </w:rPr>
        <w:t>.</w:t>
      </w:r>
    </w:p>
    <w:p w14:paraId="484A4176" w14:textId="77777777" w:rsidR="00791BED" w:rsidRPr="009B2A51" w:rsidRDefault="00791BED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180"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63BE19CA" w14:textId="0FBF7880" w:rsidR="00866621" w:rsidRDefault="002D5F21" w:rsidP="00DE2C9C">
      <w:pPr>
        <w:pStyle w:val="HTMLPreformatted"/>
        <w:numPr>
          <w:ilvl w:val="0"/>
          <w:numId w:val="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right="720" w:firstLine="18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Change the carrier frequency to </w:t>
      </w:r>
      <w:r w:rsidR="00807B1B">
        <w:rPr>
          <w:rFonts w:ascii="Times New Roman" w:hAnsi="Times New Roman" w:cs="Times New Roman"/>
          <w:sz w:val="24"/>
          <w:szCs w:val="24"/>
        </w:rPr>
        <w:t>-115</w:t>
      </w:r>
      <w:r w:rsidRPr="00130F34">
        <w:rPr>
          <w:rFonts w:ascii="Times New Roman" w:hAnsi="Times New Roman" w:cs="Times New Roman"/>
          <w:sz w:val="24"/>
          <w:szCs w:val="24"/>
        </w:rPr>
        <w:t xml:space="preserve"> Hz. Observe the plots again. </w:t>
      </w:r>
      <w:r w:rsidR="00B20BD3" w:rsidRPr="00130F34">
        <w:rPr>
          <w:rFonts w:ascii="Times New Roman" w:hAnsi="Times New Roman" w:cs="Times New Roman"/>
          <w:sz w:val="24"/>
          <w:szCs w:val="24"/>
        </w:rPr>
        <w:t>Comment on the constellation</w:t>
      </w:r>
      <w:r w:rsidR="00821BFD" w:rsidRPr="00130F34">
        <w:rPr>
          <w:rFonts w:ascii="Times New Roman" w:hAnsi="Times New Roman" w:cs="Times New Roman"/>
          <w:sz w:val="24"/>
          <w:szCs w:val="24"/>
        </w:rPr>
        <w:t>, polar and eye</w:t>
      </w:r>
      <w:r w:rsidR="00B20BD3" w:rsidRPr="00130F34">
        <w:rPr>
          <w:rFonts w:ascii="Times New Roman" w:hAnsi="Times New Roman" w:cs="Times New Roman"/>
          <w:sz w:val="24"/>
          <w:szCs w:val="24"/>
        </w:rPr>
        <w:t xml:space="preserve"> diagram as well as spectrum.</w:t>
      </w:r>
    </w:p>
    <w:p w14:paraId="0EF056FE" w14:textId="77777777" w:rsidR="00866621" w:rsidRPr="00130F34" w:rsidRDefault="00866621" w:rsidP="00DE2C9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right="1440"/>
        <w:jc w:val="both"/>
        <w:rPr>
          <w:rFonts w:ascii="Times New Roman" w:hAnsi="Times New Roman" w:cs="Times New Roman"/>
        </w:rPr>
      </w:pPr>
    </w:p>
    <w:p w14:paraId="3546045F" w14:textId="46A358B0" w:rsidR="00972B27" w:rsidRPr="001D2C5C" w:rsidRDefault="00972B27" w:rsidP="00DE2C9C">
      <w:pPr>
        <w:pStyle w:val="Heading1"/>
        <w:jc w:val="both"/>
        <w:rPr>
          <w:u w:val="single"/>
        </w:rPr>
      </w:pPr>
      <w:r w:rsidRPr="001D2C5C">
        <w:rPr>
          <w:u w:val="single"/>
        </w:rPr>
        <w:t>References</w:t>
      </w:r>
      <w:bookmarkStart w:id="0" w:name="_GoBack"/>
      <w:bookmarkEnd w:id="0"/>
    </w:p>
    <w:p w14:paraId="5A228FE5" w14:textId="77777777" w:rsidR="00972B27" w:rsidRPr="00130F34" w:rsidRDefault="00972B27" w:rsidP="00DE2C9C">
      <w:pPr>
        <w:pStyle w:val="HTMLPreformatted"/>
        <w:numPr>
          <w:ilvl w:val="0"/>
          <w:numId w:val="1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>Lecture notes</w:t>
      </w:r>
    </w:p>
    <w:p w14:paraId="7AF726CB" w14:textId="747BE0E5" w:rsidR="00130F34" w:rsidRDefault="00972B27" w:rsidP="00DE2C9C">
      <w:pPr>
        <w:pStyle w:val="HTMLPreformatted"/>
        <w:numPr>
          <w:ilvl w:val="0"/>
          <w:numId w:val="1"/>
        </w:numPr>
        <w:tabs>
          <w:tab w:val="clear" w:pos="720"/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60"/>
        <w:ind w:left="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130F34">
        <w:rPr>
          <w:rFonts w:ascii="Times New Roman" w:hAnsi="Times New Roman" w:cs="Times New Roman"/>
          <w:sz w:val="24"/>
          <w:szCs w:val="24"/>
        </w:rPr>
        <w:t xml:space="preserve">Contemporary Communication Systems Using </w:t>
      </w:r>
      <w:proofErr w:type="spellStart"/>
      <w:r w:rsidRPr="00130F34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Pr="00130F34">
        <w:rPr>
          <w:rFonts w:ascii="Times New Roman" w:hAnsi="Times New Roman" w:cs="Times New Roman"/>
          <w:sz w:val="24"/>
          <w:szCs w:val="24"/>
        </w:rPr>
        <w:t xml:space="preserve">, J. G. </w:t>
      </w:r>
      <w:proofErr w:type="spellStart"/>
      <w:r w:rsidRPr="00130F34">
        <w:rPr>
          <w:rFonts w:ascii="Times New Roman" w:hAnsi="Times New Roman" w:cs="Times New Roman"/>
          <w:sz w:val="24"/>
          <w:szCs w:val="24"/>
        </w:rPr>
        <w:t>Proakis</w:t>
      </w:r>
      <w:proofErr w:type="spellEnd"/>
      <w:r w:rsidRPr="00130F34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130F34">
        <w:rPr>
          <w:rFonts w:ascii="Times New Roman" w:hAnsi="Times New Roman" w:cs="Times New Roman"/>
          <w:sz w:val="24"/>
          <w:szCs w:val="24"/>
        </w:rPr>
        <w:t>Salehi</w:t>
      </w:r>
      <w:proofErr w:type="spellEnd"/>
      <w:r w:rsidRPr="00130F34">
        <w:rPr>
          <w:rFonts w:ascii="Times New Roman" w:hAnsi="Times New Roman" w:cs="Times New Roman"/>
          <w:sz w:val="24"/>
          <w:szCs w:val="24"/>
        </w:rPr>
        <w:t xml:space="preserve">, and G. </w:t>
      </w:r>
      <w:proofErr w:type="spellStart"/>
      <w:r w:rsidRPr="00130F34">
        <w:rPr>
          <w:rFonts w:ascii="Times New Roman" w:hAnsi="Times New Roman" w:cs="Times New Roman"/>
          <w:sz w:val="24"/>
          <w:szCs w:val="24"/>
        </w:rPr>
        <w:t>Bauch</w:t>
      </w:r>
      <w:proofErr w:type="spellEnd"/>
      <w:r w:rsidRPr="00130F34">
        <w:rPr>
          <w:rFonts w:ascii="Times New Roman" w:hAnsi="Times New Roman" w:cs="Times New Roman"/>
          <w:sz w:val="24"/>
          <w:szCs w:val="24"/>
        </w:rPr>
        <w:t>, Publisher: Thomson, ISBN:0-534-40617-3</w:t>
      </w:r>
    </w:p>
    <w:p w14:paraId="4F6FB211" w14:textId="2F019A10" w:rsidR="00C436DD" w:rsidRPr="00C436DD" w:rsidRDefault="00C436DD" w:rsidP="007610B3">
      <w:pPr>
        <w:pStyle w:val="HTMLPreformatted"/>
        <w:numPr>
          <w:ilvl w:val="0"/>
          <w:numId w:val="1"/>
        </w:numPr>
        <w:tabs>
          <w:tab w:val="clear" w:pos="720"/>
        </w:tabs>
        <w:spacing w:after="60"/>
        <w:jc w:val="both"/>
        <w:rPr>
          <w:rFonts w:ascii="Times New Roman" w:hAnsi="Times New Roman" w:cs="Times New Roman"/>
          <w:sz w:val="24"/>
          <w:szCs w:val="24"/>
        </w:rPr>
      </w:pPr>
      <w:r w:rsidRPr="00C436DD">
        <w:rPr>
          <w:rFonts w:ascii="Times New Roman" w:hAnsi="Times New Roman" w:cs="Times New Roman"/>
          <w:sz w:val="24"/>
          <w:szCs w:val="24"/>
        </w:rPr>
        <w:t>3rd Generation Partnership Project; Technical Specification Group Radio Access Network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36DD">
        <w:rPr>
          <w:rFonts w:ascii="Times New Roman" w:hAnsi="Times New Roman" w:cs="Times New Roman"/>
          <w:sz w:val="24"/>
          <w:szCs w:val="24"/>
        </w:rPr>
        <w:t>Study on channel model for frequencies from 0.5 to 100 GHz (Release 16)</w:t>
      </w:r>
    </w:p>
    <w:sectPr w:rsidR="00C436DD" w:rsidRPr="00C436DD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6EFB4D" w14:textId="77777777" w:rsidR="006D7503" w:rsidRDefault="006D7503" w:rsidP="00C0238A">
      <w:r>
        <w:separator/>
      </w:r>
    </w:p>
  </w:endnote>
  <w:endnote w:type="continuationSeparator" w:id="0">
    <w:p w14:paraId="615AB334" w14:textId="77777777" w:rsidR="006D7503" w:rsidRDefault="006D7503" w:rsidP="00C02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74265" w14:textId="77777777" w:rsidR="006D7503" w:rsidRDefault="006D7503" w:rsidP="00C0238A">
      <w:r>
        <w:separator/>
      </w:r>
    </w:p>
  </w:footnote>
  <w:footnote w:type="continuationSeparator" w:id="0">
    <w:p w14:paraId="1AEB7314" w14:textId="77777777" w:rsidR="006D7503" w:rsidRDefault="006D7503" w:rsidP="00C02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A91FC9" w14:textId="48210D6F" w:rsidR="00C0238A" w:rsidRDefault="007A01DF" w:rsidP="00A11A64">
    <w:pPr>
      <w:pStyle w:val="Header"/>
      <w:tabs>
        <w:tab w:val="clear" w:pos="9360"/>
        <w:tab w:val="left" w:pos="7380"/>
        <w:tab w:val="right" w:pos="8640"/>
      </w:tabs>
    </w:pPr>
    <w:r>
      <w:t xml:space="preserve">Medipol </w:t>
    </w:r>
    <w:proofErr w:type="spellStart"/>
    <w:r>
      <w:t>Unv</w:t>
    </w:r>
    <w:proofErr w:type="spellEnd"/>
    <w:r>
      <w:t xml:space="preserve">.                  </w:t>
    </w:r>
    <w:r w:rsidR="00C0238A">
      <w:t xml:space="preserve"> Wireless Communi</w:t>
    </w:r>
    <w:r>
      <w:t>c</w:t>
    </w:r>
    <w:r w:rsidR="00D25ACF">
      <w:t>ation Systems Lab.          Spring</w:t>
    </w:r>
    <w:r w:rsidR="00A11A64">
      <w:t xml:space="preserve"> </w:t>
    </w:r>
    <w:r w:rsidR="00C2373E">
      <w:t>202</w:t>
    </w:r>
    <w:r w:rsidR="00C07EDB">
      <w:t>3/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44C38"/>
    <w:multiLevelType w:val="hybridMultilevel"/>
    <w:tmpl w:val="A52AAE4A"/>
    <w:lvl w:ilvl="0" w:tplc="04090001">
      <w:start w:val="1"/>
      <w:numFmt w:val="bullet"/>
      <w:lvlText w:val=""/>
      <w:lvlJc w:val="left"/>
      <w:pPr>
        <w:tabs>
          <w:tab w:val="num" w:pos="1640"/>
        </w:tabs>
        <w:ind w:left="16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0"/>
        </w:tabs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0"/>
        </w:tabs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0"/>
        </w:tabs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0"/>
        </w:tabs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0"/>
        </w:tabs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0"/>
        </w:tabs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0"/>
        </w:tabs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0"/>
        </w:tabs>
        <w:ind w:left="7400" w:hanging="360"/>
      </w:pPr>
      <w:rPr>
        <w:rFonts w:ascii="Wingdings" w:hAnsi="Wingdings" w:hint="default"/>
      </w:rPr>
    </w:lvl>
  </w:abstractNum>
  <w:abstractNum w:abstractNumId="1" w15:restartNumberingAfterBreak="0">
    <w:nsid w:val="299C6E64"/>
    <w:multiLevelType w:val="hybridMultilevel"/>
    <w:tmpl w:val="866EC468"/>
    <w:lvl w:ilvl="0" w:tplc="04090001">
      <w:start w:val="1"/>
      <w:numFmt w:val="bullet"/>
      <w:lvlText w:val=""/>
      <w:lvlJc w:val="left"/>
      <w:pPr>
        <w:tabs>
          <w:tab w:val="num" w:pos="1640"/>
        </w:tabs>
        <w:ind w:left="16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0"/>
        </w:tabs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0"/>
        </w:tabs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0"/>
        </w:tabs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0"/>
        </w:tabs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0"/>
        </w:tabs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0"/>
        </w:tabs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0"/>
        </w:tabs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0"/>
        </w:tabs>
        <w:ind w:left="7400" w:hanging="360"/>
      </w:pPr>
      <w:rPr>
        <w:rFonts w:ascii="Wingdings" w:hAnsi="Wingdings" w:hint="default"/>
      </w:rPr>
    </w:lvl>
  </w:abstractNum>
  <w:abstractNum w:abstractNumId="2" w15:restartNumberingAfterBreak="0">
    <w:nsid w:val="35C57BDE"/>
    <w:multiLevelType w:val="hybridMultilevel"/>
    <w:tmpl w:val="44F024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96998"/>
    <w:multiLevelType w:val="multilevel"/>
    <w:tmpl w:val="FF503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440D9"/>
    <w:multiLevelType w:val="hybridMultilevel"/>
    <w:tmpl w:val="102A9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30672A"/>
    <w:multiLevelType w:val="hybridMultilevel"/>
    <w:tmpl w:val="E12CDF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1F3D58"/>
    <w:multiLevelType w:val="hybridMultilevel"/>
    <w:tmpl w:val="39FE37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CB4BE1"/>
    <w:multiLevelType w:val="hybridMultilevel"/>
    <w:tmpl w:val="3D567168"/>
    <w:lvl w:ilvl="0" w:tplc="07E2D8DE">
      <w:start w:val="1"/>
      <w:numFmt w:val="decimal"/>
      <w:lvlText w:val="Q%1."/>
      <w:lvlJc w:val="left"/>
      <w:pPr>
        <w:ind w:left="36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840" w:hanging="360"/>
      </w:pPr>
    </w:lvl>
    <w:lvl w:ilvl="2" w:tplc="0409001B" w:tentative="1">
      <w:start w:val="1"/>
      <w:numFmt w:val="lowerRoman"/>
      <w:lvlText w:val="%3."/>
      <w:lvlJc w:val="right"/>
      <w:pPr>
        <w:ind w:left="1560" w:hanging="180"/>
      </w:pPr>
    </w:lvl>
    <w:lvl w:ilvl="3" w:tplc="0409000F" w:tentative="1">
      <w:start w:val="1"/>
      <w:numFmt w:val="decimal"/>
      <w:lvlText w:val="%4."/>
      <w:lvlJc w:val="left"/>
      <w:pPr>
        <w:ind w:left="2280" w:hanging="360"/>
      </w:pPr>
    </w:lvl>
    <w:lvl w:ilvl="4" w:tplc="04090019" w:tentative="1">
      <w:start w:val="1"/>
      <w:numFmt w:val="lowerLetter"/>
      <w:lvlText w:val="%5."/>
      <w:lvlJc w:val="left"/>
      <w:pPr>
        <w:ind w:left="3000" w:hanging="360"/>
      </w:pPr>
    </w:lvl>
    <w:lvl w:ilvl="5" w:tplc="0409001B" w:tentative="1">
      <w:start w:val="1"/>
      <w:numFmt w:val="lowerRoman"/>
      <w:lvlText w:val="%6."/>
      <w:lvlJc w:val="right"/>
      <w:pPr>
        <w:ind w:left="3720" w:hanging="180"/>
      </w:pPr>
    </w:lvl>
    <w:lvl w:ilvl="6" w:tplc="0409000F" w:tentative="1">
      <w:start w:val="1"/>
      <w:numFmt w:val="decimal"/>
      <w:lvlText w:val="%7."/>
      <w:lvlJc w:val="left"/>
      <w:pPr>
        <w:ind w:left="4440" w:hanging="360"/>
      </w:pPr>
    </w:lvl>
    <w:lvl w:ilvl="7" w:tplc="04090019" w:tentative="1">
      <w:start w:val="1"/>
      <w:numFmt w:val="lowerLetter"/>
      <w:lvlText w:val="%8."/>
      <w:lvlJc w:val="left"/>
      <w:pPr>
        <w:ind w:left="5160" w:hanging="360"/>
      </w:pPr>
    </w:lvl>
    <w:lvl w:ilvl="8" w:tplc="0409001B" w:tentative="1">
      <w:start w:val="1"/>
      <w:numFmt w:val="lowerRoman"/>
      <w:lvlText w:val="%9."/>
      <w:lvlJc w:val="right"/>
      <w:pPr>
        <w:ind w:left="5880" w:hanging="180"/>
      </w:pPr>
    </w:lvl>
  </w:abstractNum>
  <w:abstractNum w:abstractNumId="8" w15:restartNumberingAfterBreak="0">
    <w:nsid w:val="69192E8E"/>
    <w:multiLevelType w:val="hybridMultilevel"/>
    <w:tmpl w:val="49F6FAD8"/>
    <w:lvl w:ilvl="0" w:tplc="04090015">
      <w:start w:val="1"/>
      <w:numFmt w:val="upperLetter"/>
      <w:lvlText w:val="%1."/>
      <w:lvlJc w:val="left"/>
      <w:pPr>
        <w:tabs>
          <w:tab w:val="num" w:pos="1140"/>
        </w:tabs>
        <w:ind w:left="114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9" w15:restartNumberingAfterBreak="0">
    <w:nsid w:val="6D4953DB"/>
    <w:multiLevelType w:val="hybridMultilevel"/>
    <w:tmpl w:val="8690B18C"/>
    <w:lvl w:ilvl="0" w:tplc="DCD0D5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041EAD"/>
    <w:multiLevelType w:val="multilevel"/>
    <w:tmpl w:val="60D897D2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  <w:lvl w:ilvl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6"/>
  </w:num>
  <w:num w:numId="5">
    <w:abstractNumId w:val="1"/>
  </w:num>
  <w:num w:numId="6">
    <w:abstractNumId w:val="8"/>
  </w:num>
  <w:num w:numId="7">
    <w:abstractNumId w:val="10"/>
  </w:num>
  <w:num w:numId="8">
    <w:abstractNumId w:val="3"/>
  </w:num>
  <w:num w:numId="9">
    <w:abstractNumId w:val="7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NzM3MTQ2MDcyMDZU0lEKTi0uzszPAykwrQUA7zsGvSwAAAA="/>
  </w:docVars>
  <w:rsids>
    <w:rsidRoot w:val="00F62C0C"/>
    <w:rsid w:val="000006EA"/>
    <w:rsid w:val="00013CC1"/>
    <w:rsid w:val="0004488A"/>
    <w:rsid w:val="00053886"/>
    <w:rsid w:val="000808B5"/>
    <w:rsid w:val="0008205F"/>
    <w:rsid w:val="00096914"/>
    <w:rsid w:val="000A6B7B"/>
    <w:rsid w:val="000B29CC"/>
    <w:rsid w:val="000D5766"/>
    <w:rsid w:val="000F71A8"/>
    <w:rsid w:val="00103597"/>
    <w:rsid w:val="0012042A"/>
    <w:rsid w:val="0012122C"/>
    <w:rsid w:val="00130F34"/>
    <w:rsid w:val="00135698"/>
    <w:rsid w:val="0015141A"/>
    <w:rsid w:val="00163ABF"/>
    <w:rsid w:val="001911E4"/>
    <w:rsid w:val="00193B28"/>
    <w:rsid w:val="00194E2E"/>
    <w:rsid w:val="001B17B5"/>
    <w:rsid w:val="001D2C5C"/>
    <w:rsid w:val="001D4D3F"/>
    <w:rsid w:val="00222281"/>
    <w:rsid w:val="00252FA4"/>
    <w:rsid w:val="00253592"/>
    <w:rsid w:val="00253939"/>
    <w:rsid w:val="00261413"/>
    <w:rsid w:val="002B5FD5"/>
    <w:rsid w:val="002D5F21"/>
    <w:rsid w:val="002E4B69"/>
    <w:rsid w:val="003033F1"/>
    <w:rsid w:val="00310725"/>
    <w:rsid w:val="00326778"/>
    <w:rsid w:val="00326E9D"/>
    <w:rsid w:val="00357840"/>
    <w:rsid w:val="003753EC"/>
    <w:rsid w:val="00393DE5"/>
    <w:rsid w:val="003D74C0"/>
    <w:rsid w:val="003E347C"/>
    <w:rsid w:val="003E59C6"/>
    <w:rsid w:val="003E620D"/>
    <w:rsid w:val="003F77F7"/>
    <w:rsid w:val="00420955"/>
    <w:rsid w:val="00423B1C"/>
    <w:rsid w:val="00434318"/>
    <w:rsid w:val="004471AF"/>
    <w:rsid w:val="004621FC"/>
    <w:rsid w:val="0047672B"/>
    <w:rsid w:val="004A1F76"/>
    <w:rsid w:val="004A223E"/>
    <w:rsid w:val="004A70A1"/>
    <w:rsid w:val="004A70C4"/>
    <w:rsid w:val="004C20FF"/>
    <w:rsid w:val="004D53B3"/>
    <w:rsid w:val="004D6469"/>
    <w:rsid w:val="004E1130"/>
    <w:rsid w:val="004E3664"/>
    <w:rsid w:val="004F1CAD"/>
    <w:rsid w:val="00500F0F"/>
    <w:rsid w:val="00525F9D"/>
    <w:rsid w:val="00527013"/>
    <w:rsid w:val="00536E9B"/>
    <w:rsid w:val="00544094"/>
    <w:rsid w:val="00547397"/>
    <w:rsid w:val="00554A44"/>
    <w:rsid w:val="005577CA"/>
    <w:rsid w:val="00570879"/>
    <w:rsid w:val="00575B67"/>
    <w:rsid w:val="0059080F"/>
    <w:rsid w:val="005D58DE"/>
    <w:rsid w:val="005E081D"/>
    <w:rsid w:val="005F2751"/>
    <w:rsid w:val="0064232F"/>
    <w:rsid w:val="006566E7"/>
    <w:rsid w:val="00662798"/>
    <w:rsid w:val="006630E2"/>
    <w:rsid w:val="00663AE9"/>
    <w:rsid w:val="00664D79"/>
    <w:rsid w:val="00667945"/>
    <w:rsid w:val="006B637D"/>
    <w:rsid w:val="006C3ED6"/>
    <w:rsid w:val="006D2DA1"/>
    <w:rsid w:val="006D5481"/>
    <w:rsid w:val="006D7503"/>
    <w:rsid w:val="006E256A"/>
    <w:rsid w:val="006F5882"/>
    <w:rsid w:val="00734DE4"/>
    <w:rsid w:val="00746837"/>
    <w:rsid w:val="00770386"/>
    <w:rsid w:val="007706A3"/>
    <w:rsid w:val="00791BED"/>
    <w:rsid w:val="007928D4"/>
    <w:rsid w:val="007A01DF"/>
    <w:rsid w:val="007B0006"/>
    <w:rsid w:val="007B3CE8"/>
    <w:rsid w:val="007B54E0"/>
    <w:rsid w:val="007D1C59"/>
    <w:rsid w:val="007F107A"/>
    <w:rsid w:val="00807B1B"/>
    <w:rsid w:val="00807C05"/>
    <w:rsid w:val="00821BFD"/>
    <w:rsid w:val="00843B75"/>
    <w:rsid w:val="0085079D"/>
    <w:rsid w:val="00862A6A"/>
    <w:rsid w:val="00866621"/>
    <w:rsid w:val="00876665"/>
    <w:rsid w:val="008927FC"/>
    <w:rsid w:val="00894FE8"/>
    <w:rsid w:val="00895C19"/>
    <w:rsid w:val="008C4791"/>
    <w:rsid w:val="008D7E3E"/>
    <w:rsid w:val="008F092D"/>
    <w:rsid w:val="009120EF"/>
    <w:rsid w:val="00971AF1"/>
    <w:rsid w:val="009721EA"/>
    <w:rsid w:val="00972B27"/>
    <w:rsid w:val="00972E23"/>
    <w:rsid w:val="00974972"/>
    <w:rsid w:val="009821C9"/>
    <w:rsid w:val="009B066E"/>
    <w:rsid w:val="009B2A51"/>
    <w:rsid w:val="009B4340"/>
    <w:rsid w:val="009E440B"/>
    <w:rsid w:val="009E4AAA"/>
    <w:rsid w:val="009F09BE"/>
    <w:rsid w:val="009F65F6"/>
    <w:rsid w:val="00A01301"/>
    <w:rsid w:val="00A11A64"/>
    <w:rsid w:val="00A41243"/>
    <w:rsid w:val="00A51E40"/>
    <w:rsid w:val="00A71A37"/>
    <w:rsid w:val="00A82088"/>
    <w:rsid w:val="00AA72DC"/>
    <w:rsid w:val="00AA75DE"/>
    <w:rsid w:val="00AB2C23"/>
    <w:rsid w:val="00AB2EFA"/>
    <w:rsid w:val="00AE0114"/>
    <w:rsid w:val="00AE16EB"/>
    <w:rsid w:val="00AF2D7B"/>
    <w:rsid w:val="00B102BE"/>
    <w:rsid w:val="00B20BD3"/>
    <w:rsid w:val="00B2251E"/>
    <w:rsid w:val="00B231E7"/>
    <w:rsid w:val="00B32A7C"/>
    <w:rsid w:val="00B6556B"/>
    <w:rsid w:val="00BA422D"/>
    <w:rsid w:val="00BB3E09"/>
    <w:rsid w:val="00BB7251"/>
    <w:rsid w:val="00BC237D"/>
    <w:rsid w:val="00BF6211"/>
    <w:rsid w:val="00C0238A"/>
    <w:rsid w:val="00C07EDB"/>
    <w:rsid w:val="00C120EF"/>
    <w:rsid w:val="00C2373E"/>
    <w:rsid w:val="00C23C8C"/>
    <w:rsid w:val="00C436DD"/>
    <w:rsid w:val="00C46FC4"/>
    <w:rsid w:val="00C91F60"/>
    <w:rsid w:val="00CA0A22"/>
    <w:rsid w:val="00CD6BAB"/>
    <w:rsid w:val="00CF74F7"/>
    <w:rsid w:val="00D032B2"/>
    <w:rsid w:val="00D25ACF"/>
    <w:rsid w:val="00D416E1"/>
    <w:rsid w:val="00D66542"/>
    <w:rsid w:val="00D71D3A"/>
    <w:rsid w:val="00D727AF"/>
    <w:rsid w:val="00DB3228"/>
    <w:rsid w:val="00DC1016"/>
    <w:rsid w:val="00DC2AEB"/>
    <w:rsid w:val="00DC5B89"/>
    <w:rsid w:val="00DD43AC"/>
    <w:rsid w:val="00DD6DF9"/>
    <w:rsid w:val="00DE2C9C"/>
    <w:rsid w:val="00DF0DE0"/>
    <w:rsid w:val="00DF3CC1"/>
    <w:rsid w:val="00E200D2"/>
    <w:rsid w:val="00E27422"/>
    <w:rsid w:val="00E62381"/>
    <w:rsid w:val="00E71610"/>
    <w:rsid w:val="00E8280D"/>
    <w:rsid w:val="00E83A91"/>
    <w:rsid w:val="00EB0B64"/>
    <w:rsid w:val="00EB723B"/>
    <w:rsid w:val="00ED3D8C"/>
    <w:rsid w:val="00EF336E"/>
    <w:rsid w:val="00F0657B"/>
    <w:rsid w:val="00F13F14"/>
    <w:rsid w:val="00F62472"/>
    <w:rsid w:val="00F62C0C"/>
    <w:rsid w:val="00F80E7C"/>
    <w:rsid w:val="00F9345C"/>
    <w:rsid w:val="00FC1233"/>
    <w:rsid w:val="00FD13FF"/>
    <w:rsid w:val="00FE6F22"/>
    <w:rsid w:val="00FF2EB3"/>
    <w:rsid w:val="00FF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F3FB4E"/>
  <w15:chartTrackingRefBased/>
  <w15:docId w15:val="{B8D75344-FB6C-493F-BEE1-384297447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2C0C"/>
    <w:rPr>
      <w:rFonts w:eastAsia="MS Mincho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130F34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F62C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styleId="Hyperlink">
    <w:name w:val="Hyperlink"/>
    <w:rsid w:val="00972B2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93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93B28"/>
    <w:rPr>
      <w:rFonts w:ascii="Tahoma" w:eastAsia="MS Mincho" w:hAnsi="Tahoma" w:cs="Tahoma"/>
      <w:sz w:val="16"/>
      <w:szCs w:val="16"/>
      <w:lang w:eastAsia="ja-JP"/>
    </w:rPr>
  </w:style>
  <w:style w:type="paragraph" w:styleId="Title">
    <w:name w:val="Title"/>
    <w:basedOn w:val="Normal"/>
    <w:next w:val="Normal"/>
    <w:link w:val="TitleChar"/>
    <w:qFormat/>
    <w:rsid w:val="00130F34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130F34"/>
    <w:rPr>
      <w:rFonts w:ascii="Cambria" w:eastAsia="Times New Roman" w:hAnsi="Cambria" w:cs="Times New Roman"/>
      <w:b/>
      <w:bCs/>
      <w:kern w:val="28"/>
      <w:sz w:val="32"/>
      <w:szCs w:val="32"/>
      <w:lang w:eastAsia="ja-JP"/>
    </w:rPr>
  </w:style>
  <w:style w:type="character" w:customStyle="1" w:styleId="Heading1Char">
    <w:name w:val="Heading 1 Char"/>
    <w:link w:val="Heading1"/>
    <w:rsid w:val="00130F34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styleId="FollowedHyperlink">
    <w:name w:val="FollowedHyperlink"/>
    <w:rsid w:val="003753E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974972"/>
    <w:pPr>
      <w:ind w:left="720"/>
    </w:pPr>
  </w:style>
  <w:style w:type="paragraph" w:styleId="Revision">
    <w:name w:val="Revision"/>
    <w:hidden/>
    <w:uiPriority w:val="99"/>
    <w:semiHidden/>
    <w:rsid w:val="00DD6DF9"/>
    <w:rPr>
      <w:rFonts w:eastAsia="MS Mincho"/>
      <w:sz w:val="24"/>
      <w:szCs w:val="24"/>
      <w:lang w:eastAsia="ja-JP"/>
    </w:rPr>
  </w:style>
  <w:style w:type="paragraph" w:styleId="Header">
    <w:name w:val="header"/>
    <w:basedOn w:val="Normal"/>
    <w:link w:val="HeaderChar"/>
    <w:rsid w:val="00C0238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0238A"/>
    <w:rPr>
      <w:rFonts w:eastAsia="MS Mincho"/>
      <w:sz w:val="24"/>
      <w:szCs w:val="24"/>
      <w:lang w:eastAsia="ja-JP"/>
    </w:rPr>
  </w:style>
  <w:style w:type="paragraph" w:styleId="Footer">
    <w:name w:val="footer"/>
    <w:basedOn w:val="Normal"/>
    <w:link w:val="FooterChar"/>
    <w:rsid w:val="00C0238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C0238A"/>
    <w:rPr>
      <w:rFonts w:eastAsia="MS Mincho"/>
      <w:sz w:val="24"/>
      <w:szCs w:val="24"/>
      <w:lang w:eastAsia="ja-JP"/>
    </w:rPr>
  </w:style>
  <w:style w:type="character" w:styleId="CommentReference">
    <w:name w:val="annotation reference"/>
    <w:rsid w:val="00E27422"/>
    <w:rPr>
      <w:sz w:val="16"/>
      <w:szCs w:val="16"/>
    </w:rPr>
  </w:style>
  <w:style w:type="paragraph" w:styleId="CommentText">
    <w:name w:val="annotation text"/>
    <w:basedOn w:val="Normal"/>
    <w:link w:val="CommentTextChar"/>
    <w:rsid w:val="00E27422"/>
    <w:rPr>
      <w:sz w:val="20"/>
      <w:szCs w:val="20"/>
    </w:rPr>
  </w:style>
  <w:style w:type="character" w:customStyle="1" w:styleId="CommentTextChar">
    <w:name w:val="Comment Text Char"/>
    <w:link w:val="CommentText"/>
    <w:rsid w:val="00E27422"/>
    <w:rPr>
      <w:rFonts w:eastAsia="MS Mincho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rsid w:val="00E27422"/>
    <w:rPr>
      <w:b/>
      <w:bCs/>
    </w:rPr>
  </w:style>
  <w:style w:type="character" w:customStyle="1" w:styleId="CommentSubjectChar">
    <w:name w:val="Comment Subject Char"/>
    <w:link w:val="CommentSubject"/>
    <w:rsid w:val="00E27422"/>
    <w:rPr>
      <w:rFonts w:eastAsia="MS Mincho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1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lab.mathworks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B569735F1674AAA24F71630CFED86" ma:contentTypeVersion="0" ma:contentTypeDescription="Create a new document." ma:contentTypeScope="" ma:versionID="10ef2c22681d441a1ec4532a77ba2ae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5bdcf26f133259999730471111e8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B377E-6C2F-411A-BC5B-732B6127A6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2312C5-0CE4-4E20-ABED-DBD74E58CB8D}"/>
</file>

<file path=customXml/itemProps3.xml><?xml version="1.0" encoding="utf-8"?>
<ds:datastoreItem xmlns:ds="http://schemas.openxmlformats.org/officeDocument/2006/customXml" ds:itemID="{7505F20C-7FD5-4BF7-8534-5C526B9942F8}"/>
</file>

<file path=customXml/itemProps4.xml><?xml version="1.0" encoding="utf-8"?>
<ds:datastoreItem xmlns:ds="http://schemas.openxmlformats.org/officeDocument/2006/customXml" ds:itemID="{1EE36CF5-19F8-423C-90EF-B19BC2E47EA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5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reless Communication Systems Laboratory #1</vt:lpstr>
    </vt:vector>
  </TitlesOfParts>
  <Company>Engineering Computing</Company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reless Communication Systems Laboratory #1</dc:title>
  <dc:subject/>
  <dc:creator>sguzelgo</dc:creator>
  <cp:keywords/>
  <cp:lastModifiedBy>USER</cp:lastModifiedBy>
  <cp:revision>6</cp:revision>
  <cp:lastPrinted>2016-01-23T21:47:00Z</cp:lastPrinted>
  <dcterms:created xsi:type="dcterms:W3CDTF">2021-11-02T11:08:00Z</dcterms:created>
  <dcterms:modified xsi:type="dcterms:W3CDTF">2024-02-29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B569735F1674AAA24F71630CFED86</vt:lpwstr>
  </property>
</Properties>
</file>